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133D97" w14:textId="35E84223" w:rsidR="00A32329" w:rsidRPr="00D76A9E" w:rsidRDefault="00D76A9E" w:rsidP="7CDF94E8">
      <w:pPr>
        <w:pStyle w:val="BodyText"/>
        <w:ind w:left="0"/>
        <w:rPr>
          <w:rFonts w:ascii="Roboto" w:hAnsi="Roboto"/>
          <w:sz w:val="18"/>
          <w:szCs w:val="18"/>
        </w:rPr>
      </w:pPr>
      <w:r w:rsidRPr="00D76A9E">
        <w:rPr>
          <w:noProof/>
          <w:sz w:val="20"/>
          <w:szCs w:val="20"/>
        </w:rPr>
        <w:drawing>
          <wp:anchor distT="0" distB="0" distL="114300" distR="114300" simplePos="0" relativeHeight="251658241" behindDoc="0" locked="0" layoutInCell="1" allowOverlap="1" wp14:anchorId="66F59F29" wp14:editId="1DCBF24F">
            <wp:simplePos x="0" y="0"/>
            <wp:positionH relativeFrom="margin">
              <wp:posOffset>3389884</wp:posOffset>
            </wp:positionH>
            <wp:positionV relativeFrom="paragraph">
              <wp:posOffset>-482143</wp:posOffset>
            </wp:positionV>
            <wp:extent cx="2779776" cy="632113"/>
            <wp:effectExtent l="0" t="0" r="1905" b="0"/>
            <wp:wrapNone/>
            <wp:docPr id="8" name="Picture 8" descr="A blue and grey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blue and grey logo&#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79776" cy="632113"/>
                    </a:xfrm>
                    <a:prstGeom prst="rect">
                      <a:avLst/>
                    </a:prstGeom>
                  </pic:spPr>
                </pic:pic>
              </a:graphicData>
            </a:graphic>
            <wp14:sizeRelH relativeFrom="margin">
              <wp14:pctWidth>0</wp14:pctWidth>
            </wp14:sizeRelH>
            <wp14:sizeRelV relativeFrom="margin">
              <wp14:pctHeight>0</wp14:pctHeight>
            </wp14:sizeRelV>
          </wp:anchor>
        </w:drawing>
      </w:r>
      <w:r w:rsidR="00860730" w:rsidRPr="00D76A9E">
        <w:rPr>
          <w:rFonts w:ascii="Roboto" w:hAnsi="Roboto"/>
          <w:sz w:val="18"/>
          <w:szCs w:val="18"/>
        </w:rPr>
        <w:t xml:space="preserve"> </w:t>
      </w:r>
    </w:p>
    <w:p w14:paraId="361BE101" w14:textId="63407251" w:rsidR="00D5368F" w:rsidRPr="00F2395F" w:rsidRDefault="00D5368F" w:rsidP="00CF39A2">
      <w:pPr>
        <w:pStyle w:val="Title"/>
        <w:spacing w:before="240"/>
        <w:ind w:left="0"/>
        <w:rPr>
          <w:rFonts w:ascii="Roboto" w:hAnsi="Roboto"/>
          <w:color w:val="37235F"/>
          <w:sz w:val="36"/>
          <w:szCs w:val="36"/>
        </w:rPr>
      </w:pPr>
      <w:r w:rsidRPr="00F2395F">
        <w:rPr>
          <w:rFonts w:ascii="Roboto" w:hAnsi="Roboto"/>
          <w:noProof/>
          <w:sz w:val="36"/>
          <w:szCs w:val="36"/>
        </w:rPr>
        <mc:AlternateContent>
          <mc:Choice Requires="wps">
            <w:drawing>
              <wp:anchor distT="0" distB="0" distL="0" distR="0" simplePos="0" relativeHeight="251658240" behindDoc="1" locked="0" layoutInCell="1" allowOverlap="1" wp14:anchorId="06688E47" wp14:editId="6D8273C7">
                <wp:simplePos x="0" y="0"/>
                <wp:positionH relativeFrom="margin">
                  <wp:align>left</wp:align>
                </wp:positionH>
                <wp:positionV relativeFrom="paragraph">
                  <wp:posOffset>485140</wp:posOffset>
                </wp:positionV>
                <wp:extent cx="6134100" cy="1270"/>
                <wp:effectExtent l="0" t="0" r="0" b="0"/>
                <wp:wrapTopAndBottom/>
                <wp:docPr id="4"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34100" cy="1270"/>
                        </a:xfrm>
                        <a:custGeom>
                          <a:avLst/>
                          <a:gdLst>
                            <a:gd name="T0" fmla="+- 0 1440 1440"/>
                            <a:gd name="T1" fmla="*/ T0 w 9660"/>
                            <a:gd name="T2" fmla="+- 0 11100 1440"/>
                            <a:gd name="T3" fmla="*/ T2 w 9660"/>
                          </a:gdLst>
                          <a:ahLst/>
                          <a:cxnLst>
                            <a:cxn ang="0">
                              <a:pos x="T1" y="0"/>
                            </a:cxn>
                            <a:cxn ang="0">
                              <a:pos x="T3" y="0"/>
                            </a:cxn>
                          </a:cxnLst>
                          <a:rect l="0" t="0" r="r" b="b"/>
                          <a:pathLst>
                            <a:path w="9660">
                              <a:moveTo>
                                <a:pt x="0" y="0"/>
                              </a:moveTo>
                              <a:lnTo>
                                <a:pt x="9660" y="0"/>
                              </a:lnTo>
                            </a:path>
                          </a:pathLst>
                        </a:custGeom>
                        <a:noFill/>
                        <a:ln w="9525">
                          <a:solidFill>
                            <a:srgbClr val="1F48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C41C16F">
              <v:shape id="docshape3" style="position:absolute;margin-left:0;margin-top:38.2pt;width:483pt;height:.1pt;z-index:-25165824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coordsize="9660,1270" o:spid="_x0000_s1026" filled="f" strokecolor="#1f487c" path="m,l966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" w14:anchorId="0B6F283D">
                <v:path arrowok="t" o:connecttype="custom" o:connectlocs="0,0;6134100,0" o:connectangles="0,0"/>
                <w10:wrap type="topAndBottom" anchorx="margin"/>
              </v:shape>
            </w:pict>
          </mc:Fallback>
        </mc:AlternateContent>
      </w:r>
      <w:r w:rsidR="1390E9AA" w:rsidRPr="00F2395F">
        <w:rPr>
          <w:rFonts w:ascii="Roboto" w:hAnsi="Roboto"/>
          <w:color w:val="37235F"/>
          <w:sz w:val="36"/>
          <w:szCs w:val="36"/>
        </w:rPr>
        <w:t>Pro</w:t>
      </w:r>
      <w:r w:rsidR="005B246E" w:rsidRPr="00F2395F">
        <w:rPr>
          <w:rFonts w:ascii="Roboto" w:hAnsi="Roboto"/>
          <w:color w:val="37235F"/>
          <w:sz w:val="36"/>
          <w:szCs w:val="36"/>
        </w:rPr>
        <w:t>posal</w:t>
      </w:r>
      <w:r w:rsidRPr="00F2395F">
        <w:rPr>
          <w:rFonts w:ascii="Roboto" w:hAnsi="Roboto"/>
          <w:color w:val="37235F"/>
          <w:sz w:val="36"/>
          <w:szCs w:val="36"/>
        </w:rPr>
        <w:t xml:space="preserve"> Narrative</w:t>
      </w:r>
      <w:r w:rsidR="00CF39A2" w:rsidRPr="00F2395F">
        <w:rPr>
          <w:rFonts w:ascii="Roboto" w:hAnsi="Roboto"/>
          <w:color w:val="37235F"/>
          <w:sz w:val="36"/>
          <w:szCs w:val="36"/>
        </w:rPr>
        <w:t xml:space="preserve"> Template</w:t>
      </w:r>
    </w:p>
    <w:p w14:paraId="309F8360" w14:textId="109CF866" w:rsidR="000C7EEE" w:rsidRPr="00B66C31" w:rsidRDefault="000C7EEE" w:rsidP="5CFCE8B8">
      <w:pPr>
        <w:spacing w:before="240" w:after="120"/>
        <w:rPr>
          <w:rFonts w:ascii="Roboto" w:eastAsia="Roboto" w:hAnsi="Roboto" w:cs="Roboto"/>
          <w:b/>
          <w:bCs/>
          <w:sz w:val="28"/>
          <w:szCs w:val="28"/>
        </w:rPr>
      </w:pPr>
      <w:r w:rsidRPr="00B66C31">
        <w:rPr>
          <w:rFonts w:ascii="Roboto" w:eastAsia="Roboto" w:hAnsi="Roboto" w:cs="Roboto"/>
          <w:b/>
          <w:bCs/>
          <w:sz w:val="28"/>
          <w:szCs w:val="28"/>
        </w:rPr>
        <w:t xml:space="preserve">Name of </w:t>
      </w:r>
      <w:r w:rsidR="00D16525" w:rsidRPr="00B66C31">
        <w:rPr>
          <w:rFonts w:ascii="Roboto" w:eastAsia="Roboto" w:hAnsi="Roboto" w:cs="Roboto"/>
          <w:b/>
          <w:bCs/>
          <w:sz w:val="28"/>
          <w:szCs w:val="28"/>
        </w:rPr>
        <w:t>Organization</w:t>
      </w:r>
    </w:p>
    <w:p w14:paraId="124B90DF" w14:textId="4C453627" w:rsidR="00D16525" w:rsidRPr="00B66C31" w:rsidRDefault="00D16525" w:rsidP="5CFCE8B8">
      <w:pPr>
        <w:spacing w:before="240" w:after="120"/>
        <w:rPr>
          <w:rFonts w:ascii="Roboto" w:eastAsia="Roboto" w:hAnsi="Roboto" w:cs="Roboto"/>
          <w:b/>
          <w:bCs/>
          <w:sz w:val="28"/>
          <w:szCs w:val="28"/>
          <w:vertAlign w:val="subscript"/>
        </w:rPr>
      </w:pPr>
      <w:r w:rsidRPr="00B66C31">
        <w:rPr>
          <w:rFonts w:ascii="Roboto" w:eastAsia="Roboto" w:hAnsi="Roboto" w:cs="Roboto"/>
          <w:b/>
          <w:bCs/>
          <w:sz w:val="28"/>
          <w:szCs w:val="28"/>
        </w:rPr>
        <w:t xml:space="preserve">Proposed </w:t>
      </w:r>
      <w:r w:rsidR="00A47125" w:rsidRPr="00B66C31">
        <w:rPr>
          <w:rFonts w:ascii="Roboto" w:eastAsia="Roboto" w:hAnsi="Roboto" w:cs="Roboto"/>
          <w:b/>
          <w:bCs/>
          <w:sz w:val="28"/>
          <w:szCs w:val="28"/>
        </w:rPr>
        <w:t>Dates of Programming</w:t>
      </w:r>
      <w:r w:rsidR="00D6715A" w:rsidRPr="00B66C31">
        <w:rPr>
          <w:rFonts w:ascii="Roboto" w:eastAsia="Roboto" w:hAnsi="Roboto" w:cs="Roboto"/>
          <w:b/>
          <w:bCs/>
          <w:sz w:val="28"/>
          <w:szCs w:val="28"/>
        </w:rPr>
        <w:t>: (MM/DD/</w:t>
      </w:r>
      <w:proofErr w:type="gramStart"/>
      <w:r w:rsidR="00D6715A" w:rsidRPr="00B66C31">
        <w:rPr>
          <w:rFonts w:ascii="Roboto" w:eastAsia="Roboto" w:hAnsi="Roboto" w:cs="Roboto"/>
          <w:b/>
          <w:bCs/>
          <w:sz w:val="28"/>
          <w:szCs w:val="28"/>
        </w:rPr>
        <w:t>YY)</w:t>
      </w:r>
      <w:r w:rsidR="00975236" w:rsidRPr="00B66C31">
        <w:rPr>
          <w:rFonts w:ascii="Roboto" w:hAnsi="Roboto"/>
          <w:color w:val="0A0A0A"/>
          <w:sz w:val="28"/>
          <w:szCs w:val="28"/>
          <w:shd w:val="clear" w:color="auto" w:fill="FFFFFF"/>
        </w:rPr>
        <w:t xml:space="preserve"> </w:t>
      </w:r>
      <w:r w:rsidR="00975236" w:rsidRPr="00B66C31">
        <w:rPr>
          <w:rFonts w:ascii="Roboto" w:eastAsia="Roboto" w:hAnsi="Roboto" w:cs="Roboto"/>
          <w:b/>
          <w:bCs/>
          <w:sz w:val="28"/>
          <w:szCs w:val="28"/>
        </w:rPr>
        <w:t>—</w:t>
      </w:r>
      <w:proofErr w:type="gramEnd"/>
      <w:r w:rsidR="00975236" w:rsidRPr="00B66C31">
        <w:rPr>
          <w:rFonts w:ascii="Roboto" w:eastAsia="Roboto" w:hAnsi="Roboto" w:cs="Roboto"/>
          <w:b/>
          <w:bCs/>
          <w:sz w:val="28"/>
          <w:szCs w:val="28"/>
        </w:rPr>
        <w:t xml:space="preserve"> </w:t>
      </w:r>
      <w:r w:rsidR="002A5E16" w:rsidRPr="00B66C31">
        <w:rPr>
          <w:rFonts w:ascii="Roboto" w:eastAsia="Roboto" w:hAnsi="Roboto" w:cs="Roboto"/>
          <w:b/>
          <w:bCs/>
          <w:sz w:val="28"/>
          <w:szCs w:val="28"/>
        </w:rPr>
        <w:t>(MM/DD/YY)</w:t>
      </w:r>
    </w:p>
    <w:p w14:paraId="0462A078" w14:textId="74605D11" w:rsidR="00D5368F" w:rsidRPr="009F3506" w:rsidRDefault="00FC50EF" w:rsidP="63EEA5A5">
      <w:pPr>
        <w:spacing w:before="240" w:after="120"/>
        <w:rPr>
          <w:rFonts w:ascii="Roboto" w:eastAsia="Roboto" w:hAnsi="Roboto" w:cs="Roboto"/>
          <w:sz w:val="28"/>
          <w:szCs w:val="28"/>
        </w:rPr>
      </w:pPr>
      <w:r w:rsidRPr="00B66C31">
        <w:rPr>
          <w:rFonts w:ascii="Roboto" w:eastAsia="Roboto" w:hAnsi="Roboto" w:cs="Roboto"/>
          <w:sz w:val="28"/>
          <w:szCs w:val="28"/>
        </w:rPr>
        <w:t xml:space="preserve">Please </w:t>
      </w:r>
      <w:r w:rsidR="00D75F83" w:rsidRPr="00B66C31">
        <w:rPr>
          <w:rFonts w:ascii="Roboto" w:eastAsia="Roboto" w:hAnsi="Roboto" w:cs="Roboto"/>
          <w:sz w:val="28"/>
          <w:szCs w:val="28"/>
        </w:rPr>
        <w:t xml:space="preserve">use this template to address each item in the bullet list. The proposal narrative must be single-spaced, organized into clear sections, and not exceed three pages. </w:t>
      </w:r>
    </w:p>
    <w:p w14:paraId="74F38925" w14:textId="1CA698A5" w:rsidR="00946BAC" w:rsidRPr="009F3506" w:rsidRDefault="0AE45277" w:rsidP="009028AD">
      <w:pPr>
        <w:pStyle w:val="ProposalSubhead"/>
        <w:spacing w:before="240" w:line="240" w:lineRule="auto"/>
        <w:rPr>
          <w:b w:val="0"/>
          <w:bCs w:val="0"/>
          <w:caps w:val="0"/>
          <w:color w:val="0074B5"/>
          <w:szCs w:val="28"/>
        </w:rPr>
      </w:pPr>
      <w:r w:rsidRPr="009F3506">
        <w:rPr>
          <w:color w:val="0074B5"/>
          <w:szCs w:val="28"/>
        </w:rPr>
        <w:t xml:space="preserve">6.3.1 </w:t>
      </w:r>
      <w:r w:rsidR="246FB2AE" w:rsidRPr="009F3506">
        <w:rPr>
          <w:color w:val="0074B5"/>
          <w:szCs w:val="28"/>
        </w:rPr>
        <w:t xml:space="preserve">Organizational </w:t>
      </w:r>
      <w:r w:rsidR="00D766C7" w:rsidRPr="009F3506">
        <w:rPr>
          <w:color w:val="0074B5"/>
          <w:szCs w:val="28"/>
        </w:rPr>
        <w:t>OVERVIEW</w:t>
      </w:r>
    </w:p>
    <w:p w14:paraId="64D97473" w14:textId="43A6EE3E" w:rsidR="00D766C7" w:rsidRPr="009F3506" w:rsidRDefault="00CF39A2" w:rsidP="009028AD">
      <w:pPr>
        <w:pStyle w:val="BodyText"/>
        <w:numPr>
          <w:ilvl w:val="0"/>
          <w:numId w:val="37"/>
        </w:numPr>
        <w:spacing w:after="120"/>
        <w:rPr>
          <w:rFonts w:ascii="Roboto" w:eastAsia="Times New Roman" w:hAnsi="Roboto" w:cs="Times New Roman"/>
          <w:color w:val="000000" w:themeColor="text1"/>
          <w:sz w:val="28"/>
          <w:szCs w:val="28"/>
          <w:lang w:bidi="ar-SA"/>
        </w:rPr>
      </w:pPr>
      <w:r w:rsidRPr="009F3506">
        <w:rPr>
          <w:rFonts w:ascii="Roboto" w:eastAsia="Times New Roman" w:hAnsi="Roboto" w:cs="Times New Roman"/>
          <w:color w:val="000000" w:themeColor="text1"/>
          <w:sz w:val="28"/>
          <w:szCs w:val="28"/>
          <w:lang w:bidi="ar-SA"/>
        </w:rPr>
        <w:t>Describe your organization, mission and year established</w:t>
      </w:r>
      <w:r w:rsidR="2E0C65A5" w:rsidRPr="009F3506">
        <w:rPr>
          <w:rFonts w:ascii="Roboto" w:eastAsia="Times New Roman" w:hAnsi="Roboto" w:cs="Times New Roman"/>
          <w:color w:val="000000" w:themeColor="text1"/>
          <w:sz w:val="28"/>
          <w:szCs w:val="28"/>
          <w:lang w:bidi="ar-SA"/>
        </w:rPr>
        <w:t>.</w:t>
      </w:r>
    </w:p>
    <w:p w14:paraId="648621AE" w14:textId="72FFCA89" w:rsidR="00966976" w:rsidRPr="009F3506" w:rsidRDefault="42EFDF0A" w:rsidP="009028AD">
      <w:pPr>
        <w:pStyle w:val="ProposalSubhead"/>
        <w:spacing w:before="240" w:line="240" w:lineRule="auto"/>
        <w:rPr>
          <w:color w:val="0074B5"/>
          <w:szCs w:val="28"/>
        </w:rPr>
      </w:pPr>
      <w:r w:rsidRPr="009F3506">
        <w:rPr>
          <w:color w:val="0074B5"/>
          <w:szCs w:val="28"/>
        </w:rPr>
        <w:t xml:space="preserve">6.3.2 </w:t>
      </w:r>
      <w:r w:rsidR="265BC4C5" w:rsidRPr="009F3506">
        <w:rPr>
          <w:color w:val="0074B5"/>
          <w:szCs w:val="28"/>
        </w:rPr>
        <w:t>Communities</w:t>
      </w:r>
      <w:r w:rsidR="2E0C65A5" w:rsidRPr="009F3506">
        <w:rPr>
          <w:color w:val="0074B5"/>
          <w:szCs w:val="28"/>
        </w:rPr>
        <w:t xml:space="preserve"> Served</w:t>
      </w:r>
    </w:p>
    <w:p w14:paraId="1C67CC92" w14:textId="77777777" w:rsidR="00D4681A" w:rsidRPr="00D4681A" w:rsidRDefault="00D4681A" w:rsidP="00D4681A">
      <w:pPr>
        <w:pStyle w:val="ListParagraph"/>
        <w:numPr>
          <w:ilvl w:val="0"/>
          <w:numId w:val="37"/>
        </w:numPr>
        <w:rPr>
          <w:rFonts w:ascii="Roboto" w:eastAsia="Roboto" w:hAnsi="Roboto" w:cs="Roboto"/>
          <w:sz w:val="28"/>
          <w:szCs w:val="28"/>
        </w:rPr>
      </w:pPr>
      <w:r w:rsidRPr="00D4681A">
        <w:rPr>
          <w:rFonts w:ascii="Roboto" w:eastAsia="Roboto" w:hAnsi="Roboto" w:cs="Roboto"/>
          <w:sz w:val="28"/>
          <w:szCs w:val="28"/>
        </w:rPr>
        <w:t>Briefly detail the community your organization supports, including drowning burden (if known) and demographics, and how your organization will reach communities with people who have limited access to swimming and water safety training.</w:t>
      </w:r>
    </w:p>
    <w:p w14:paraId="10E6F118" w14:textId="70232D3A" w:rsidR="492AA2E6" w:rsidRPr="009F3506" w:rsidRDefault="0054780B" w:rsidP="009028AD">
      <w:pPr>
        <w:pStyle w:val="ProposalSubhead"/>
        <w:spacing w:before="240" w:line="240" w:lineRule="auto"/>
        <w:rPr>
          <w:color w:val="0074B5"/>
          <w:szCs w:val="28"/>
        </w:rPr>
      </w:pPr>
      <w:r w:rsidRPr="009F3506">
        <w:rPr>
          <w:color w:val="0074B5"/>
          <w:szCs w:val="28"/>
        </w:rPr>
        <w:t xml:space="preserve">6.3.3 </w:t>
      </w:r>
      <w:r w:rsidR="492AA2E6" w:rsidRPr="009F3506">
        <w:rPr>
          <w:color w:val="0074B5"/>
          <w:szCs w:val="28"/>
        </w:rPr>
        <w:t xml:space="preserve">PROGRAM </w:t>
      </w:r>
      <w:r w:rsidR="4918C8AE" w:rsidRPr="009F3506">
        <w:rPr>
          <w:color w:val="0074B5"/>
          <w:szCs w:val="28"/>
        </w:rPr>
        <w:t>Overview</w:t>
      </w:r>
    </w:p>
    <w:p w14:paraId="4B8B72DE" w14:textId="77777777" w:rsidR="00FD5229" w:rsidRPr="009F3506" w:rsidRDefault="00FD5229" w:rsidP="009028AD">
      <w:pPr>
        <w:pStyle w:val="ListParagraph"/>
        <w:numPr>
          <w:ilvl w:val="0"/>
          <w:numId w:val="39"/>
        </w:numPr>
        <w:spacing w:after="120"/>
        <w:rPr>
          <w:rFonts w:ascii="Roboto" w:eastAsia="Roboto" w:hAnsi="Roboto" w:cs="Roboto"/>
          <w:sz w:val="28"/>
          <w:szCs w:val="28"/>
        </w:rPr>
      </w:pPr>
      <w:r w:rsidRPr="009F3506">
        <w:rPr>
          <w:rFonts w:ascii="Roboto" w:eastAsia="Roboto" w:hAnsi="Roboto" w:cs="Roboto"/>
          <w:sz w:val="28"/>
          <w:szCs w:val="28"/>
        </w:rPr>
        <w:t>Describe the proposed program, including:</w:t>
      </w:r>
    </w:p>
    <w:p w14:paraId="3FC27D66" w14:textId="29F6A5B0" w:rsidR="00FD5229" w:rsidRPr="009F3506" w:rsidRDefault="00FD5229" w:rsidP="009028AD">
      <w:pPr>
        <w:pStyle w:val="ListParagraph"/>
        <w:numPr>
          <w:ilvl w:val="1"/>
          <w:numId w:val="39"/>
        </w:numPr>
        <w:spacing w:after="120"/>
        <w:rPr>
          <w:rFonts w:ascii="Roboto" w:eastAsia="Roboto" w:hAnsi="Roboto" w:cs="Roboto"/>
          <w:sz w:val="28"/>
          <w:szCs w:val="28"/>
        </w:rPr>
      </w:pPr>
      <w:r w:rsidRPr="009F3506">
        <w:rPr>
          <w:rFonts w:ascii="Roboto" w:eastAsia="Roboto" w:hAnsi="Roboto" w:cs="Roboto"/>
          <w:sz w:val="28"/>
          <w:szCs w:val="28"/>
        </w:rPr>
        <w:t xml:space="preserve">How children will be recruited and enrolled and </w:t>
      </w:r>
      <w:r w:rsidR="00D5440C" w:rsidRPr="009F3506">
        <w:rPr>
          <w:rFonts w:ascii="Roboto" w:eastAsia="Roboto" w:hAnsi="Roboto" w:cs="Roboto"/>
          <w:sz w:val="28"/>
          <w:szCs w:val="28"/>
        </w:rPr>
        <w:t>potential to reach</w:t>
      </w:r>
      <w:r w:rsidRPr="009F3506">
        <w:rPr>
          <w:rFonts w:ascii="Roboto" w:eastAsia="Roboto" w:hAnsi="Roboto" w:cs="Roboto"/>
          <w:sz w:val="28"/>
          <w:szCs w:val="28"/>
        </w:rPr>
        <w:t xml:space="preserve"> communities with people who have limited access to swimming and water safety training.</w:t>
      </w:r>
    </w:p>
    <w:p w14:paraId="23518839" w14:textId="77777777" w:rsidR="00FD5229" w:rsidRPr="009F3506" w:rsidRDefault="00FD5229" w:rsidP="009028AD">
      <w:pPr>
        <w:pStyle w:val="ListParagraph"/>
        <w:numPr>
          <w:ilvl w:val="1"/>
          <w:numId w:val="39"/>
        </w:numPr>
        <w:spacing w:after="120"/>
        <w:rPr>
          <w:rFonts w:ascii="Roboto" w:eastAsia="Roboto" w:hAnsi="Roboto" w:cs="Roboto"/>
          <w:sz w:val="28"/>
          <w:szCs w:val="28"/>
        </w:rPr>
      </w:pPr>
      <w:r w:rsidRPr="009F3506">
        <w:rPr>
          <w:rFonts w:ascii="Roboto" w:eastAsia="Roboto" w:hAnsi="Roboto" w:cs="Roboto"/>
          <w:sz w:val="28"/>
          <w:szCs w:val="28"/>
        </w:rPr>
        <w:t>The target number of participants.</w:t>
      </w:r>
    </w:p>
    <w:p w14:paraId="09E3C834" w14:textId="77777777" w:rsidR="00FD5229" w:rsidRPr="009F3506" w:rsidRDefault="00FD5229" w:rsidP="009028AD">
      <w:pPr>
        <w:pStyle w:val="ListParagraph"/>
        <w:numPr>
          <w:ilvl w:val="1"/>
          <w:numId w:val="39"/>
        </w:numPr>
        <w:spacing w:after="120"/>
        <w:rPr>
          <w:rFonts w:ascii="Roboto" w:eastAsia="Roboto" w:hAnsi="Roboto" w:cs="Roboto"/>
          <w:sz w:val="28"/>
          <w:szCs w:val="28"/>
        </w:rPr>
      </w:pPr>
      <w:r w:rsidRPr="009F3506">
        <w:rPr>
          <w:rFonts w:ascii="Roboto" w:eastAsia="Roboto" w:hAnsi="Roboto" w:cs="Roboto"/>
          <w:sz w:val="28"/>
          <w:szCs w:val="28"/>
        </w:rPr>
        <w:t>Age range of program participants.</w:t>
      </w:r>
    </w:p>
    <w:p w14:paraId="02843009" w14:textId="77777777" w:rsidR="00FD5229" w:rsidRPr="009F3506" w:rsidRDefault="00FD5229" w:rsidP="009028AD">
      <w:pPr>
        <w:pStyle w:val="ListParagraph"/>
        <w:numPr>
          <w:ilvl w:val="1"/>
          <w:numId w:val="39"/>
        </w:numPr>
        <w:spacing w:after="120"/>
        <w:rPr>
          <w:rFonts w:ascii="Roboto" w:eastAsia="Roboto" w:hAnsi="Roboto" w:cs="Roboto"/>
          <w:sz w:val="28"/>
          <w:szCs w:val="28"/>
        </w:rPr>
      </w:pPr>
      <w:r w:rsidRPr="009F3506">
        <w:rPr>
          <w:rFonts w:ascii="Roboto" w:eastAsia="Roboto" w:hAnsi="Roboto" w:cs="Roboto"/>
          <w:sz w:val="28"/>
          <w:szCs w:val="28"/>
        </w:rPr>
        <w:t xml:space="preserve">Frequency and duration of </w:t>
      </w:r>
      <w:proofErr w:type="gramStart"/>
      <w:r w:rsidRPr="009F3506">
        <w:rPr>
          <w:rFonts w:ascii="Roboto" w:eastAsia="Roboto" w:hAnsi="Roboto" w:cs="Roboto"/>
          <w:sz w:val="28"/>
          <w:szCs w:val="28"/>
        </w:rPr>
        <w:t>swim</w:t>
      </w:r>
      <w:proofErr w:type="gramEnd"/>
      <w:r w:rsidRPr="009F3506">
        <w:rPr>
          <w:rFonts w:ascii="Roboto" w:eastAsia="Roboto" w:hAnsi="Roboto" w:cs="Roboto"/>
          <w:sz w:val="28"/>
          <w:szCs w:val="28"/>
        </w:rPr>
        <w:t xml:space="preserve"> lessons.</w:t>
      </w:r>
    </w:p>
    <w:p w14:paraId="24338524" w14:textId="77777777" w:rsidR="00FD5229" w:rsidRPr="009F3506" w:rsidRDefault="00FD5229" w:rsidP="009028AD">
      <w:pPr>
        <w:pStyle w:val="ListParagraph"/>
        <w:numPr>
          <w:ilvl w:val="1"/>
          <w:numId w:val="39"/>
        </w:numPr>
        <w:spacing w:after="120"/>
        <w:rPr>
          <w:rFonts w:ascii="Roboto" w:eastAsia="Roboto" w:hAnsi="Roboto" w:cs="Roboto"/>
          <w:sz w:val="28"/>
          <w:szCs w:val="28"/>
        </w:rPr>
      </w:pPr>
      <w:r w:rsidRPr="009F3506">
        <w:rPr>
          <w:rFonts w:ascii="Roboto" w:eastAsia="Roboto" w:hAnsi="Roboto" w:cs="Roboto"/>
          <w:sz w:val="28"/>
          <w:szCs w:val="28"/>
        </w:rPr>
        <w:t>Curriculum.</w:t>
      </w:r>
    </w:p>
    <w:p w14:paraId="67876E93" w14:textId="77777777" w:rsidR="00FD5229" w:rsidRPr="009F3506" w:rsidRDefault="00FD5229" w:rsidP="009028AD">
      <w:pPr>
        <w:pStyle w:val="ListParagraph"/>
        <w:numPr>
          <w:ilvl w:val="1"/>
          <w:numId w:val="39"/>
        </w:numPr>
        <w:spacing w:after="120"/>
        <w:rPr>
          <w:rFonts w:ascii="Roboto" w:eastAsia="Roboto" w:hAnsi="Roboto" w:cs="Roboto"/>
          <w:sz w:val="28"/>
          <w:szCs w:val="28"/>
        </w:rPr>
      </w:pPr>
      <w:r w:rsidRPr="009F3506">
        <w:rPr>
          <w:rFonts w:ascii="Roboto" w:eastAsia="Roboto" w:hAnsi="Roboto" w:cs="Roboto"/>
          <w:sz w:val="28"/>
          <w:szCs w:val="28"/>
        </w:rPr>
        <w:t xml:space="preserve">Who will serve as instructors. </w:t>
      </w:r>
    </w:p>
    <w:p w14:paraId="51E51D4B" w14:textId="77777777" w:rsidR="00C35579" w:rsidRPr="009F3506" w:rsidRDefault="00C35579" w:rsidP="009028AD">
      <w:pPr>
        <w:pStyle w:val="ListParagraph"/>
        <w:numPr>
          <w:ilvl w:val="1"/>
          <w:numId w:val="39"/>
        </w:numPr>
        <w:spacing w:after="120"/>
        <w:rPr>
          <w:rFonts w:ascii="Roboto" w:eastAsia="Roboto" w:hAnsi="Roboto" w:cs="Roboto"/>
          <w:sz w:val="28"/>
          <w:szCs w:val="28"/>
        </w:rPr>
      </w:pPr>
      <w:r w:rsidRPr="009F3506">
        <w:rPr>
          <w:rFonts w:ascii="Roboto" w:eastAsia="Roboto" w:hAnsi="Roboto" w:cs="Roboto"/>
          <w:sz w:val="28"/>
          <w:szCs w:val="28"/>
        </w:rPr>
        <w:t xml:space="preserve">What aquatic facility or facilities </w:t>
      </w:r>
      <w:proofErr w:type="gramStart"/>
      <w:r w:rsidRPr="009F3506">
        <w:rPr>
          <w:rFonts w:ascii="Roboto" w:eastAsia="Roboto" w:hAnsi="Roboto" w:cs="Roboto"/>
          <w:sz w:val="28"/>
          <w:szCs w:val="28"/>
        </w:rPr>
        <w:t>you will</w:t>
      </w:r>
      <w:proofErr w:type="gramEnd"/>
      <w:r w:rsidRPr="009F3506">
        <w:rPr>
          <w:rFonts w:ascii="Roboto" w:eastAsia="Roboto" w:hAnsi="Roboto" w:cs="Roboto"/>
          <w:sz w:val="28"/>
          <w:szCs w:val="28"/>
        </w:rPr>
        <w:t xml:space="preserve"> use, your affiliation with them and safety measures implemented (i.e., instructor to participant ratio, lifeguard to participant ratio, first aid or AED on site, etc.).</w:t>
      </w:r>
    </w:p>
    <w:p w14:paraId="7EE67255" w14:textId="77777777" w:rsidR="00FD5229" w:rsidRPr="009F3506" w:rsidRDefault="00FD5229" w:rsidP="009028AD">
      <w:pPr>
        <w:pStyle w:val="ListParagraph"/>
        <w:numPr>
          <w:ilvl w:val="1"/>
          <w:numId w:val="39"/>
        </w:numPr>
        <w:spacing w:after="120"/>
        <w:rPr>
          <w:rFonts w:ascii="Roboto" w:eastAsia="Roboto" w:hAnsi="Roboto" w:cs="Roboto"/>
          <w:sz w:val="28"/>
          <w:szCs w:val="28"/>
        </w:rPr>
      </w:pPr>
      <w:r w:rsidRPr="009F3506">
        <w:rPr>
          <w:rFonts w:ascii="Roboto" w:eastAsia="Roboto" w:hAnsi="Roboto" w:cs="Roboto"/>
          <w:sz w:val="28"/>
          <w:szCs w:val="28"/>
        </w:rPr>
        <w:lastRenderedPageBreak/>
        <w:t>Transportation plan.</w:t>
      </w:r>
    </w:p>
    <w:p w14:paraId="635DC56F" w14:textId="05EF34A6" w:rsidR="00200B39" w:rsidRPr="009F3506" w:rsidRDefault="00FD5229" w:rsidP="009028AD">
      <w:pPr>
        <w:pStyle w:val="ListParagraph"/>
        <w:numPr>
          <w:ilvl w:val="1"/>
          <w:numId w:val="39"/>
        </w:numPr>
        <w:spacing w:after="120"/>
        <w:rPr>
          <w:rFonts w:ascii="Roboto" w:eastAsia="Roboto" w:hAnsi="Roboto" w:cs="Roboto"/>
          <w:sz w:val="28"/>
          <w:szCs w:val="28"/>
        </w:rPr>
      </w:pPr>
      <w:r w:rsidRPr="009F3506">
        <w:rPr>
          <w:rFonts w:ascii="Roboto" w:eastAsia="Roboto" w:hAnsi="Roboto" w:cs="Roboto"/>
          <w:sz w:val="28"/>
          <w:szCs w:val="28"/>
        </w:rPr>
        <w:t>Implementation timeline.</w:t>
      </w:r>
    </w:p>
    <w:p w14:paraId="22C66EAF" w14:textId="4D24DF9C" w:rsidR="008A29BB" w:rsidRPr="009F3506" w:rsidRDefault="00F37EC3" w:rsidP="009028AD">
      <w:pPr>
        <w:pStyle w:val="ProposalSubhead"/>
        <w:pBdr>
          <w:top w:val="single" w:sz="4" w:space="1" w:color="auto"/>
        </w:pBdr>
        <w:spacing w:before="240" w:line="240" w:lineRule="auto"/>
        <w:rPr>
          <w:color w:val="0074B5"/>
          <w:szCs w:val="28"/>
        </w:rPr>
      </w:pPr>
      <w:r w:rsidRPr="009F3506">
        <w:rPr>
          <w:color w:val="0074B5"/>
          <w:szCs w:val="28"/>
        </w:rPr>
        <w:t>6.3.4 School Partnership</w:t>
      </w:r>
    </w:p>
    <w:p w14:paraId="14084E7B" w14:textId="24172D8B" w:rsidR="00227DE4" w:rsidRPr="009F3506" w:rsidRDefault="00F37EC3" w:rsidP="009028AD">
      <w:pPr>
        <w:pStyle w:val="BodyText"/>
        <w:numPr>
          <w:ilvl w:val="0"/>
          <w:numId w:val="38"/>
        </w:numPr>
        <w:spacing w:after="120"/>
        <w:rPr>
          <w:rFonts w:ascii="Roboto" w:eastAsia="Roboto" w:hAnsi="Roboto" w:cs="Roboto"/>
          <w:sz w:val="28"/>
          <w:szCs w:val="28"/>
        </w:rPr>
      </w:pPr>
      <w:r w:rsidRPr="009F3506">
        <w:rPr>
          <w:rFonts w:ascii="Roboto" w:eastAsia="Roboto" w:hAnsi="Roboto" w:cs="Roboto"/>
          <w:sz w:val="28"/>
          <w:szCs w:val="28"/>
        </w:rPr>
        <w:t>Explain which school or school district will be engaged in the program, and how they will support the program</w:t>
      </w:r>
      <w:r w:rsidR="00DC3C8E" w:rsidRPr="009F3506">
        <w:rPr>
          <w:rFonts w:ascii="Roboto" w:eastAsia="Roboto" w:hAnsi="Roboto" w:cs="Roboto"/>
          <w:sz w:val="28"/>
          <w:szCs w:val="28"/>
        </w:rPr>
        <w:t xml:space="preserve"> (e.g., provide bussing, pool facilities, teacher supervision, recruitment/enrollment support).</w:t>
      </w:r>
    </w:p>
    <w:p w14:paraId="24C9074C" w14:textId="2D8EF0A6" w:rsidR="00E92777" w:rsidRPr="009F3506" w:rsidRDefault="00E92777" w:rsidP="002A74A3">
      <w:pPr>
        <w:pStyle w:val="ProposalSubhead"/>
        <w:pBdr>
          <w:top w:val="single" w:sz="4" w:space="1" w:color="auto"/>
        </w:pBdr>
        <w:spacing w:before="240"/>
        <w:rPr>
          <w:color w:val="0074B5"/>
          <w:szCs w:val="28"/>
        </w:rPr>
      </w:pPr>
    </w:p>
    <w:sectPr w:rsidR="00E92777" w:rsidRPr="009F3506" w:rsidSect="00CA080F">
      <w:footerReference w:type="default" r:id="rId12"/>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D26707" w14:textId="77777777" w:rsidR="00A94F88" w:rsidRDefault="00A94F88" w:rsidP="00FD56F1">
      <w:r>
        <w:separator/>
      </w:r>
    </w:p>
  </w:endnote>
  <w:endnote w:type="continuationSeparator" w:id="0">
    <w:p w14:paraId="3D53D343" w14:textId="77777777" w:rsidR="00A94F88" w:rsidRDefault="00A94F88" w:rsidP="00FD56F1">
      <w:r>
        <w:continuationSeparator/>
      </w:r>
    </w:p>
  </w:endnote>
  <w:endnote w:type="continuationNotice" w:id="1">
    <w:p w14:paraId="4D2AC886" w14:textId="77777777" w:rsidR="00A94F88" w:rsidRDefault="00A94F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Medium">
    <w:charset w:val="00"/>
    <w:family w:val="auto"/>
    <w:pitch w:val="variable"/>
    <w:sig w:usb0="E0000AFF" w:usb1="5000217F" w:usb2="00000021" w:usb3="00000000" w:csb0="0000019F" w:csb1="00000000"/>
  </w:font>
  <w:font w:name="Roboto Slab Light">
    <w:charset w:val="00"/>
    <w:family w:val="auto"/>
    <w:pitch w:val="variable"/>
    <w:sig w:usb0="000004FF" w:usb1="8000405F" w:usb2="00000022"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B604E" w14:textId="457FB169" w:rsidR="003C754D" w:rsidRPr="00957CFE" w:rsidRDefault="003C754D" w:rsidP="003C754D">
    <w:pPr>
      <w:pStyle w:val="ProposalFooter"/>
      <w:jc w:val="right"/>
    </w:pPr>
    <w:r w:rsidRPr="00957CFE">
      <w:t xml:space="preserve">Page </w:t>
    </w:r>
    <w:r w:rsidRPr="00957CFE">
      <w:fldChar w:fldCharType="begin"/>
    </w:r>
    <w:r w:rsidRPr="00957CFE">
      <w:instrText xml:space="preserve"> PAGE  \* MERGEFORMAT </w:instrText>
    </w:r>
    <w:r w:rsidRPr="00957CFE">
      <w:fldChar w:fldCharType="separate"/>
    </w:r>
    <w:r>
      <w:t>2</w:t>
    </w:r>
    <w:r w:rsidRPr="00957CFE">
      <w:fldChar w:fldCharType="end"/>
    </w:r>
    <w:r w:rsidRPr="00957CFE">
      <w:t xml:space="preserve"> | </w:t>
    </w:r>
    <w:fldSimple w:instr="SECTIONPAGES  \* MERGEFORMAT">
      <w:r w:rsidR="00D4681A">
        <w:rPr>
          <w:noProof/>
        </w:rPr>
        <w:t>2</w:t>
      </w:r>
    </w:fldSimple>
  </w:p>
  <w:p w14:paraId="6BC20A57" w14:textId="2F5A6D56" w:rsidR="00093BED" w:rsidRPr="00AE6547" w:rsidRDefault="00093BED" w:rsidP="00B2429B">
    <w:pPr>
      <w:pStyle w:val="Footer"/>
      <w:jc w:val="center"/>
      <w:rPr>
        <w:rFonts w:ascii="Roboto" w:hAnsi="Roboto" w:cstheme="minorHAns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6CFF43" w14:textId="77777777" w:rsidR="00A94F88" w:rsidRDefault="00A94F88" w:rsidP="00FD56F1">
      <w:r>
        <w:separator/>
      </w:r>
    </w:p>
  </w:footnote>
  <w:footnote w:type="continuationSeparator" w:id="0">
    <w:p w14:paraId="6E49B108" w14:textId="77777777" w:rsidR="00A94F88" w:rsidRDefault="00A94F88" w:rsidP="00FD56F1">
      <w:r>
        <w:continuationSeparator/>
      </w:r>
    </w:p>
  </w:footnote>
  <w:footnote w:type="continuationNotice" w:id="1">
    <w:p w14:paraId="19B91F78" w14:textId="77777777" w:rsidR="00A94F88" w:rsidRDefault="00A94F8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C2DAE"/>
    <w:multiLevelType w:val="hybridMultilevel"/>
    <w:tmpl w:val="68F4CDEC"/>
    <w:lvl w:ilvl="0" w:tplc="011039F4">
      <w:numFmt w:val="bullet"/>
      <w:lvlText w:val=""/>
      <w:lvlJc w:val="left"/>
      <w:pPr>
        <w:ind w:left="720" w:hanging="360"/>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F5D0A"/>
    <w:multiLevelType w:val="hybridMultilevel"/>
    <w:tmpl w:val="4942E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8D2DCF"/>
    <w:multiLevelType w:val="hybridMultilevel"/>
    <w:tmpl w:val="268C47D2"/>
    <w:lvl w:ilvl="0" w:tplc="011039F4">
      <w:numFmt w:val="bullet"/>
      <w:lvlText w:val=""/>
      <w:lvlJc w:val="left"/>
      <w:pPr>
        <w:ind w:left="720" w:hanging="360"/>
      </w:pPr>
      <w:rPr>
        <w:rFonts w:ascii="Symbol" w:eastAsia="Symbol" w:hAnsi="Symbol" w:cs="Symbol"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94204"/>
    <w:multiLevelType w:val="hybridMultilevel"/>
    <w:tmpl w:val="DA523EA6"/>
    <w:lvl w:ilvl="0" w:tplc="BA62C8B2">
      <w:start w:val="1"/>
      <w:numFmt w:val="decimal"/>
      <w:lvlText w:val="%1."/>
      <w:lvlJc w:val="left"/>
      <w:pPr>
        <w:ind w:left="1181" w:hanging="360"/>
      </w:pPr>
    </w:lvl>
    <w:lvl w:ilvl="1" w:tplc="091A8716">
      <w:start w:val="1"/>
      <w:numFmt w:val="lowerLetter"/>
      <w:lvlText w:val="%2."/>
      <w:lvlJc w:val="left"/>
      <w:pPr>
        <w:ind w:left="1901" w:hanging="360"/>
      </w:pPr>
    </w:lvl>
    <w:lvl w:ilvl="2" w:tplc="D4184A2A">
      <w:start w:val="1"/>
      <w:numFmt w:val="lowerRoman"/>
      <w:lvlText w:val="%3."/>
      <w:lvlJc w:val="right"/>
      <w:pPr>
        <w:ind w:left="2621" w:hanging="180"/>
      </w:pPr>
    </w:lvl>
    <w:lvl w:ilvl="3" w:tplc="B66A884E">
      <w:start w:val="1"/>
      <w:numFmt w:val="decimal"/>
      <w:lvlText w:val="%4."/>
      <w:lvlJc w:val="left"/>
      <w:pPr>
        <w:ind w:left="3341" w:hanging="360"/>
      </w:pPr>
    </w:lvl>
    <w:lvl w:ilvl="4" w:tplc="BF1C4F3C">
      <w:start w:val="1"/>
      <w:numFmt w:val="lowerLetter"/>
      <w:lvlText w:val="%5."/>
      <w:lvlJc w:val="left"/>
      <w:pPr>
        <w:ind w:left="4061" w:hanging="360"/>
      </w:pPr>
    </w:lvl>
    <w:lvl w:ilvl="5" w:tplc="27541E18">
      <w:start w:val="1"/>
      <w:numFmt w:val="lowerRoman"/>
      <w:lvlText w:val="%6."/>
      <w:lvlJc w:val="right"/>
      <w:pPr>
        <w:ind w:left="4781" w:hanging="180"/>
      </w:pPr>
    </w:lvl>
    <w:lvl w:ilvl="6" w:tplc="EB944782">
      <w:start w:val="1"/>
      <w:numFmt w:val="decimal"/>
      <w:lvlText w:val="%7."/>
      <w:lvlJc w:val="left"/>
      <w:pPr>
        <w:ind w:left="5501" w:hanging="360"/>
      </w:pPr>
    </w:lvl>
    <w:lvl w:ilvl="7" w:tplc="D2D845A6">
      <w:start w:val="1"/>
      <w:numFmt w:val="lowerLetter"/>
      <w:lvlText w:val="%8."/>
      <w:lvlJc w:val="left"/>
      <w:pPr>
        <w:ind w:left="6221" w:hanging="360"/>
      </w:pPr>
    </w:lvl>
    <w:lvl w:ilvl="8" w:tplc="7D78E8E8">
      <w:start w:val="1"/>
      <w:numFmt w:val="lowerRoman"/>
      <w:lvlText w:val="%9."/>
      <w:lvlJc w:val="right"/>
      <w:pPr>
        <w:ind w:left="6941" w:hanging="180"/>
      </w:pPr>
    </w:lvl>
  </w:abstractNum>
  <w:abstractNum w:abstractNumId="4" w15:restartNumberingAfterBreak="0">
    <w:nsid w:val="125EFB98"/>
    <w:multiLevelType w:val="hybridMultilevel"/>
    <w:tmpl w:val="6EDA1384"/>
    <w:lvl w:ilvl="0" w:tplc="009CBEBE">
      <w:start w:val="1"/>
      <w:numFmt w:val="decimal"/>
      <w:lvlText w:val="%1."/>
      <w:lvlJc w:val="left"/>
      <w:pPr>
        <w:ind w:left="720" w:hanging="360"/>
      </w:pPr>
    </w:lvl>
    <w:lvl w:ilvl="1" w:tplc="15442EC8">
      <w:start w:val="1"/>
      <w:numFmt w:val="lowerLetter"/>
      <w:lvlText w:val="%2."/>
      <w:lvlJc w:val="left"/>
      <w:pPr>
        <w:ind w:left="1440" w:hanging="360"/>
      </w:pPr>
    </w:lvl>
    <w:lvl w:ilvl="2" w:tplc="1066804A">
      <w:start w:val="1"/>
      <w:numFmt w:val="lowerRoman"/>
      <w:lvlText w:val="%3."/>
      <w:lvlJc w:val="right"/>
      <w:pPr>
        <w:ind w:left="2160" w:hanging="180"/>
      </w:pPr>
    </w:lvl>
    <w:lvl w:ilvl="3" w:tplc="046E3F74">
      <w:start w:val="1"/>
      <w:numFmt w:val="decimal"/>
      <w:lvlText w:val="%4."/>
      <w:lvlJc w:val="left"/>
      <w:pPr>
        <w:ind w:left="2880" w:hanging="360"/>
      </w:pPr>
    </w:lvl>
    <w:lvl w:ilvl="4" w:tplc="CA18725A">
      <w:start w:val="1"/>
      <w:numFmt w:val="lowerLetter"/>
      <w:lvlText w:val="%5."/>
      <w:lvlJc w:val="left"/>
      <w:pPr>
        <w:ind w:left="3600" w:hanging="360"/>
      </w:pPr>
    </w:lvl>
    <w:lvl w:ilvl="5" w:tplc="608442FE">
      <w:start w:val="1"/>
      <w:numFmt w:val="lowerRoman"/>
      <w:lvlText w:val="%6."/>
      <w:lvlJc w:val="right"/>
      <w:pPr>
        <w:ind w:left="4320" w:hanging="180"/>
      </w:pPr>
    </w:lvl>
    <w:lvl w:ilvl="6" w:tplc="6032C716">
      <w:start w:val="1"/>
      <w:numFmt w:val="decimal"/>
      <w:lvlText w:val="%7."/>
      <w:lvlJc w:val="left"/>
      <w:pPr>
        <w:ind w:left="5040" w:hanging="360"/>
      </w:pPr>
    </w:lvl>
    <w:lvl w:ilvl="7" w:tplc="2C46C27E">
      <w:start w:val="1"/>
      <w:numFmt w:val="lowerLetter"/>
      <w:lvlText w:val="%8."/>
      <w:lvlJc w:val="left"/>
      <w:pPr>
        <w:ind w:left="5760" w:hanging="360"/>
      </w:pPr>
    </w:lvl>
    <w:lvl w:ilvl="8" w:tplc="D5CA3A08">
      <w:start w:val="1"/>
      <w:numFmt w:val="lowerRoman"/>
      <w:lvlText w:val="%9."/>
      <w:lvlJc w:val="right"/>
      <w:pPr>
        <w:ind w:left="6480" w:hanging="180"/>
      </w:pPr>
    </w:lvl>
  </w:abstractNum>
  <w:abstractNum w:abstractNumId="5" w15:restartNumberingAfterBreak="0">
    <w:nsid w:val="14AF2BC1"/>
    <w:multiLevelType w:val="multilevel"/>
    <w:tmpl w:val="DF08E8B4"/>
    <w:lvl w:ilvl="0">
      <w:start w:val="1"/>
      <w:numFmt w:val="decimal"/>
      <w:lvlText w:val="%1."/>
      <w:lvlJc w:val="left"/>
      <w:pPr>
        <w:ind w:left="720" w:hanging="360"/>
      </w:pPr>
      <w:rPr>
        <w:rFonts w:hint="default"/>
        <w:b/>
        <w:bCs w:val="0"/>
      </w:rPr>
    </w:lvl>
    <w:lvl w:ilvl="1">
      <w:start w:val="1"/>
      <w:numFmt w:val="decimal"/>
      <w:isLgl/>
      <w:lvlText w:val="%1.%2"/>
      <w:lvlJc w:val="left"/>
      <w:pPr>
        <w:ind w:left="5850" w:hanging="360"/>
      </w:pPr>
      <w:rPr>
        <w:rFonts w:hint="default"/>
        <w:i w:val="0"/>
        <w:iCs w:val="0"/>
        <w:color w:val="000000" w:themeColor="text1"/>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5E07683"/>
    <w:multiLevelType w:val="multilevel"/>
    <w:tmpl w:val="2DC89952"/>
    <w:lvl w:ilvl="0">
      <w:start w:val="6"/>
      <w:numFmt w:val="decimal"/>
      <w:lvlText w:val="%1"/>
      <w:lvlJc w:val="left"/>
      <w:pPr>
        <w:ind w:left="480" w:hanging="480"/>
      </w:pPr>
      <w:rPr>
        <w:rFonts w:hint="default"/>
      </w:rPr>
    </w:lvl>
    <w:lvl w:ilvl="1">
      <w:start w:val="1"/>
      <w:numFmt w:val="decimal"/>
      <w:lvlText w:val="%1.%2"/>
      <w:lvlJc w:val="left"/>
      <w:pPr>
        <w:ind w:left="840" w:hanging="480"/>
      </w:pPr>
      <w:rPr>
        <w:rFonts w:hint="default"/>
        <w:b w:val="0"/>
        <w:bCs w:val="0"/>
        <w:i w:val="0"/>
        <w:iCs w:val="0"/>
        <w:color w:val="000000" w:themeColor="text1"/>
        <w:sz w:val="24"/>
        <w:szCs w:val="24"/>
      </w:rPr>
    </w:lvl>
    <w:lvl w:ilvl="2">
      <w:start w:val="1"/>
      <w:numFmt w:val="decimal"/>
      <w:lvlText w:val="%1.%2.%3"/>
      <w:lvlJc w:val="left"/>
      <w:pPr>
        <w:ind w:left="1440" w:hanging="720"/>
      </w:pPr>
      <w:rPr>
        <w:rFonts w:hint="default"/>
        <w:i w:val="0"/>
        <w:iCs w:val="0"/>
        <w:color w:val="000000" w:themeColor="text1"/>
      </w:rPr>
    </w:lvl>
    <w:lvl w:ilvl="3">
      <w:start w:val="1"/>
      <w:numFmt w:val="decimal"/>
      <w:lvlText w:val="%1.%2.%3.%4"/>
      <w:lvlJc w:val="left"/>
      <w:pPr>
        <w:ind w:left="1800" w:hanging="720"/>
      </w:pPr>
      <w:rPr>
        <w:rFonts w:hint="default"/>
        <w:i w:val="0"/>
        <w:iCs w:val="0"/>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AA2697A"/>
    <w:multiLevelType w:val="multilevel"/>
    <w:tmpl w:val="997A7164"/>
    <w:lvl w:ilvl="0">
      <w:start w:val="6"/>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1.%2.%3"/>
      <w:lvlJc w:val="left"/>
      <w:pPr>
        <w:ind w:left="1440" w:hanging="720"/>
      </w:pPr>
      <w:rPr>
        <w:rFonts w:hint="default"/>
        <w:b w:val="0"/>
        <w:bCs w:val="0"/>
        <w:i w:val="0"/>
        <w:iCs w:val="0"/>
        <w:color w:val="auto"/>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DDF336E"/>
    <w:multiLevelType w:val="hybridMultilevel"/>
    <w:tmpl w:val="10B8B272"/>
    <w:lvl w:ilvl="0" w:tplc="FFFFFFFF">
      <w:numFmt w:val="bullet"/>
      <w:lvlText w:val=""/>
      <w:lvlJc w:val="left"/>
      <w:pPr>
        <w:ind w:left="720" w:hanging="360"/>
      </w:pPr>
      <w:rPr>
        <w:rFonts w:ascii="Symbol" w:eastAsia="Symbol" w:hAnsi="Symbol" w:cs="Symbol" w:hint="default"/>
        <w:w w:val="100"/>
        <w:sz w:val="22"/>
        <w:szCs w:val="22"/>
        <w:lang w:val="en-US" w:eastAsia="en-US" w:bidi="en-US"/>
      </w:rPr>
    </w:lvl>
    <w:lvl w:ilvl="1" w:tplc="04090019">
      <w:start w:val="1"/>
      <w:numFmt w:val="lowerLetter"/>
      <w:lvlText w:val="%2."/>
      <w:lvlJc w:val="left"/>
      <w:pPr>
        <w:ind w:left="108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FFC31A3"/>
    <w:multiLevelType w:val="hybridMultilevel"/>
    <w:tmpl w:val="FF724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06BCD1"/>
    <w:multiLevelType w:val="hybridMultilevel"/>
    <w:tmpl w:val="6862CD28"/>
    <w:lvl w:ilvl="0" w:tplc="F4782544">
      <w:start w:val="1"/>
      <w:numFmt w:val="decimal"/>
      <w:lvlText w:val="%1."/>
      <w:lvlJc w:val="left"/>
      <w:pPr>
        <w:ind w:left="720" w:hanging="360"/>
      </w:pPr>
    </w:lvl>
    <w:lvl w:ilvl="1" w:tplc="E8EEA29A">
      <w:start w:val="1"/>
      <w:numFmt w:val="lowerLetter"/>
      <w:lvlText w:val="%2."/>
      <w:lvlJc w:val="left"/>
      <w:pPr>
        <w:ind w:left="1440" w:hanging="360"/>
      </w:pPr>
    </w:lvl>
    <w:lvl w:ilvl="2" w:tplc="6FAA63DE">
      <w:start w:val="1"/>
      <w:numFmt w:val="lowerLetter"/>
      <w:lvlText w:val="%3."/>
      <w:lvlJc w:val="left"/>
      <w:pPr>
        <w:ind w:left="2160" w:hanging="180"/>
      </w:pPr>
    </w:lvl>
    <w:lvl w:ilvl="3" w:tplc="99CA429A">
      <w:start w:val="1"/>
      <w:numFmt w:val="decimal"/>
      <w:lvlText w:val="%4."/>
      <w:lvlJc w:val="left"/>
      <w:pPr>
        <w:ind w:left="2880" w:hanging="360"/>
      </w:pPr>
    </w:lvl>
    <w:lvl w:ilvl="4" w:tplc="6B2021D8">
      <w:start w:val="1"/>
      <w:numFmt w:val="lowerLetter"/>
      <w:lvlText w:val="%5."/>
      <w:lvlJc w:val="left"/>
      <w:pPr>
        <w:ind w:left="3600" w:hanging="360"/>
      </w:pPr>
    </w:lvl>
    <w:lvl w:ilvl="5" w:tplc="A266B450">
      <w:start w:val="1"/>
      <w:numFmt w:val="lowerRoman"/>
      <w:lvlText w:val="%6."/>
      <w:lvlJc w:val="right"/>
      <w:pPr>
        <w:ind w:left="4320" w:hanging="180"/>
      </w:pPr>
    </w:lvl>
    <w:lvl w:ilvl="6" w:tplc="E5466FF2">
      <w:start w:val="1"/>
      <w:numFmt w:val="decimal"/>
      <w:lvlText w:val="%7."/>
      <w:lvlJc w:val="left"/>
      <w:pPr>
        <w:ind w:left="5040" w:hanging="360"/>
      </w:pPr>
    </w:lvl>
    <w:lvl w:ilvl="7" w:tplc="17DA493A">
      <w:start w:val="1"/>
      <w:numFmt w:val="lowerLetter"/>
      <w:lvlText w:val="%8."/>
      <w:lvlJc w:val="left"/>
      <w:pPr>
        <w:ind w:left="5760" w:hanging="360"/>
      </w:pPr>
    </w:lvl>
    <w:lvl w:ilvl="8" w:tplc="93827E68">
      <w:start w:val="1"/>
      <w:numFmt w:val="lowerRoman"/>
      <w:lvlText w:val="%9."/>
      <w:lvlJc w:val="right"/>
      <w:pPr>
        <w:ind w:left="6480" w:hanging="180"/>
      </w:pPr>
    </w:lvl>
  </w:abstractNum>
  <w:abstractNum w:abstractNumId="11" w15:restartNumberingAfterBreak="0">
    <w:nsid w:val="26331F14"/>
    <w:multiLevelType w:val="hybridMultilevel"/>
    <w:tmpl w:val="F1FE39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BB0390"/>
    <w:multiLevelType w:val="multilevel"/>
    <w:tmpl w:val="2432F11A"/>
    <w:lvl w:ilvl="0">
      <w:start w:val="1"/>
      <w:numFmt w:val="decimal"/>
      <w:lvlText w:val="%1."/>
      <w:lvlJc w:val="left"/>
      <w:pPr>
        <w:ind w:left="720" w:hanging="360"/>
      </w:pPr>
    </w:lvl>
    <w:lvl w:ilvl="1">
      <w:start w:val="1"/>
      <w:numFmt w:val="lowerLetter"/>
      <w:lvlText w:val="%2."/>
      <w:lvlJc w:val="left"/>
      <w:pPr>
        <w:ind w:left="1440" w:hanging="360"/>
      </w:pPr>
    </w:lvl>
    <w:lvl w:ilvl="2">
      <w:start w:val="6"/>
      <w:numFmt w:val="decimal"/>
      <w:lvlText w:val="%2.%3.4"/>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BD71BC4"/>
    <w:multiLevelType w:val="hybridMultilevel"/>
    <w:tmpl w:val="B4165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F7BB18"/>
    <w:multiLevelType w:val="multilevel"/>
    <w:tmpl w:val="3FC4B4E8"/>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2.%3.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BD33E7"/>
    <w:multiLevelType w:val="hybridMultilevel"/>
    <w:tmpl w:val="5692A074"/>
    <w:lvl w:ilvl="0" w:tplc="3006BC4C">
      <w:start w:val="1"/>
      <w:numFmt w:val="lowerLetter"/>
      <w:lvlText w:val="(%1)"/>
      <w:lvlJc w:val="left"/>
      <w:pPr>
        <w:ind w:left="1896" w:hanging="456"/>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D9666E6"/>
    <w:multiLevelType w:val="hybridMultilevel"/>
    <w:tmpl w:val="00F86804"/>
    <w:lvl w:ilvl="0" w:tplc="FCE22576">
      <w:start w:val="1"/>
      <w:numFmt w:val="lowerLetter"/>
      <w:lvlText w:val="%1."/>
      <w:lvlJc w:val="left"/>
      <w:pPr>
        <w:ind w:left="2160" w:hanging="360"/>
      </w:pPr>
      <w:rPr>
        <w:i w:val="0"/>
        <w:iCs w: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F4B56AD"/>
    <w:multiLevelType w:val="hybridMultilevel"/>
    <w:tmpl w:val="D04A4AD6"/>
    <w:lvl w:ilvl="0" w:tplc="FFFFFFFF">
      <w:numFmt w:val="bullet"/>
      <w:lvlText w:val=""/>
      <w:lvlJc w:val="left"/>
      <w:pPr>
        <w:ind w:left="720" w:hanging="360"/>
      </w:pPr>
      <w:rPr>
        <w:rFonts w:ascii="Symbol" w:eastAsia="Symbol" w:hAnsi="Symbol" w:cs="Symbol" w:hint="default"/>
        <w:w w:val="100"/>
        <w:sz w:val="22"/>
        <w:szCs w:val="22"/>
        <w:lang w:val="en-US" w:eastAsia="en-US" w:bidi="en-US"/>
      </w:rPr>
    </w:lvl>
    <w:lvl w:ilvl="1" w:tplc="FFFFFFFF">
      <w:start w:val="1"/>
      <w:numFmt w:val="lowerLetter"/>
      <w:lvlText w:val="%2."/>
      <w:lvlJc w:val="left"/>
      <w:pPr>
        <w:ind w:left="1080" w:hanging="360"/>
      </w:pPr>
    </w:lvl>
    <w:lvl w:ilvl="2" w:tplc="04090019">
      <w:start w:val="1"/>
      <w:numFmt w:val="lowerLetter"/>
      <w:lvlText w:val="%3."/>
      <w:lvlJc w:val="left"/>
      <w:pPr>
        <w:ind w:left="108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08A20E3"/>
    <w:multiLevelType w:val="multilevel"/>
    <w:tmpl w:val="B554F246"/>
    <w:lvl w:ilvl="0">
      <w:start w:val="3"/>
      <w:numFmt w:val="decimal"/>
      <w:lvlText w:val="%1"/>
      <w:lvlJc w:val="left"/>
      <w:pPr>
        <w:ind w:left="480" w:hanging="480"/>
      </w:pPr>
      <w:rPr>
        <w:rFonts w:hint="default"/>
      </w:rPr>
    </w:lvl>
    <w:lvl w:ilvl="1">
      <w:start w:val="1"/>
      <w:numFmt w:val="decimal"/>
      <w:lvlText w:val="%1.%2"/>
      <w:lvlJc w:val="left"/>
      <w:pPr>
        <w:ind w:left="840" w:hanging="480"/>
      </w:pPr>
      <w:rPr>
        <w:rFonts w:hint="default"/>
        <w:b w:val="0"/>
        <w:bCs w:val="0"/>
        <w:i w:val="0"/>
        <w:iCs w:val="0"/>
        <w:color w:val="37235F"/>
        <w:sz w:val="24"/>
        <w:szCs w:val="24"/>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i w:val="0"/>
        <w:iCs w:val="0"/>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432D656E"/>
    <w:multiLevelType w:val="multilevel"/>
    <w:tmpl w:val="196C8694"/>
    <w:lvl w:ilvl="0">
      <w:start w:val="3"/>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441A6661"/>
    <w:multiLevelType w:val="hybridMultilevel"/>
    <w:tmpl w:val="0E3450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FB37AA"/>
    <w:multiLevelType w:val="hybridMultilevel"/>
    <w:tmpl w:val="79CAB8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B844D8C"/>
    <w:multiLevelType w:val="hybridMultilevel"/>
    <w:tmpl w:val="27C4D0F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252E53"/>
    <w:multiLevelType w:val="multilevel"/>
    <w:tmpl w:val="4DE251E0"/>
    <w:lvl w:ilvl="0">
      <w:start w:val="1"/>
      <w:numFmt w:val="decimal"/>
      <w:lvlText w:val="%1."/>
      <w:lvlJc w:val="left"/>
      <w:pPr>
        <w:ind w:left="1620" w:hanging="360"/>
      </w:pPr>
      <w:rPr>
        <w:rFonts w:hint="default"/>
        <w:color w:val="0070C0"/>
      </w:rPr>
    </w:lvl>
    <w:lvl w:ilvl="1">
      <w:start w:val="1"/>
      <w:numFmt w:val="decimal"/>
      <w:isLgl/>
      <w:lvlText w:val="%1.%2"/>
      <w:lvlJc w:val="left"/>
      <w:pPr>
        <w:ind w:left="1700" w:hanging="360"/>
      </w:pPr>
      <w:rPr>
        <w:rFonts w:hint="default"/>
        <w:color w:val="44536A"/>
      </w:rPr>
    </w:lvl>
    <w:lvl w:ilvl="2">
      <w:start w:val="1"/>
      <w:numFmt w:val="decimal"/>
      <w:isLgl/>
      <w:lvlText w:val="%1.%2.%3"/>
      <w:lvlJc w:val="left"/>
      <w:pPr>
        <w:ind w:left="1880" w:hanging="720"/>
      </w:pPr>
      <w:rPr>
        <w:rFonts w:hint="default"/>
        <w:color w:val="44536A"/>
      </w:rPr>
    </w:lvl>
    <w:lvl w:ilvl="3">
      <w:start w:val="1"/>
      <w:numFmt w:val="decimal"/>
      <w:isLgl/>
      <w:lvlText w:val="%1.%2.%3.%4"/>
      <w:lvlJc w:val="left"/>
      <w:pPr>
        <w:ind w:left="1980" w:hanging="720"/>
      </w:pPr>
      <w:rPr>
        <w:rFonts w:hint="default"/>
        <w:color w:val="44536A"/>
      </w:rPr>
    </w:lvl>
    <w:lvl w:ilvl="4">
      <w:start w:val="1"/>
      <w:numFmt w:val="decimal"/>
      <w:isLgl/>
      <w:lvlText w:val="%1.%2.%3.%4.%5"/>
      <w:lvlJc w:val="left"/>
      <w:pPr>
        <w:ind w:left="2340" w:hanging="1080"/>
      </w:pPr>
      <w:rPr>
        <w:rFonts w:hint="default"/>
        <w:color w:val="44536A"/>
      </w:rPr>
    </w:lvl>
    <w:lvl w:ilvl="5">
      <w:start w:val="1"/>
      <w:numFmt w:val="decimal"/>
      <w:isLgl/>
      <w:lvlText w:val="%1.%2.%3.%4.%5.%6"/>
      <w:lvlJc w:val="left"/>
      <w:pPr>
        <w:ind w:left="2340" w:hanging="1080"/>
      </w:pPr>
      <w:rPr>
        <w:rFonts w:hint="default"/>
        <w:color w:val="44536A"/>
      </w:rPr>
    </w:lvl>
    <w:lvl w:ilvl="6">
      <w:start w:val="1"/>
      <w:numFmt w:val="decimal"/>
      <w:isLgl/>
      <w:lvlText w:val="%1.%2.%3.%4.%5.%6.%7"/>
      <w:lvlJc w:val="left"/>
      <w:pPr>
        <w:ind w:left="2700" w:hanging="1440"/>
      </w:pPr>
      <w:rPr>
        <w:rFonts w:hint="default"/>
        <w:color w:val="44536A"/>
      </w:rPr>
    </w:lvl>
    <w:lvl w:ilvl="7">
      <w:start w:val="1"/>
      <w:numFmt w:val="decimal"/>
      <w:isLgl/>
      <w:lvlText w:val="%1.%2.%3.%4.%5.%6.%7.%8"/>
      <w:lvlJc w:val="left"/>
      <w:pPr>
        <w:ind w:left="2700" w:hanging="1440"/>
      </w:pPr>
      <w:rPr>
        <w:rFonts w:hint="default"/>
        <w:color w:val="44536A"/>
      </w:rPr>
    </w:lvl>
    <w:lvl w:ilvl="8">
      <w:start w:val="1"/>
      <w:numFmt w:val="decimal"/>
      <w:isLgl/>
      <w:lvlText w:val="%1.%2.%3.%4.%5.%6.%7.%8.%9"/>
      <w:lvlJc w:val="left"/>
      <w:pPr>
        <w:ind w:left="3060" w:hanging="1800"/>
      </w:pPr>
      <w:rPr>
        <w:rFonts w:hint="default"/>
        <w:color w:val="44536A"/>
      </w:rPr>
    </w:lvl>
  </w:abstractNum>
  <w:abstractNum w:abstractNumId="24" w15:restartNumberingAfterBreak="0">
    <w:nsid w:val="53A474DD"/>
    <w:multiLevelType w:val="hybridMultilevel"/>
    <w:tmpl w:val="30024298"/>
    <w:lvl w:ilvl="0" w:tplc="04090001">
      <w:start w:val="1"/>
      <w:numFmt w:val="bullet"/>
      <w:lvlText w:val=""/>
      <w:lvlJc w:val="left"/>
      <w:pPr>
        <w:ind w:left="819" w:hanging="360"/>
      </w:pPr>
      <w:rPr>
        <w:rFonts w:ascii="Symbol" w:hAnsi="Symbol" w:hint="default"/>
      </w:rPr>
    </w:lvl>
    <w:lvl w:ilvl="1" w:tplc="04090003" w:tentative="1">
      <w:start w:val="1"/>
      <w:numFmt w:val="bullet"/>
      <w:lvlText w:val="o"/>
      <w:lvlJc w:val="left"/>
      <w:pPr>
        <w:ind w:left="1539" w:hanging="360"/>
      </w:pPr>
      <w:rPr>
        <w:rFonts w:ascii="Courier New" w:hAnsi="Courier New" w:cs="Courier New" w:hint="default"/>
      </w:rPr>
    </w:lvl>
    <w:lvl w:ilvl="2" w:tplc="04090005" w:tentative="1">
      <w:start w:val="1"/>
      <w:numFmt w:val="bullet"/>
      <w:lvlText w:val=""/>
      <w:lvlJc w:val="left"/>
      <w:pPr>
        <w:ind w:left="2259" w:hanging="360"/>
      </w:pPr>
      <w:rPr>
        <w:rFonts w:ascii="Wingdings" w:hAnsi="Wingdings" w:hint="default"/>
      </w:rPr>
    </w:lvl>
    <w:lvl w:ilvl="3" w:tplc="04090001" w:tentative="1">
      <w:start w:val="1"/>
      <w:numFmt w:val="bullet"/>
      <w:lvlText w:val=""/>
      <w:lvlJc w:val="left"/>
      <w:pPr>
        <w:ind w:left="2979" w:hanging="360"/>
      </w:pPr>
      <w:rPr>
        <w:rFonts w:ascii="Symbol" w:hAnsi="Symbol" w:hint="default"/>
      </w:rPr>
    </w:lvl>
    <w:lvl w:ilvl="4" w:tplc="04090003" w:tentative="1">
      <w:start w:val="1"/>
      <w:numFmt w:val="bullet"/>
      <w:lvlText w:val="o"/>
      <w:lvlJc w:val="left"/>
      <w:pPr>
        <w:ind w:left="3699" w:hanging="360"/>
      </w:pPr>
      <w:rPr>
        <w:rFonts w:ascii="Courier New" w:hAnsi="Courier New" w:cs="Courier New" w:hint="default"/>
      </w:rPr>
    </w:lvl>
    <w:lvl w:ilvl="5" w:tplc="04090005" w:tentative="1">
      <w:start w:val="1"/>
      <w:numFmt w:val="bullet"/>
      <w:lvlText w:val=""/>
      <w:lvlJc w:val="left"/>
      <w:pPr>
        <w:ind w:left="4419" w:hanging="360"/>
      </w:pPr>
      <w:rPr>
        <w:rFonts w:ascii="Wingdings" w:hAnsi="Wingdings" w:hint="default"/>
      </w:rPr>
    </w:lvl>
    <w:lvl w:ilvl="6" w:tplc="04090001" w:tentative="1">
      <w:start w:val="1"/>
      <w:numFmt w:val="bullet"/>
      <w:lvlText w:val=""/>
      <w:lvlJc w:val="left"/>
      <w:pPr>
        <w:ind w:left="5139" w:hanging="360"/>
      </w:pPr>
      <w:rPr>
        <w:rFonts w:ascii="Symbol" w:hAnsi="Symbol" w:hint="default"/>
      </w:rPr>
    </w:lvl>
    <w:lvl w:ilvl="7" w:tplc="04090003" w:tentative="1">
      <w:start w:val="1"/>
      <w:numFmt w:val="bullet"/>
      <w:lvlText w:val="o"/>
      <w:lvlJc w:val="left"/>
      <w:pPr>
        <w:ind w:left="5859" w:hanging="360"/>
      </w:pPr>
      <w:rPr>
        <w:rFonts w:ascii="Courier New" w:hAnsi="Courier New" w:cs="Courier New" w:hint="default"/>
      </w:rPr>
    </w:lvl>
    <w:lvl w:ilvl="8" w:tplc="04090005" w:tentative="1">
      <w:start w:val="1"/>
      <w:numFmt w:val="bullet"/>
      <w:lvlText w:val=""/>
      <w:lvlJc w:val="left"/>
      <w:pPr>
        <w:ind w:left="6579" w:hanging="360"/>
      </w:pPr>
      <w:rPr>
        <w:rFonts w:ascii="Wingdings" w:hAnsi="Wingdings" w:hint="default"/>
      </w:rPr>
    </w:lvl>
  </w:abstractNum>
  <w:abstractNum w:abstractNumId="25" w15:restartNumberingAfterBreak="0">
    <w:nsid w:val="54CA0541"/>
    <w:multiLevelType w:val="hybridMultilevel"/>
    <w:tmpl w:val="B04CE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EC5E2F"/>
    <w:multiLevelType w:val="multilevel"/>
    <w:tmpl w:val="5AFA9C3A"/>
    <w:lvl w:ilvl="0">
      <w:start w:val="3"/>
      <w:numFmt w:val="decimal"/>
      <w:lvlText w:val="%1"/>
      <w:lvlJc w:val="left"/>
      <w:pPr>
        <w:ind w:left="480" w:hanging="480"/>
      </w:pPr>
      <w:rPr>
        <w:rFonts w:hint="default"/>
      </w:rPr>
    </w:lvl>
    <w:lvl w:ilvl="1">
      <w:start w:val="2"/>
      <w:numFmt w:val="decimal"/>
      <w:lvlText w:val="%1.%2"/>
      <w:lvlJc w:val="left"/>
      <w:pPr>
        <w:ind w:left="840" w:hanging="480"/>
      </w:pPr>
      <w:rPr>
        <w:rFonts w:hint="default"/>
        <w:b w:val="0"/>
        <w:bCs w:val="0"/>
        <w:i w:val="0"/>
        <w:iCs w:val="0"/>
        <w:color w:val="000000" w:themeColor="text1"/>
        <w:sz w:val="24"/>
        <w:szCs w:val="24"/>
      </w:rPr>
    </w:lvl>
    <w:lvl w:ilvl="2">
      <w:start w:val="1"/>
      <w:numFmt w:val="decimal"/>
      <w:lvlText w:val="%1.%2.%3"/>
      <w:lvlJc w:val="left"/>
      <w:pPr>
        <w:ind w:left="1440" w:hanging="720"/>
      </w:pPr>
      <w:rPr>
        <w:rFonts w:hint="default"/>
        <w:i w:val="0"/>
        <w:iCs w:val="0"/>
        <w:color w:val="000000" w:themeColor="text1"/>
      </w:rPr>
    </w:lvl>
    <w:lvl w:ilvl="3">
      <w:start w:val="1"/>
      <w:numFmt w:val="decimal"/>
      <w:lvlText w:val="%1.%2.%3.%4"/>
      <w:lvlJc w:val="left"/>
      <w:pPr>
        <w:ind w:left="1800" w:hanging="720"/>
      </w:pPr>
      <w:rPr>
        <w:rFonts w:hint="default"/>
        <w:i w:val="0"/>
        <w:iCs w:val="0"/>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57895B0E"/>
    <w:multiLevelType w:val="hybridMultilevel"/>
    <w:tmpl w:val="01AA2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7163D7"/>
    <w:multiLevelType w:val="hybridMultilevel"/>
    <w:tmpl w:val="10F27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B1C70"/>
    <w:multiLevelType w:val="hybridMultilevel"/>
    <w:tmpl w:val="586C9388"/>
    <w:lvl w:ilvl="0" w:tplc="6FAA63DE">
      <w:start w:val="1"/>
      <w:numFmt w:val="lowerLetter"/>
      <w:lvlText w:val="%1."/>
      <w:lvlJc w:val="lef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006D0D"/>
    <w:multiLevelType w:val="hybridMultilevel"/>
    <w:tmpl w:val="1C124FBC"/>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B816F95"/>
    <w:multiLevelType w:val="hybridMultilevel"/>
    <w:tmpl w:val="0E34509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CA077F5"/>
    <w:multiLevelType w:val="hybridMultilevel"/>
    <w:tmpl w:val="9DAA037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6D1E639E"/>
    <w:multiLevelType w:val="hybridMultilevel"/>
    <w:tmpl w:val="E7ECE93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04F5548"/>
    <w:multiLevelType w:val="hybridMultilevel"/>
    <w:tmpl w:val="8A9615EC"/>
    <w:lvl w:ilvl="0" w:tplc="51A463BA">
      <w:start w:val="1"/>
      <w:numFmt w:val="decimal"/>
      <w:lvlText w:val="%1."/>
      <w:lvlJc w:val="left"/>
      <w:pPr>
        <w:ind w:left="1181" w:hanging="360"/>
      </w:pPr>
    </w:lvl>
    <w:lvl w:ilvl="1" w:tplc="44A62B6C">
      <w:start w:val="1"/>
      <w:numFmt w:val="lowerLetter"/>
      <w:lvlText w:val="%2."/>
      <w:lvlJc w:val="left"/>
      <w:pPr>
        <w:ind w:left="1901" w:hanging="360"/>
      </w:pPr>
    </w:lvl>
    <w:lvl w:ilvl="2" w:tplc="1B46A40E">
      <w:start w:val="1"/>
      <w:numFmt w:val="lowerRoman"/>
      <w:lvlText w:val="%3."/>
      <w:lvlJc w:val="right"/>
      <w:pPr>
        <w:ind w:left="2621" w:hanging="180"/>
      </w:pPr>
    </w:lvl>
    <w:lvl w:ilvl="3" w:tplc="19C4DB54">
      <w:start w:val="1"/>
      <w:numFmt w:val="decimal"/>
      <w:lvlText w:val="%4."/>
      <w:lvlJc w:val="left"/>
      <w:pPr>
        <w:ind w:left="3341" w:hanging="360"/>
      </w:pPr>
    </w:lvl>
    <w:lvl w:ilvl="4" w:tplc="E822E964">
      <w:start w:val="1"/>
      <w:numFmt w:val="lowerLetter"/>
      <w:lvlText w:val="%5."/>
      <w:lvlJc w:val="left"/>
      <w:pPr>
        <w:ind w:left="4061" w:hanging="360"/>
      </w:pPr>
    </w:lvl>
    <w:lvl w:ilvl="5" w:tplc="66E865EA">
      <w:start w:val="1"/>
      <w:numFmt w:val="lowerRoman"/>
      <w:lvlText w:val="%6."/>
      <w:lvlJc w:val="right"/>
      <w:pPr>
        <w:ind w:left="4781" w:hanging="180"/>
      </w:pPr>
    </w:lvl>
    <w:lvl w:ilvl="6" w:tplc="4CE203D0">
      <w:start w:val="1"/>
      <w:numFmt w:val="decimal"/>
      <w:lvlText w:val="%7."/>
      <w:lvlJc w:val="left"/>
      <w:pPr>
        <w:ind w:left="5501" w:hanging="360"/>
      </w:pPr>
    </w:lvl>
    <w:lvl w:ilvl="7" w:tplc="A54CC4C6">
      <w:start w:val="1"/>
      <w:numFmt w:val="lowerLetter"/>
      <w:lvlText w:val="%8."/>
      <w:lvlJc w:val="left"/>
      <w:pPr>
        <w:ind w:left="6221" w:hanging="360"/>
      </w:pPr>
    </w:lvl>
    <w:lvl w:ilvl="8" w:tplc="6826EA12">
      <w:start w:val="1"/>
      <w:numFmt w:val="lowerRoman"/>
      <w:lvlText w:val="%9."/>
      <w:lvlJc w:val="right"/>
      <w:pPr>
        <w:ind w:left="6941" w:hanging="180"/>
      </w:pPr>
    </w:lvl>
  </w:abstractNum>
  <w:abstractNum w:abstractNumId="35" w15:restartNumberingAfterBreak="0">
    <w:nsid w:val="71035662"/>
    <w:multiLevelType w:val="hybridMultilevel"/>
    <w:tmpl w:val="C7F6D4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222519"/>
    <w:multiLevelType w:val="hybridMultilevel"/>
    <w:tmpl w:val="D494CA52"/>
    <w:lvl w:ilvl="0" w:tplc="5232ABCA">
      <w:start w:val="1"/>
      <w:numFmt w:val="bullet"/>
      <w:lvlText w:val="o"/>
      <w:lvlJc w:val="left"/>
      <w:pPr>
        <w:ind w:left="720" w:hanging="360"/>
      </w:pPr>
      <w:rPr>
        <w:rFonts w:ascii="Courier New" w:hAnsi="Courier New" w:hint="default"/>
      </w:rPr>
    </w:lvl>
    <w:lvl w:ilvl="1" w:tplc="0FF0E12E">
      <w:start w:val="1"/>
      <w:numFmt w:val="bullet"/>
      <w:lvlText w:val="o"/>
      <w:lvlJc w:val="left"/>
      <w:pPr>
        <w:ind w:left="1440" w:hanging="360"/>
      </w:pPr>
      <w:rPr>
        <w:rFonts w:ascii="Courier New" w:hAnsi="Courier New" w:hint="default"/>
      </w:rPr>
    </w:lvl>
    <w:lvl w:ilvl="2" w:tplc="445284CE">
      <w:start w:val="1"/>
      <w:numFmt w:val="bullet"/>
      <w:lvlText w:val=""/>
      <w:lvlJc w:val="left"/>
      <w:pPr>
        <w:ind w:left="2160" w:hanging="360"/>
      </w:pPr>
      <w:rPr>
        <w:rFonts w:ascii="Wingdings" w:hAnsi="Wingdings" w:hint="default"/>
      </w:rPr>
    </w:lvl>
    <w:lvl w:ilvl="3" w:tplc="5AF61C7A">
      <w:start w:val="1"/>
      <w:numFmt w:val="bullet"/>
      <w:lvlText w:val=""/>
      <w:lvlJc w:val="left"/>
      <w:pPr>
        <w:ind w:left="2880" w:hanging="360"/>
      </w:pPr>
      <w:rPr>
        <w:rFonts w:ascii="Symbol" w:hAnsi="Symbol" w:hint="default"/>
      </w:rPr>
    </w:lvl>
    <w:lvl w:ilvl="4" w:tplc="D50CD614">
      <w:start w:val="1"/>
      <w:numFmt w:val="bullet"/>
      <w:lvlText w:val="o"/>
      <w:lvlJc w:val="left"/>
      <w:pPr>
        <w:ind w:left="3600" w:hanging="360"/>
      </w:pPr>
      <w:rPr>
        <w:rFonts w:ascii="Courier New" w:hAnsi="Courier New" w:hint="default"/>
      </w:rPr>
    </w:lvl>
    <w:lvl w:ilvl="5" w:tplc="36CCB45A">
      <w:start w:val="1"/>
      <w:numFmt w:val="bullet"/>
      <w:lvlText w:val=""/>
      <w:lvlJc w:val="left"/>
      <w:pPr>
        <w:ind w:left="4320" w:hanging="360"/>
      </w:pPr>
      <w:rPr>
        <w:rFonts w:ascii="Wingdings" w:hAnsi="Wingdings" w:hint="default"/>
      </w:rPr>
    </w:lvl>
    <w:lvl w:ilvl="6" w:tplc="83585E2E">
      <w:start w:val="1"/>
      <w:numFmt w:val="bullet"/>
      <w:lvlText w:val=""/>
      <w:lvlJc w:val="left"/>
      <w:pPr>
        <w:ind w:left="5040" w:hanging="360"/>
      </w:pPr>
      <w:rPr>
        <w:rFonts w:ascii="Symbol" w:hAnsi="Symbol" w:hint="default"/>
      </w:rPr>
    </w:lvl>
    <w:lvl w:ilvl="7" w:tplc="6CE03D00">
      <w:start w:val="1"/>
      <w:numFmt w:val="bullet"/>
      <w:lvlText w:val="o"/>
      <w:lvlJc w:val="left"/>
      <w:pPr>
        <w:ind w:left="5760" w:hanging="360"/>
      </w:pPr>
      <w:rPr>
        <w:rFonts w:ascii="Courier New" w:hAnsi="Courier New" w:hint="default"/>
      </w:rPr>
    </w:lvl>
    <w:lvl w:ilvl="8" w:tplc="8B9C6AC6">
      <w:start w:val="1"/>
      <w:numFmt w:val="bullet"/>
      <w:lvlText w:val=""/>
      <w:lvlJc w:val="left"/>
      <w:pPr>
        <w:ind w:left="6480" w:hanging="360"/>
      </w:pPr>
      <w:rPr>
        <w:rFonts w:ascii="Wingdings" w:hAnsi="Wingdings" w:hint="default"/>
      </w:rPr>
    </w:lvl>
  </w:abstractNum>
  <w:abstractNum w:abstractNumId="37" w15:restartNumberingAfterBreak="0">
    <w:nsid w:val="7C6B69FA"/>
    <w:multiLevelType w:val="hybridMultilevel"/>
    <w:tmpl w:val="B036B940"/>
    <w:lvl w:ilvl="0" w:tplc="011039F4">
      <w:numFmt w:val="bullet"/>
      <w:lvlText w:val=""/>
      <w:lvlJc w:val="left"/>
      <w:pPr>
        <w:ind w:left="720" w:hanging="360"/>
      </w:pPr>
      <w:rPr>
        <w:rFonts w:ascii="Symbol" w:eastAsia="Symbol" w:hAnsi="Symbol" w:cs="Symbol"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E5604A"/>
    <w:multiLevelType w:val="hybridMultilevel"/>
    <w:tmpl w:val="A8CACBB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178689922">
    <w:abstractNumId w:val="36"/>
  </w:num>
  <w:num w:numId="2" w16cid:durableId="1305500442">
    <w:abstractNumId w:val="4"/>
  </w:num>
  <w:num w:numId="3" w16cid:durableId="1134063074">
    <w:abstractNumId w:val="3"/>
  </w:num>
  <w:num w:numId="4" w16cid:durableId="287903547">
    <w:abstractNumId w:val="34"/>
  </w:num>
  <w:num w:numId="5" w16cid:durableId="338240067">
    <w:abstractNumId w:val="12"/>
  </w:num>
  <w:num w:numId="6" w16cid:durableId="1887524338">
    <w:abstractNumId w:val="10"/>
  </w:num>
  <w:num w:numId="7" w16cid:durableId="1188300760">
    <w:abstractNumId w:val="14"/>
  </w:num>
  <w:num w:numId="8" w16cid:durableId="1677028340">
    <w:abstractNumId w:val="23"/>
  </w:num>
  <w:num w:numId="9" w16cid:durableId="1427115494">
    <w:abstractNumId w:val="30"/>
  </w:num>
  <w:num w:numId="10" w16cid:durableId="571161535">
    <w:abstractNumId w:val="25"/>
  </w:num>
  <w:num w:numId="11" w16cid:durableId="1102452067">
    <w:abstractNumId w:val="9"/>
  </w:num>
  <w:num w:numId="12" w16cid:durableId="1717074177">
    <w:abstractNumId w:val="37"/>
  </w:num>
  <w:num w:numId="13" w16cid:durableId="2009287084">
    <w:abstractNumId w:val="0"/>
  </w:num>
  <w:num w:numId="14" w16cid:durableId="1810825562">
    <w:abstractNumId w:val="2"/>
  </w:num>
  <w:num w:numId="15" w16cid:durableId="1966884927">
    <w:abstractNumId w:val="24"/>
  </w:num>
  <w:num w:numId="16" w16cid:durableId="2112965057">
    <w:abstractNumId w:val="5"/>
  </w:num>
  <w:num w:numId="17" w16cid:durableId="1404640276">
    <w:abstractNumId w:val="18"/>
  </w:num>
  <w:num w:numId="18" w16cid:durableId="557127709">
    <w:abstractNumId w:val="19"/>
  </w:num>
  <w:num w:numId="19" w16cid:durableId="685403247">
    <w:abstractNumId w:val="16"/>
  </w:num>
  <w:num w:numId="20" w16cid:durableId="1660427526">
    <w:abstractNumId w:val="15"/>
  </w:num>
  <w:num w:numId="21" w16cid:durableId="182401440">
    <w:abstractNumId w:val="7"/>
  </w:num>
  <w:num w:numId="22" w16cid:durableId="963804401">
    <w:abstractNumId w:val="8"/>
  </w:num>
  <w:num w:numId="23" w16cid:durableId="1927614036">
    <w:abstractNumId w:val="17"/>
  </w:num>
  <w:num w:numId="24" w16cid:durableId="814643607">
    <w:abstractNumId w:val="26"/>
  </w:num>
  <w:num w:numId="25" w16cid:durableId="1066294054">
    <w:abstractNumId w:val="6"/>
  </w:num>
  <w:num w:numId="26" w16cid:durableId="547647198">
    <w:abstractNumId w:val="20"/>
  </w:num>
  <w:num w:numId="27" w16cid:durableId="1964194322">
    <w:abstractNumId w:val="11"/>
  </w:num>
  <w:num w:numId="28" w16cid:durableId="1767338992">
    <w:abstractNumId w:val="31"/>
  </w:num>
  <w:num w:numId="29" w16cid:durableId="333652782">
    <w:abstractNumId w:val="28"/>
  </w:num>
  <w:num w:numId="30" w16cid:durableId="137966277">
    <w:abstractNumId w:val="35"/>
  </w:num>
  <w:num w:numId="31" w16cid:durableId="1640454540">
    <w:abstractNumId w:val="22"/>
  </w:num>
  <w:num w:numId="32" w16cid:durableId="496577860">
    <w:abstractNumId w:val="27"/>
  </w:num>
  <w:num w:numId="33" w16cid:durableId="909269046">
    <w:abstractNumId w:val="29"/>
  </w:num>
  <w:num w:numId="34" w16cid:durableId="792553877">
    <w:abstractNumId w:val="21"/>
  </w:num>
  <w:num w:numId="35" w16cid:durableId="1457260076">
    <w:abstractNumId w:val="32"/>
  </w:num>
  <w:num w:numId="36" w16cid:durableId="911157852">
    <w:abstractNumId w:val="38"/>
  </w:num>
  <w:num w:numId="37" w16cid:durableId="2054890720">
    <w:abstractNumId w:val="33"/>
  </w:num>
  <w:num w:numId="38" w16cid:durableId="1902862972">
    <w:abstractNumId w:val="1"/>
  </w:num>
  <w:num w:numId="39" w16cid:durableId="426662258">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zc1MDEzNDI3MzJR0lEKTi0uzszPAykwrAUAXjtBoiwAAAA="/>
  </w:docVars>
  <w:rsids>
    <w:rsidRoot w:val="00A32329"/>
    <w:rsid w:val="000011F3"/>
    <w:rsid w:val="00001828"/>
    <w:rsid w:val="00001B27"/>
    <w:rsid w:val="0000258D"/>
    <w:rsid w:val="000027C9"/>
    <w:rsid w:val="0000407A"/>
    <w:rsid w:val="00004551"/>
    <w:rsid w:val="00005501"/>
    <w:rsid w:val="00005E03"/>
    <w:rsid w:val="00007364"/>
    <w:rsid w:val="0001084E"/>
    <w:rsid w:val="00011A10"/>
    <w:rsid w:val="000146B2"/>
    <w:rsid w:val="0001767F"/>
    <w:rsid w:val="000200A0"/>
    <w:rsid w:val="00020162"/>
    <w:rsid w:val="000218AA"/>
    <w:rsid w:val="00021AB0"/>
    <w:rsid w:val="000224B3"/>
    <w:rsid w:val="000230FF"/>
    <w:rsid w:val="0002387D"/>
    <w:rsid w:val="0002444A"/>
    <w:rsid w:val="00026126"/>
    <w:rsid w:val="000279B1"/>
    <w:rsid w:val="00027BB0"/>
    <w:rsid w:val="00030663"/>
    <w:rsid w:val="0003146F"/>
    <w:rsid w:val="00031A65"/>
    <w:rsid w:val="000326FA"/>
    <w:rsid w:val="00032FF0"/>
    <w:rsid w:val="000340F3"/>
    <w:rsid w:val="00034201"/>
    <w:rsid w:val="00034876"/>
    <w:rsid w:val="00034D9D"/>
    <w:rsid w:val="00036EF1"/>
    <w:rsid w:val="00037D8C"/>
    <w:rsid w:val="00040243"/>
    <w:rsid w:val="000408F8"/>
    <w:rsid w:val="00045B90"/>
    <w:rsid w:val="000465C9"/>
    <w:rsid w:val="000474E0"/>
    <w:rsid w:val="0005156F"/>
    <w:rsid w:val="00054D03"/>
    <w:rsid w:val="00055D73"/>
    <w:rsid w:val="00057547"/>
    <w:rsid w:val="00057DC6"/>
    <w:rsid w:val="000605B3"/>
    <w:rsid w:val="00061B7C"/>
    <w:rsid w:val="00062EF6"/>
    <w:rsid w:val="00063451"/>
    <w:rsid w:val="00066484"/>
    <w:rsid w:val="000670FD"/>
    <w:rsid w:val="00070DD7"/>
    <w:rsid w:val="00072B7F"/>
    <w:rsid w:val="00073432"/>
    <w:rsid w:val="0007353D"/>
    <w:rsid w:val="000737DB"/>
    <w:rsid w:val="00073F2C"/>
    <w:rsid w:val="00074DF3"/>
    <w:rsid w:val="00076042"/>
    <w:rsid w:val="000771D2"/>
    <w:rsid w:val="00077807"/>
    <w:rsid w:val="00077C3B"/>
    <w:rsid w:val="00081271"/>
    <w:rsid w:val="00082B14"/>
    <w:rsid w:val="000838FF"/>
    <w:rsid w:val="00083C3A"/>
    <w:rsid w:val="00085FA4"/>
    <w:rsid w:val="000879DE"/>
    <w:rsid w:val="00087ABD"/>
    <w:rsid w:val="00087F9B"/>
    <w:rsid w:val="00091AC2"/>
    <w:rsid w:val="00092E36"/>
    <w:rsid w:val="00092F94"/>
    <w:rsid w:val="00093BED"/>
    <w:rsid w:val="0009402C"/>
    <w:rsid w:val="000943CE"/>
    <w:rsid w:val="00094510"/>
    <w:rsid w:val="0009524E"/>
    <w:rsid w:val="00096103"/>
    <w:rsid w:val="00097F16"/>
    <w:rsid w:val="000A11B5"/>
    <w:rsid w:val="000A1BF6"/>
    <w:rsid w:val="000A3C53"/>
    <w:rsid w:val="000A5330"/>
    <w:rsid w:val="000A5568"/>
    <w:rsid w:val="000A5D7E"/>
    <w:rsid w:val="000A5EAE"/>
    <w:rsid w:val="000A6738"/>
    <w:rsid w:val="000A68D0"/>
    <w:rsid w:val="000A72B0"/>
    <w:rsid w:val="000B2E06"/>
    <w:rsid w:val="000B414F"/>
    <w:rsid w:val="000B5B6B"/>
    <w:rsid w:val="000B6E93"/>
    <w:rsid w:val="000B7A3D"/>
    <w:rsid w:val="000C1785"/>
    <w:rsid w:val="000C25C8"/>
    <w:rsid w:val="000C3D84"/>
    <w:rsid w:val="000C7C82"/>
    <w:rsid w:val="000C7EEE"/>
    <w:rsid w:val="000D0C1D"/>
    <w:rsid w:val="000D1953"/>
    <w:rsid w:val="000D3393"/>
    <w:rsid w:val="000D3BCB"/>
    <w:rsid w:val="000D3D49"/>
    <w:rsid w:val="000D49C5"/>
    <w:rsid w:val="000D5948"/>
    <w:rsid w:val="000D6D3C"/>
    <w:rsid w:val="000D6D70"/>
    <w:rsid w:val="000E06AD"/>
    <w:rsid w:val="000E093E"/>
    <w:rsid w:val="000E245F"/>
    <w:rsid w:val="000E2807"/>
    <w:rsid w:val="000E2C4F"/>
    <w:rsid w:val="000E3EAA"/>
    <w:rsid w:val="000E45BD"/>
    <w:rsid w:val="000E57F8"/>
    <w:rsid w:val="000E6686"/>
    <w:rsid w:val="000E7480"/>
    <w:rsid w:val="000F02FA"/>
    <w:rsid w:val="000F47AB"/>
    <w:rsid w:val="000F746B"/>
    <w:rsid w:val="00100262"/>
    <w:rsid w:val="00100A4E"/>
    <w:rsid w:val="00100EC1"/>
    <w:rsid w:val="001034D7"/>
    <w:rsid w:val="00103D13"/>
    <w:rsid w:val="00103F3F"/>
    <w:rsid w:val="00104C04"/>
    <w:rsid w:val="00106EA2"/>
    <w:rsid w:val="00112556"/>
    <w:rsid w:val="00112DDE"/>
    <w:rsid w:val="0011319D"/>
    <w:rsid w:val="00114C41"/>
    <w:rsid w:val="00114CDB"/>
    <w:rsid w:val="00116067"/>
    <w:rsid w:val="0011632A"/>
    <w:rsid w:val="0012054F"/>
    <w:rsid w:val="00120CC1"/>
    <w:rsid w:val="00122872"/>
    <w:rsid w:val="001228C1"/>
    <w:rsid w:val="00122ED8"/>
    <w:rsid w:val="001233A2"/>
    <w:rsid w:val="00123404"/>
    <w:rsid w:val="00126B68"/>
    <w:rsid w:val="0013099A"/>
    <w:rsid w:val="00131AB4"/>
    <w:rsid w:val="00132E61"/>
    <w:rsid w:val="001337FF"/>
    <w:rsid w:val="001339B9"/>
    <w:rsid w:val="00134159"/>
    <w:rsid w:val="001342BB"/>
    <w:rsid w:val="00135DE1"/>
    <w:rsid w:val="001400AC"/>
    <w:rsid w:val="0014067D"/>
    <w:rsid w:val="001407EF"/>
    <w:rsid w:val="00140AE6"/>
    <w:rsid w:val="00141A12"/>
    <w:rsid w:val="001427D2"/>
    <w:rsid w:val="00142AAF"/>
    <w:rsid w:val="001437CC"/>
    <w:rsid w:val="00143B7E"/>
    <w:rsid w:val="00147CC6"/>
    <w:rsid w:val="00150046"/>
    <w:rsid w:val="00150284"/>
    <w:rsid w:val="00151BFB"/>
    <w:rsid w:val="0015274C"/>
    <w:rsid w:val="0015292B"/>
    <w:rsid w:val="00154296"/>
    <w:rsid w:val="00155D3B"/>
    <w:rsid w:val="001569D7"/>
    <w:rsid w:val="00157C77"/>
    <w:rsid w:val="00162FC9"/>
    <w:rsid w:val="001630AD"/>
    <w:rsid w:val="0016321E"/>
    <w:rsid w:val="00163392"/>
    <w:rsid w:val="00163582"/>
    <w:rsid w:val="001645E3"/>
    <w:rsid w:val="00164CDE"/>
    <w:rsid w:val="00165FC9"/>
    <w:rsid w:val="0016607A"/>
    <w:rsid w:val="001667B5"/>
    <w:rsid w:val="001668A4"/>
    <w:rsid w:val="001715DE"/>
    <w:rsid w:val="00171FD9"/>
    <w:rsid w:val="00173181"/>
    <w:rsid w:val="00174BE0"/>
    <w:rsid w:val="001752EB"/>
    <w:rsid w:val="00175F86"/>
    <w:rsid w:val="001808C5"/>
    <w:rsid w:val="001822C2"/>
    <w:rsid w:val="0018231D"/>
    <w:rsid w:val="00183894"/>
    <w:rsid w:val="00183AD4"/>
    <w:rsid w:val="00186C6D"/>
    <w:rsid w:val="00187D3C"/>
    <w:rsid w:val="00187EC6"/>
    <w:rsid w:val="00190D5E"/>
    <w:rsid w:val="001911A7"/>
    <w:rsid w:val="00191998"/>
    <w:rsid w:val="0019266C"/>
    <w:rsid w:val="00192EBB"/>
    <w:rsid w:val="001938AA"/>
    <w:rsid w:val="00193F28"/>
    <w:rsid w:val="001941E9"/>
    <w:rsid w:val="0019420B"/>
    <w:rsid w:val="0019675A"/>
    <w:rsid w:val="00197B76"/>
    <w:rsid w:val="00197BAA"/>
    <w:rsid w:val="001A1F38"/>
    <w:rsid w:val="001A2123"/>
    <w:rsid w:val="001A2CD1"/>
    <w:rsid w:val="001A2F26"/>
    <w:rsid w:val="001A3353"/>
    <w:rsid w:val="001A3EBE"/>
    <w:rsid w:val="001A40C1"/>
    <w:rsid w:val="001A420B"/>
    <w:rsid w:val="001A4DDA"/>
    <w:rsid w:val="001A5E1B"/>
    <w:rsid w:val="001A6182"/>
    <w:rsid w:val="001A695B"/>
    <w:rsid w:val="001A7178"/>
    <w:rsid w:val="001A73BD"/>
    <w:rsid w:val="001B00DF"/>
    <w:rsid w:val="001B0C3E"/>
    <w:rsid w:val="001B12BF"/>
    <w:rsid w:val="001B208D"/>
    <w:rsid w:val="001B3E09"/>
    <w:rsid w:val="001B3EBD"/>
    <w:rsid w:val="001B5E8C"/>
    <w:rsid w:val="001B661E"/>
    <w:rsid w:val="001B6EBD"/>
    <w:rsid w:val="001B7276"/>
    <w:rsid w:val="001B77F3"/>
    <w:rsid w:val="001C0A0C"/>
    <w:rsid w:val="001C0CCB"/>
    <w:rsid w:val="001C3DD4"/>
    <w:rsid w:val="001C4B88"/>
    <w:rsid w:val="001C4F09"/>
    <w:rsid w:val="001C76E5"/>
    <w:rsid w:val="001C7CB9"/>
    <w:rsid w:val="001C7E68"/>
    <w:rsid w:val="001D19CA"/>
    <w:rsid w:val="001D3C13"/>
    <w:rsid w:val="001D3F58"/>
    <w:rsid w:val="001D3FCD"/>
    <w:rsid w:val="001D558E"/>
    <w:rsid w:val="001D5B13"/>
    <w:rsid w:val="001D64CB"/>
    <w:rsid w:val="001D746D"/>
    <w:rsid w:val="001D7677"/>
    <w:rsid w:val="001E2A2C"/>
    <w:rsid w:val="001E570F"/>
    <w:rsid w:val="001E6B64"/>
    <w:rsid w:val="001E6BEA"/>
    <w:rsid w:val="001E6BEE"/>
    <w:rsid w:val="001F0EF5"/>
    <w:rsid w:val="001F1646"/>
    <w:rsid w:val="001F2547"/>
    <w:rsid w:val="001F3E20"/>
    <w:rsid w:val="001F3FAB"/>
    <w:rsid w:val="001F58F8"/>
    <w:rsid w:val="001F613E"/>
    <w:rsid w:val="001F7930"/>
    <w:rsid w:val="001F7E7D"/>
    <w:rsid w:val="001F7EF5"/>
    <w:rsid w:val="00200958"/>
    <w:rsid w:val="00200B39"/>
    <w:rsid w:val="002010F7"/>
    <w:rsid w:val="00201672"/>
    <w:rsid w:val="0020199F"/>
    <w:rsid w:val="00201B2A"/>
    <w:rsid w:val="00202434"/>
    <w:rsid w:val="00202DAB"/>
    <w:rsid w:val="002041C6"/>
    <w:rsid w:val="002046E9"/>
    <w:rsid w:val="002046F4"/>
    <w:rsid w:val="002058D6"/>
    <w:rsid w:val="00205B3D"/>
    <w:rsid w:val="00205C53"/>
    <w:rsid w:val="0020625E"/>
    <w:rsid w:val="0020792F"/>
    <w:rsid w:val="00210167"/>
    <w:rsid w:val="00211FFC"/>
    <w:rsid w:val="00212B15"/>
    <w:rsid w:val="00212EF1"/>
    <w:rsid w:val="0021348F"/>
    <w:rsid w:val="002136F5"/>
    <w:rsid w:val="00213A4A"/>
    <w:rsid w:val="00213A94"/>
    <w:rsid w:val="00214848"/>
    <w:rsid w:val="00215EF7"/>
    <w:rsid w:val="002164FA"/>
    <w:rsid w:val="00216586"/>
    <w:rsid w:val="00217E7F"/>
    <w:rsid w:val="002202AD"/>
    <w:rsid w:val="00220FBB"/>
    <w:rsid w:val="002221C8"/>
    <w:rsid w:val="00222619"/>
    <w:rsid w:val="00225C4B"/>
    <w:rsid w:val="00226273"/>
    <w:rsid w:val="002263C4"/>
    <w:rsid w:val="002263DF"/>
    <w:rsid w:val="00226412"/>
    <w:rsid w:val="00226DCB"/>
    <w:rsid w:val="00226EED"/>
    <w:rsid w:val="00227DE4"/>
    <w:rsid w:val="0023085C"/>
    <w:rsid w:val="002324C3"/>
    <w:rsid w:val="0023264A"/>
    <w:rsid w:val="002326FA"/>
    <w:rsid w:val="00233486"/>
    <w:rsid w:val="002337CC"/>
    <w:rsid w:val="00233817"/>
    <w:rsid w:val="002342F1"/>
    <w:rsid w:val="00234D17"/>
    <w:rsid w:val="002368EE"/>
    <w:rsid w:val="00237140"/>
    <w:rsid w:val="00240CF1"/>
    <w:rsid w:val="00240EBA"/>
    <w:rsid w:val="00241A8F"/>
    <w:rsid w:val="00242091"/>
    <w:rsid w:val="00243BF6"/>
    <w:rsid w:val="0024442E"/>
    <w:rsid w:val="002448FA"/>
    <w:rsid w:val="002465E1"/>
    <w:rsid w:val="00247BD3"/>
    <w:rsid w:val="002520FC"/>
    <w:rsid w:val="00252FF7"/>
    <w:rsid w:val="002530EA"/>
    <w:rsid w:val="002533C9"/>
    <w:rsid w:val="002540B0"/>
    <w:rsid w:val="00254331"/>
    <w:rsid w:val="002555BD"/>
    <w:rsid w:val="002556AD"/>
    <w:rsid w:val="00255729"/>
    <w:rsid w:val="00256EB4"/>
    <w:rsid w:val="0025768A"/>
    <w:rsid w:val="00260809"/>
    <w:rsid w:val="00260FC7"/>
    <w:rsid w:val="0026103B"/>
    <w:rsid w:val="0026116C"/>
    <w:rsid w:val="002618E8"/>
    <w:rsid w:val="0026499A"/>
    <w:rsid w:val="002665BF"/>
    <w:rsid w:val="00267130"/>
    <w:rsid w:val="0027059E"/>
    <w:rsid w:val="002707F4"/>
    <w:rsid w:val="0027104D"/>
    <w:rsid w:val="00271770"/>
    <w:rsid w:val="00272360"/>
    <w:rsid w:val="00272A37"/>
    <w:rsid w:val="00273937"/>
    <w:rsid w:val="00273E3C"/>
    <w:rsid w:val="00274D9C"/>
    <w:rsid w:val="002762D0"/>
    <w:rsid w:val="00276496"/>
    <w:rsid w:val="00276898"/>
    <w:rsid w:val="00277779"/>
    <w:rsid w:val="00281D0B"/>
    <w:rsid w:val="0028214C"/>
    <w:rsid w:val="00282C56"/>
    <w:rsid w:val="00282EFA"/>
    <w:rsid w:val="0028306D"/>
    <w:rsid w:val="00283121"/>
    <w:rsid w:val="002832A6"/>
    <w:rsid w:val="0028387B"/>
    <w:rsid w:val="00284B3E"/>
    <w:rsid w:val="00285832"/>
    <w:rsid w:val="00285C91"/>
    <w:rsid w:val="00285F3D"/>
    <w:rsid w:val="00286D82"/>
    <w:rsid w:val="00287596"/>
    <w:rsid w:val="00290186"/>
    <w:rsid w:val="0029276D"/>
    <w:rsid w:val="00292940"/>
    <w:rsid w:val="0029544B"/>
    <w:rsid w:val="0029719A"/>
    <w:rsid w:val="00297B22"/>
    <w:rsid w:val="002A036E"/>
    <w:rsid w:val="002A1F29"/>
    <w:rsid w:val="002A317A"/>
    <w:rsid w:val="002A3233"/>
    <w:rsid w:val="002A353D"/>
    <w:rsid w:val="002A3CA1"/>
    <w:rsid w:val="002A405E"/>
    <w:rsid w:val="002A4ACA"/>
    <w:rsid w:val="002A5B38"/>
    <w:rsid w:val="002A5E16"/>
    <w:rsid w:val="002A67A3"/>
    <w:rsid w:val="002A74A3"/>
    <w:rsid w:val="002B03C4"/>
    <w:rsid w:val="002B3FBE"/>
    <w:rsid w:val="002B57F8"/>
    <w:rsid w:val="002B62E9"/>
    <w:rsid w:val="002B7CB6"/>
    <w:rsid w:val="002C1B90"/>
    <w:rsid w:val="002C2DA8"/>
    <w:rsid w:val="002C3751"/>
    <w:rsid w:val="002C4E08"/>
    <w:rsid w:val="002C65C9"/>
    <w:rsid w:val="002D21AE"/>
    <w:rsid w:val="002D3EED"/>
    <w:rsid w:val="002D488B"/>
    <w:rsid w:val="002D6915"/>
    <w:rsid w:val="002D6C3E"/>
    <w:rsid w:val="002D76EC"/>
    <w:rsid w:val="002D7C6E"/>
    <w:rsid w:val="002E0D3F"/>
    <w:rsid w:val="002E1739"/>
    <w:rsid w:val="002E218C"/>
    <w:rsid w:val="002E24BF"/>
    <w:rsid w:val="002E24D2"/>
    <w:rsid w:val="002E24F9"/>
    <w:rsid w:val="002E2B78"/>
    <w:rsid w:val="002E2D56"/>
    <w:rsid w:val="002E36A6"/>
    <w:rsid w:val="002E3E9B"/>
    <w:rsid w:val="002E518E"/>
    <w:rsid w:val="002E6A70"/>
    <w:rsid w:val="002E6D41"/>
    <w:rsid w:val="002E7529"/>
    <w:rsid w:val="002E768E"/>
    <w:rsid w:val="002F0148"/>
    <w:rsid w:val="002F05DE"/>
    <w:rsid w:val="002F15A2"/>
    <w:rsid w:val="002F1ABC"/>
    <w:rsid w:val="002F29A8"/>
    <w:rsid w:val="002F2F95"/>
    <w:rsid w:val="002F3918"/>
    <w:rsid w:val="002F3A95"/>
    <w:rsid w:val="002F447C"/>
    <w:rsid w:val="002F4C6A"/>
    <w:rsid w:val="002F5209"/>
    <w:rsid w:val="002F75AE"/>
    <w:rsid w:val="003015F1"/>
    <w:rsid w:val="003021D4"/>
    <w:rsid w:val="00303137"/>
    <w:rsid w:val="00305A34"/>
    <w:rsid w:val="0030648F"/>
    <w:rsid w:val="00306851"/>
    <w:rsid w:val="00306C67"/>
    <w:rsid w:val="003100CE"/>
    <w:rsid w:val="0031234B"/>
    <w:rsid w:val="00312A2E"/>
    <w:rsid w:val="00313BDD"/>
    <w:rsid w:val="00315034"/>
    <w:rsid w:val="00316FAE"/>
    <w:rsid w:val="0031700B"/>
    <w:rsid w:val="003179E8"/>
    <w:rsid w:val="00317DA6"/>
    <w:rsid w:val="0032229E"/>
    <w:rsid w:val="00322D89"/>
    <w:rsid w:val="003247AA"/>
    <w:rsid w:val="0032545C"/>
    <w:rsid w:val="0032546A"/>
    <w:rsid w:val="00325CA8"/>
    <w:rsid w:val="003262C9"/>
    <w:rsid w:val="00326A9E"/>
    <w:rsid w:val="003279C7"/>
    <w:rsid w:val="00327C4D"/>
    <w:rsid w:val="00330748"/>
    <w:rsid w:val="00331EC2"/>
    <w:rsid w:val="00332155"/>
    <w:rsid w:val="00332416"/>
    <w:rsid w:val="00332775"/>
    <w:rsid w:val="00333B7D"/>
    <w:rsid w:val="00335004"/>
    <w:rsid w:val="00335246"/>
    <w:rsid w:val="00336D8A"/>
    <w:rsid w:val="00342592"/>
    <w:rsid w:val="00342B0E"/>
    <w:rsid w:val="00342DD6"/>
    <w:rsid w:val="00344994"/>
    <w:rsid w:val="003453B8"/>
    <w:rsid w:val="00350EF5"/>
    <w:rsid w:val="003516EE"/>
    <w:rsid w:val="0035224C"/>
    <w:rsid w:val="00352275"/>
    <w:rsid w:val="00352618"/>
    <w:rsid w:val="00353ADC"/>
    <w:rsid w:val="00354944"/>
    <w:rsid w:val="003562D6"/>
    <w:rsid w:val="00356527"/>
    <w:rsid w:val="003602A8"/>
    <w:rsid w:val="0036099A"/>
    <w:rsid w:val="00363593"/>
    <w:rsid w:val="00363B9A"/>
    <w:rsid w:val="0036471C"/>
    <w:rsid w:val="00365FA3"/>
    <w:rsid w:val="00366166"/>
    <w:rsid w:val="00366984"/>
    <w:rsid w:val="003732A6"/>
    <w:rsid w:val="00373638"/>
    <w:rsid w:val="00373831"/>
    <w:rsid w:val="003741F3"/>
    <w:rsid w:val="00375C64"/>
    <w:rsid w:val="00376461"/>
    <w:rsid w:val="00376F5D"/>
    <w:rsid w:val="003771D5"/>
    <w:rsid w:val="00377275"/>
    <w:rsid w:val="00380AFB"/>
    <w:rsid w:val="00380FC6"/>
    <w:rsid w:val="003810B7"/>
    <w:rsid w:val="00382A09"/>
    <w:rsid w:val="00382C1F"/>
    <w:rsid w:val="00385237"/>
    <w:rsid w:val="003859B9"/>
    <w:rsid w:val="00385C17"/>
    <w:rsid w:val="003907CA"/>
    <w:rsid w:val="00390CB8"/>
    <w:rsid w:val="0039124E"/>
    <w:rsid w:val="0039179E"/>
    <w:rsid w:val="003917B4"/>
    <w:rsid w:val="00392570"/>
    <w:rsid w:val="0039294F"/>
    <w:rsid w:val="003930A4"/>
    <w:rsid w:val="0039320C"/>
    <w:rsid w:val="003933B2"/>
    <w:rsid w:val="0039613A"/>
    <w:rsid w:val="003A198F"/>
    <w:rsid w:val="003A19C3"/>
    <w:rsid w:val="003A1A7F"/>
    <w:rsid w:val="003A36AC"/>
    <w:rsid w:val="003A3B9F"/>
    <w:rsid w:val="003A5226"/>
    <w:rsid w:val="003A5562"/>
    <w:rsid w:val="003A5F2E"/>
    <w:rsid w:val="003A6600"/>
    <w:rsid w:val="003B1924"/>
    <w:rsid w:val="003B1BE6"/>
    <w:rsid w:val="003B1C68"/>
    <w:rsid w:val="003B22C8"/>
    <w:rsid w:val="003B2429"/>
    <w:rsid w:val="003B2487"/>
    <w:rsid w:val="003B4308"/>
    <w:rsid w:val="003B4ECE"/>
    <w:rsid w:val="003B5024"/>
    <w:rsid w:val="003B53E8"/>
    <w:rsid w:val="003B56B3"/>
    <w:rsid w:val="003C0816"/>
    <w:rsid w:val="003C0FA6"/>
    <w:rsid w:val="003C1516"/>
    <w:rsid w:val="003C223C"/>
    <w:rsid w:val="003C2468"/>
    <w:rsid w:val="003C3E31"/>
    <w:rsid w:val="003C47C0"/>
    <w:rsid w:val="003C5AA9"/>
    <w:rsid w:val="003C5CEE"/>
    <w:rsid w:val="003C627D"/>
    <w:rsid w:val="003C6899"/>
    <w:rsid w:val="003C7034"/>
    <w:rsid w:val="003C754D"/>
    <w:rsid w:val="003D076F"/>
    <w:rsid w:val="003D09E3"/>
    <w:rsid w:val="003D0F77"/>
    <w:rsid w:val="003D105D"/>
    <w:rsid w:val="003D1BEB"/>
    <w:rsid w:val="003D360D"/>
    <w:rsid w:val="003D37A7"/>
    <w:rsid w:val="003D3C68"/>
    <w:rsid w:val="003D3F2C"/>
    <w:rsid w:val="003D40A0"/>
    <w:rsid w:val="003D40A5"/>
    <w:rsid w:val="003D40AC"/>
    <w:rsid w:val="003D413A"/>
    <w:rsid w:val="003D56C6"/>
    <w:rsid w:val="003D56F5"/>
    <w:rsid w:val="003D6A2C"/>
    <w:rsid w:val="003D790B"/>
    <w:rsid w:val="003E01AC"/>
    <w:rsid w:val="003E023F"/>
    <w:rsid w:val="003E25BB"/>
    <w:rsid w:val="003E2735"/>
    <w:rsid w:val="003E34AF"/>
    <w:rsid w:val="003E39BF"/>
    <w:rsid w:val="003E3ACE"/>
    <w:rsid w:val="003E4818"/>
    <w:rsid w:val="003E4A4A"/>
    <w:rsid w:val="003E5AC6"/>
    <w:rsid w:val="003E67E2"/>
    <w:rsid w:val="003E6CFF"/>
    <w:rsid w:val="003F004A"/>
    <w:rsid w:val="003F1A44"/>
    <w:rsid w:val="003F1DE8"/>
    <w:rsid w:val="003F2178"/>
    <w:rsid w:val="003F2428"/>
    <w:rsid w:val="003F2EE3"/>
    <w:rsid w:val="003F4977"/>
    <w:rsid w:val="003F63A7"/>
    <w:rsid w:val="003F64C7"/>
    <w:rsid w:val="003F664A"/>
    <w:rsid w:val="004001BE"/>
    <w:rsid w:val="00400C7E"/>
    <w:rsid w:val="00400E43"/>
    <w:rsid w:val="00401B5F"/>
    <w:rsid w:val="00401C62"/>
    <w:rsid w:val="004020F8"/>
    <w:rsid w:val="00402C20"/>
    <w:rsid w:val="004033C9"/>
    <w:rsid w:val="00407187"/>
    <w:rsid w:val="00407269"/>
    <w:rsid w:val="004074FA"/>
    <w:rsid w:val="004075A9"/>
    <w:rsid w:val="00407FEF"/>
    <w:rsid w:val="004102D1"/>
    <w:rsid w:val="00410CC6"/>
    <w:rsid w:val="0041381D"/>
    <w:rsid w:val="00413A4D"/>
    <w:rsid w:val="00414113"/>
    <w:rsid w:val="004144FF"/>
    <w:rsid w:val="00415D44"/>
    <w:rsid w:val="004208F8"/>
    <w:rsid w:val="00421821"/>
    <w:rsid w:val="0042211A"/>
    <w:rsid w:val="0042347B"/>
    <w:rsid w:val="0042421C"/>
    <w:rsid w:val="004243F4"/>
    <w:rsid w:val="004246E7"/>
    <w:rsid w:val="0042492B"/>
    <w:rsid w:val="00424A71"/>
    <w:rsid w:val="00425790"/>
    <w:rsid w:val="0042772D"/>
    <w:rsid w:val="004302E6"/>
    <w:rsid w:val="0043044F"/>
    <w:rsid w:val="00430782"/>
    <w:rsid w:val="00430F7F"/>
    <w:rsid w:val="004316B6"/>
    <w:rsid w:val="00432449"/>
    <w:rsid w:val="00432BA2"/>
    <w:rsid w:val="004332D8"/>
    <w:rsid w:val="004333A8"/>
    <w:rsid w:val="00434A58"/>
    <w:rsid w:val="00435A91"/>
    <w:rsid w:val="00436823"/>
    <w:rsid w:val="0043780D"/>
    <w:rsid w:val="00437C10"/>
    <w:rsid w:val="00440C18"/>
    <w:rsid w:val="00440E02"/>
    <w:rsid w:val="00450783"/>
    <w:rsid w:val="00452EC6"/>
    <w:rsid w:val="004539FB"/>
    <w:rsid w:val="004552FA"/>
    <w:rsid w:val="00455D35"/>
    <w:rsid w:val="00456152"/>
    <w:rsid w:val="00457443"/>
    <w:rsid w:val="00457A5D"/>
    <w:rsid w:val="00460D85"/>
    <w:rsid w:val="004629F3"/>
    <w:rsid w:val="004633E0"/>
    <w:rsid w:val="004647BB"/>
    <w:rsid w:val="00465E19"/>
    <w:rsid w:val="0046621C"/>
    <w:rsid w:val="00467742"/>
    <w:rsid w:val="00467BAC"/>
    <w:rsid w:val="00467C75"/>
    <w:rsid w:val="00471F40"/>
    <w:rsid w:val="00474EB4"/>
    <w:rsid w:val="00475264"/>
    <w:rsid w:val="004754DC"/>
    <w:rsid w:val="00475FC1"/>
    <w:rsid w:val="004803F6"/>
    <w:rsid w:val="00480AC8"/>
    <w:rsid w:val="00481742"/>
    <w:rsid w:val="00481D91"/>
    <w:rsid w:val="00483492"/>
    <w:rsid w:val="00483730"/>
    <w:rsid w:val="00484BF9"/>
    <w:rsid w:val="00486045"/>
    <w:rsid w:val="00486C52"/>
    <w:rsid w:val="00487400"/>
    <w:rsid w:val="00487F8B"/>
    <w:rsid w:val="004918C4"/>
    <w:rsid w:val="0049315C"/>
    <w:rsid w:val="004935F7"/>
    <w:rsid w:val="00494AE5"/>
    <w:rsid w:val="004953E3"/>
    <w:rsid w:val="00497624"/>
    <w:rsid w:val="004977A5"/>
    <w:rsid w:val="00497A78"/>
    <w:rsid w:val="00497CC8"/>
    <w:rsid w:val="004A1EB3"/>
    <w:rsid w:val="004A25F2"/>
    <w:rsid w:val="004A2651"/>
    <w:rsid w:val="004A28B6"/>
    <w:rsid w:val="004A2904"/>
    <w:rsid w:val="004A2DA8"/>
    <w:rsid w:val="004A2F7B"/>
    <w:rsid w:val="004A33D4"/>
    <w:rsid w:val="004A3F65"/>
    <w:rsid w:val="004A4BCA"/>
    <w:rsid w:val="004A561E"/>
    <w:rsid w:val="004A654E"/>
    <w:rsid w:val="004A69E6"/>
    <w:rsid w:val="004A7552"/>
    <w:rsid w:val="004B0235"/>
    <w:rsid w:val="004B0BC6"/>
    <w:rsid w:val="004B234C"/>
    <w:rsid w:val="004B24FF"/>
    <w:rsid w:val="004B3ABA"/>
    <w:rsid w:val="004B5B85"/>
    <w:rsid w:val="004B64C7"/>
    <w:rsid w:val="004B695A"/>
    <w:rsid w:val="004B71A1"/>
    <w:rsid w:val="004C5020"/>
    <w:rsid w:val="004C5FF1"/>
    <w:rsid w:val="004D1B94"/>
    <w:rsid w:val="004D22F7"/>
    <w:rsid w:val="004D28E4"/>
    <w:rsid w:val="004D3805"/>
    <w:rsid w:val="004D3B85"/>
    <w:rsid w:val="004D4392"/>
    <w:rsid w:val="004D53CE"/>
    <w:rsid w:val="004D635C"/>
    <w:rsid w:val="004D7310"/>
    <w:rsid w:val="004E10FA"/>
    <w:rsid w:val="004E16E0"/>
    <w:rsid w:val="004E3074"/>
    <w:rsid w:val="004E3C36"/>
    <w:rsid w:val="004E42FA"/>
    <w:rsid w:val="004E45D3"/>
    <w:rsid w:val="004E46A9"/>
    <w:rsid w:val="004E5DB1"/>
    <w:rsid w:val="004E656B"/>
    <w:rsid w:val="004E7FD3"/>
    <w:rsid w:val="004F1DFF"/>
    <w:rsid w:val="004F2550"/>
    <w:rsid w:val="004F298E"/>
    <w:rsid w:val="004F2D3C"/>
    <w:rsid w:val="004F2EB9"/>
    <w:rsid w:val="004F3DCC"/>
    <w:rsid w:val="004F3FF4"/>
    <w:rsid w:val="004F46D9"/>
    <w:rsid w:val="004F4B2B"/>
    <w:rsid w:val="004F4FEF"/>
    <w:rsid w:val="004F585C"/>
    <w:rsid w:val="004F63ED"/>
    <w:rsid w:val="004F6491"/>
    <w:rsid w:val="004F7135"/>
    <w:rsid w:val="004F7333"/>
    <w:rsid w:val="004F77B0"/>
    <w:rsid w:val="005016CD"/>
    <w:rsid w:val="0050174B"/>
    <w:rsid w:val="00502022"/>
    <w:rsid w:val="00503016"/>
    <w:rsid w:val="00503C53"/>
    <w:rsid w:val="00503E3D"/>
    <w:rsid w:val="00504EC3"/>
    <w:rsid w:val="00504F52"/>
    <w:rsid w:val="005058DE"/>
    <w:rsid w:val="00506220"/>
    <w:rsid w:val="00506635"/>
    <w:rsid w:val="00507182"/>
    <w:rsid w:val="0051016E"/>
    <w:rsid w:val="00510ED2"/>
    <w:rsid w:val="00511EF5"/>
    <w:rsid w:val="0051219D"/>
    <w:rsid w:val="005126D5"/>
    <w:rsid w:val="00512AA9"/>
    <w:rsid w:val="0051409B"/>
    <w:rsid w:val="005140B2"/>
    <w:rsid w:val="005140C5"/>
    <w:rsid w:val="00514294"/>
    <w:rsid w:val="0051703A"/>
    <w:rsid w:val="00517AA6"/>
    <w:rsid w:val="005200F3"/>
    <w:rsid w:val="005204FA"/>
    <w:rsid w:val="0052222C"/>
    <w:rsid w:val="00522441"/>
    <w:rsid w:val="005228A1"/>
    <w:rsid w:val="00523EC4"/>
    <w:rsid w:val="00524775"/>
    <w:rsid w:val="00526323"/>
    <w:rsid w:val="005273E8"/>
    <w:rsid w:val="00531384"/>
    <w:rsid w:val="00532DE7"/>
    <w:rsid w:val="00533278"/>
    <w:rsid w:val="00534355"/>
    <w:rsid w:val="00534663"/>
    <w:rsid w:val="00534B1F"/>
    <w:rsid w:val="00534D6E"/>
    <w:rsid w:val="00535BD7"/>
    <w:rsid w:val="00536240"/>
    <w:rsid w:val="005401D7"/>
    <w:rsid w:val="00541662"/>
    <w:rsid w:val="00541BC9"/>
    <w:rsid w:val="00541D72"/>
    <w:rsid w:val="0054235F"/>
    <w:rsid w:val="005425E9"/>
    <w:rsid w:val="0054273B"/>
    <w:rsid w:val="00542DBE"/>
    <w:rsid w:val="005439E5"/>
    <w:rsid w:val="00543C5E"/>
    <w:rsid w:val="005445E6"/>
    <w:rsid w:val="00544D8D"/>
    <w:rsid w:val="00545B9E"/>
    <w:rsid w:val="005462CF"/>
    <w:rsid w:val="00546940"/>
    <w:rsid w:val="00546C8E"/>
    <w:rsid w:val="005471D9"/>
    <w:rsid w:val="0054780B"/>
    <w:rsid w:val="00547978"/>
    <w:rsid w:val="0055074D"/>
    <w:rsid w:val="00550780"/>
    <w:rsid w:val="005526A6"/>
    <w:rsid w:val="00552CB2"/>
    <w:rsid w:val="00554623"/>
    <w:rsid w:val="005556B0"/>
    <w:rsid w:val="00557737"/>
    <w:rsid w:val="0056095C"/>
    <w:rsid w:val="005616C5"/>
    <w:rsid w:val="005619A4"/>
    <w:rsid w:val="0056283C"/>
    <w:rsid w:val="005654B3"/>
    <w:rsid w:val="00565B6A"/>
    <w:rsid w:val="00565D06"/>
    <w:rsid w:val="005662E9"/>
    <w:rsid w:val="0056636A"/>
    <w:rsid w:val="00566D54"/>
    <w:rsid w:val="00567FBA"/>
    <w:rsid w:val="005733E8"/>
    <w:rsid w:val="0057637E"/>
    <w:rsid w:val="00576690"/>
    <w:rsid w:val="0057680C"/>
    <w:rsid w:val="00577844"/>
    <w:rsid w:val="00577E39"/>
    <w:rsid w:val="00577FC3"/>
    <w:rsid w:val="00580673"/>
    <w:rsid w:val="00580DF3"/>
    <w:rsid w:val="00580F3F"/>
    <w:rsid w:val="0058188D"/>
    <w:rsid w:val="00582CC3"/>
    <w:rsid w:val="005835E2"/>
    <w:rsid w:val="00585320"/>
    <w:rsid w:val="00585574"/>
    <w:rsid w:val="00587007"/>
    <w:rsid w:val="00587BC8"/>
    <w:rsid w:val="00593F09"/>
    <w:rsid w:val="00596212"/>
    <w:rsid w:val="005965C8"/>
    <w:rsid w:val="005A26C5"/>
    <w:rsid w:val="005A3514"/>
    <w:rsid w:val="005A3C9D"/>
    <w:rsid w:val="005A4479"/>
    <w:rsid w:val="005A5140"/>
    <w:rsid w:val="005A6C0A"/>
    <w:rsid w:val="005A739A"/>
    <w:rsid w:val="005A78D0"/>
    <w:rsid w:val="005B0CC0"/>
    <w:rsid w:val="005B246E"/>
    <w:rsid w:val="005B3291"/>
    <w:rsid w:val="005B41E0"/>
    <w:rsid w:val="005B445F"/>
    <w:rsid w:val="005B4800"/>
    <w:rsid w:val="005B4917"/>
    <w:rsid w:val="005B4A6B"/>
    <w:rsid w:val="005C0038"/>
    <w:rsid w:val="005C00FA"/>
    <w:rsid w:val="005C2830"/>
    <w:rsid w:val="005C3CD4"/>
    <w:rsid w:val="005C4EFA"/>
    <w:rsid w:val="005C6EA7"/>
    <w:rsid w:val="005C77E1"/>
    <w:rsid w:val="005D0737"/>
    <w:rsid w:val="005D0B98"/>
    <w:rsid w:val="005D0E6E"/>
    <w:rsid w:val="005D0FCB"/>
    <w:rsid w:val="005D1805"/>
    <w:rsid w:val="005D3942"/>
    <w:rsid w:val="005D3A48"/>
    <w:rsid w:val="005D4519"/>
    <w:rsid w:val="005D5394"/>
    <w:rsid w:val="005D5CB3"/>
    <w:rsid w:val="005D6089"/>
    <w:rsid w:val="005D6C86"/>
    <w:rsid w:val="005D72D5"/>
    <w:rsid w:val="005D75FE"/>
    <w:rsid w:val="005E245A"/>
    <w:rsid w:val="005E2F3B"/>
    <w:rsid w:val="005E3288"/>
    <w:rsid w:val="005E34F9"/>
    <w:rsid w:val="005E405A"/>
    <w:rsid w:val="005E46C2"/>
    <w:rsid w:val="005E568A"/>
    <w:rsid w:val="005E5691"/>
    <w:rsid w:val="005E58AF"/>
    <w:rsid w:val="005E6500"/>
    <w:rsid w:val="005E72CA"/>
    <w:rsid w:val="005E74AD"/>
    <w:rsid w:val="005F006A"/>
    <w:rsid w:val="005F102C"/>
    <w:rsid w:val="005F148E"/>
    <w:rsid w:val="005F25A8"/>
    <w:rsid w:val="005F4CDB"/>
    <w:rsid w:val="005F4D02"/>
    <w:rsid w:val="005F7248"/>
    <w:rsid w:val="006005D3"/>
    <w:rsid w:val="0060176D"/>
    <w:rsid w:val="006021E8"/>
    <w:rsid w:val="00603585"/>
    <w:rsid w:val="00603806"/>
    <w:rsid w:val="00603EA1"/>
    <w:rsid w:val="00604FA2"/>
    <w:rsid w:val="00607B34"/>
    <w:rsid w:val="00610E59"/>
    <w:rsid w:val="006124A9"/>
    <w:rsid w:val="0061310D"/>
    <w:rsid w:val="0061552D"/>
    <w:rsid w:val="00621642"/>
    <w:rsid w:val="00621B60"/>
    <w:rsid w:val="0062237A"/>
    <w:rsid w:val="00625D42"/>
    <w:rsid w:val="0062698A"/>
    <w:rsid w:val="00627B64"/>
    <w:rsid w:val="006303AD"/>
    <w:rsid w:val="00630FE0"/>
    <w:rsid w:val="0063364C"/>
    <w:rsid w:val="00633A57"/>
    <w:rsid w:val="00634A2F"/>
    <w:rsid w:val="00634AB2"/>
    <w:rsid w:val="00634E12"/>
    <w:rsid w:val="0063545D"/>
    <w:rsid w:val="00635F13"/>
    <w:rsid w:val="00636D15"/>
    <w:rsid w:val="0064026D"/>
    <w:rsid w:val="006402A9"/>
    <w:rsid w:val="006404A8"/>
    <w:rsid w:val="00640E5B"/>
    <w:rsid w:val="00640FD2"/>
    <w:rsid w:val="006420C7"/>
    <w:rsid w:val="00642127"/>
    <w:rsid w:val="00642835"/>
    <w:rsid w:val="00642FFC"/>
    <w:rsid w:val="00643DFB"/>
    <w:rsid w:val="00644585"/>
    <w:rsid w:val="00644E10"/>
    <w:rsid w:val="0064504E"/>
    <w:rsid w:val="00645B55"/>
    <w:rsid w:val="00646CBC"/>
    <w:rsid w:val="00646ECF"/>
    <w:rsid w:val="00650374"/>
    <w:rsid w:val="00650B0B"/>
    <w:rsid w:val="00650C3D"/>
    <w:rsid w:val="00652747"/>
    <w:rsid w:val="00654267"/>
    <w:rsid w:val="00654F5D"/>
    <w:rsid w:val="00655248"/>
    <w:rsid w:val="006567B8"/>
    <w:rsid w:val="006575F7"/>
    <w:rsid w:val="00657759"/>
    <w:rsid w:val="00657EF8"/>
    <w:rsid w:val="00661CD4"/>
    <w:rsid w:val="00662D46"/>
    <w:rsid w:val="00662F3F"/>
    <w:rsid w:val="00663AF5"/>
    <w:rsid w:val="00663FBB"/>
    <w:rsid w:val="00666BDF"/>
    <w:rsid w:val="006671D0"/>
    <w:rsid w:val="006678DD"/>
    <w:rsid w:val="00670389"/>
    <w:rsid w:val="00670863"/>
    <w:rsid w:val="006708E0"/>
    <w:rsid w:val="00671750"/>
    <w:rsid w:val="00671963"/>
    <w:rsid w:val="00672117"/>
    <w:rsid w:val="006724D5"/>
    <w:rsid w:val="00672F94"/>
    <w:rsid w:val="00673B34"/>
    <w:rsid w:val="00674143"/>
    <w:rsid w:val="006745A8"/>
    <w:rsid w:val="00674986"/>
    <w:rsid w:val="0067578B"/>
    <w:rsid w:val="00675A45"/>
    <w:rsid w:val="006769C8"/>
    <w:rsid w:val="00676A7A"/>
    <w:rsid w:val="006771E6"/>
    <w:rsid w:val="00682088"/>
    <w:rsid w:val="00682BC8"/>
    <w:rsid w:val="00682F95"/>
    <w:rsid w:val="006839C3"/>
    <w:rsid w:val="00684132"/>
    <w:rsid w:val="00684E10"/>
    <w:rsid w:val="00686ABB"/>
    <w:rsid w:val="00686F52"/>
    <w:rsid w:val="006875C5"/>
    <w:rsid w:val="00687CD2"/>
    <w:rsid w:val="00693666"/>
    <w:rsid w:val="00693E56"/>
    <w:rsid w:val="0069448E"/>
    <w:rsid w:val="00694841"/>
    <w:rsid w:val="006952EF"/>
    <w:rsid w:val="0069696E"/>
    <w:rsid w:val="00697207"/>
    <w:rsid w:val="00697424"/>
    <w:rsid w:val="006976DD"/>
    <w:rsid w:val="006A0F3A"/>
    <w:rsid w:val="006A19CF"/>
    <w:rsid w:val="006A1AD6"/>
    <w:rsid w:val="006A1FF9"/>
    <w:rsid w:val="006A27C2"/>
    <w:rsid w:val="006A2CF2"/>
    <w:rsid w:val="006A2D22"/>
    <w:rsid w:val="006A469C"/>
    <w:rsid w:val="006A52F3"/>
    <w:rsid w:val="006A6084"/>
    <w:rsid w:val="006A66D5"/>
    <w:rsid w:val="006A71F9"/>
    <w:rsid w:val="006B1AE5"/>
    <w:rsid w:val="006B65BF"/>
    <w:rsid w:val="006C025A"/>
    <w:rsid w:val="006C15C4"/>
    <w:rsid w:val="006C36D1"/>
    <w:rsid w:val="006C37CB"/>
    <w:rsid w:val="006C43B0"/>
    <w:rsid w:val="006C4710"/>
    <w:rsid w:val="006C5AF1"/>
    <w:rsid w:val="006C6684"/>
    <w:rsid w:val="006C7097"/>
    <w:rsid w:val="006C7404"/>
    <w:rsid w:val="006D1F89"/>
    <w:rsid w:val="006D2E54"/>
    <w:rsid w:val="006D4B74"/>
    <w:rsid w:val="006D6525"/>
    <w:rsid w:val="006E0066"/>
    <w:rsid w:val="006E0D3C"/>
    <w:rsid w:val="006E11F6"/>
    <w:rsid w:val="006E12A8"/>
    <w:rsid w:val="006E19E9"/>
    <w:rsid w:val="006E2C7A"/>
    <w:rsid w:val="006E52D8"/>
    <w:rsid w:val="006E584E"/>
    <w:rsid w:val="006E5FB5"/>
    <w:rsid w:val="006E6AED"/>
    <w:rsid w:val="006E6EF1"/>
    <w:rsid w:val="006E7743"/>
    <w:rsid w:val="006F0275"/>
    <w:rsid w:val="006F1281"/>
    <w:rsid w:val="006F1C7B"/>
    <w:rsid w:val="006F1FB0"/>
    <w:rsid w:val="006F2279"/>
    <w:rsid w:val="006F3715"/>
    <w:rsid w:val="006F4096"/>
    <w:rsid w:val="006F44DC"/>
    <w:rsid w:val="006F5D38"/>
    <w:rsid w:val="006F6B17"/>
    <w:rsid w:val="006F7894"/>
    <w:rsid w:val="0070003F"/>
    <w:rsid w:val="00701006"/>
    <w:rsid w:val="00701217"/>
    <w:rsid w:val="007017BA"/>
    <w:rsid w:val="0070185A"/>
    <w:rsid w:val="0070310D"/>
    <w:rsid w:val="00703C71"/>
    <w:rsid w:val="00704806"/>
    <w:rsid w:val="00705DD7"/>
    <w:rsid w:val="007067CB"/>
    <w:rsid w:val="007077E6"/>
    <w:rsid w:val="00707B06"/>
    <w:rsid w:val="0071018A"/>
    <w:rsid w:val="00710F4E"/>
    <w:rsid w:val="007129C5"/>
    <w:rsid w:val="00712DFD"/>
    <w:rsid w:val="00713472"/>
    <w:rsid w:val="00713B8A"/>
    <w:rsid w:val="00714451"/>
    <w:rsid w:val="00715250"/>
    <w:rsid w:val="00717262"/>
    <w:rsid w:val="007176C3"/>
    <w:rsid w:val="007203F9"/>
    <w:rsid w:val="00721F37"/>
    <w:rsid w:val="0072282F"/>
    <w:rsid w:val="00722A00"/>
    <w:rsid w:val="00722A4B"/>
    <w:rsid w:val="00723419"/>
    <w:rsid w:val="007249F4"/>
    <w:rsid w:val="00724BBF"/>
    <w:rsid w:val="00725FBD"/>
    <w:rsid w:val="0072626C"/>
    <w:rsid w:val="0072712C"/>
    <w:rsid w:val="00727591"/>
    <w:rsid w:val="00730A05"/>
    <w:rsid w:val="00730FB0"/>
    <w:rsid w:val="0073190F"/>
    <w:rsid w:val="00731CAE"/>
    <w:rsid w:val="007322B4"/>
    <w:rsid w:val="007328EF"/>
    <w:rsid w:val="00732DAE"/>
    <w:rsid w:val="00733BBA"/>
    <w:rsid w:val="00733C23"/>
    <w:rsid w:val="007341B1"/>
    <w:rsid w:val="00734CC8"/>
    <w:rsid w:val="00735256"/>
    <w:rsid w:val="007352FE"/>
    <w:rsid w:val="007357C3"/>
    <w:rsid w:val="0073750E"/>
    <w:rsid w:val="00740DD0"/>
    <w:rsid w:val="00741244"/>
    <w:rsid w:val="00741C2E"/>
    <w:rsid w:val="00742729"/>
    <w:rsid w:val="00743425"/>
    <w:rsid w:val="00744CF1"/>
    <w:rsid w:val="00744E89"/>
    <w:rsid w:val="007450B1"/>
    <w:rsid w:val="007469E7"/>
    <w:rsid w:val="00750F35"/>
    <w:rsid w:val="00751D4C"/>
    <w:rsid w:val="007528C4"/>
    <w:rsid w:val="00753F6F"/>
    <w:rsid w:val="007556A0"/>
    <w:rsid w:val="007600F8"/>
    <w:rsid w:val="007604D6"/>
    <w:rsid w:val="007612B1"/>
    <w:rsid w:val="00762663"/>
    <w:rsid w:val="00762BAB"/>
    <w:rsid w:val="0076333E"/>
    <w:rsid w:val="00763821"/>
    <w:rsid w:val="0076393C"/>
    <w:rsid w:val="007640C5"/>
    <w:rsid w:val="00764109"/>
    <w:rsid w:val="00764F17"/>
    <w:rsid w:val="007653E1"/>
    <w:rsid w:val="00766B2A"/>
    <w:rsid w:val="00767A1F"/>
    <w:rsid w:val="0077093A"/>
    <w:rsid w:val="0077118B"/>
    <w:rsid w:val="007723D4"/>
    <w:rsid w:val="00774138"/>
    <w:rsid w:val="0077414B"/>
    <w:rsid w:val="00774219"/>
    <w:rsid w:val="007745F7"/>
    <w:rsid w:val="007749BE"/>
    <w:rsid w:val="00775553"/>
    <w:rsid w:val="00776A80"/>
    <w:rsid w:val="00776C67"/>
    <w:rsid w:val="00777906"/>
    <w:rsid w:val="007807DE"/>
    <w:rsid w:val="00780865"/>
    <w:rsid w:val="00780BB0"/>
    <w:rsid w:val="007818A0"/>
    <w:rsid w:val="00781CEB"/>
    <w:rsid w:val="007823AA"/>
    <w:rsid w:val="00782712"/>
    <w:rsid w:val="007844BE"/>
    <w:rsid w:val="007844DA"/>
    <w:rsid w:val="0078723F"/>
    <w:rsid w:val="00787314"/>
    <w:rsid w:val="00787589"/>
    <w:rsid w:val="0079204C"/>
    <w:rsid w:val="00792742"/>
    <w:rsid w:val="00792943"/>
    <w:rsid w:val="00793D4D"/>
    <w:rsid w:val="00793EB3"/>
    <w:rsid w:val="00793F70"/>
    <w:rsid w:val="007945C2"/>
    <w:rsid w:val="007965B8"/>
    <w:rsid w:val="00796F07"/>
    <w:rsid w:val="007970C7"/>
    <w:rsid w:val="007A081B"/>
    <w:rsid w:val="007A0E90"/>
    <w:rsid w:val="007A182E"/>
    <w:rsid w:val="007A2EAD"/>
    <w:rsid w:val="007A3108"/>
    <w:rsid w:val="007A4A92"/>
    <w:rsid w:val="007A4CC4"/>
    <w:rsid w:val="007A4E1D"/>
    <w:rsid w:val="007A4EAB"/>
    <w:rsid w:val="007A6131"/>
    <w:rsid w:val="007A7DCE"/>
    <w:rsid w:val="007A7DDD"/>
    <w:rsid w:val="007B02B9"/>
    <w:rsid w:val="007B3947"/>
    <w:rsid w:val="007B4788"/>
    <w:rsid w:val="007B4EEF"/>
    <w:rsid w:val="007B4F4C"/>
    <w:rsid w:val="007B6384"/>
    <w:rsid w:val="007B6791"/>
    <w:rsid w:val="007B6896"/>
    <w:rsid w:val="007B6C13"/>
    <w:rsid w:val="007B7FEA"/>
    <w:rsid w:val="007C04EB"/>
    <w:rsid w:val="007C18BD"/>
    <w:rsid w:val="007C294F"/>
    <w:rsid w:val="007C40C3"/>
    <w:rsid w:val="007C4BDE"/>
    <w:rsid w:val="007C4FC6"/>
    <w:rsid w:val="007C5259"/>
    <w:rsid w:val="007C5EA6"/>
    <w:rsid w:val="007C766D"/>
    <w:rsid w:val="007C7BE4"/>
    <w:rsid w:val="007C7E67"/>
    <w:rsid w:val="007D21CF"/>
    <w:rsid w:val="007D28D4"/>
    <w:rsid w:val="007D32E9"/>
    <w:rsid w:val="007D379A"/>
    <w:rsid w:val="007D3DEE"/>
    <w:rsid w:val="007D5BBF"/>
    <w:rsid w:val="007D7299"/>
    <w:rsid w:val="007D776E"/>
    <w:rsid w:val="007E0304"/>
    <w:rsid w:val="007E2F63"/>
    <w:rsid w:val="007E3ED3"/>
    <w:rsid w:val="007E3EDB"/>
    <w:rsid w:val="007E514A"/>
    <w:rsid w:val="007E5F6A"/>
    <w:rsid w:val="007E6760"/>
    <w:rsid w:val="007F1E31"/>
    <w:rsid w:val="007F2191"/>
    <w:rsid w:val="007F2E9A"/>
    <w:rsid w:val="007F2F09"/>
    <w:rsid w:val="007F4065"/>
    <w:rsid w:val="007F446E"/>
    <w:rsid w:val="007F454E"/>
    <w:rsid w:val="007F6BCF"/>
    <w:rsid w:val="007F7818"/>
    <w:rsid w:val="008003D4"/>
    <w:rsid w:val="008016C1"/>
    <w:rsid w:val="00802348"/>
    <w:rsid w:val="008024B3"/>
    <w:rsid w:val="00802624"/>
    <w:rsid w:val="0080385E"/>
    <w:rsid w:val="00803AEA"/>
    <w:rsid w:val="00804C07"/>
    <w:rsid w:val="008050F5"/>
    <w:rsid w:val="008051A4"/>
    <w:rsid w:val="00810A2F"/>
    <w:rsid w:val="00810F8D"/>
    <w:rsid w:val="008120AE"/>
    <w:rsid w:val="0081240D"/>
    <w:rsid w:val="00814DC7"/>
    <w:rsid w:val="008172E9"/>
    <w:rsid w:val="008211C3"/>
    <w:rsid w:val="00822175"/>
    <w:rsid w:val="008230F8"/>
    <w:rsid w:val="00823C77"/>
    <w:rsid w:val="00824277"/>
    <w:rsid w:val="008246DD"/>
    <w:rsid w:val="00824C69"/>
    <w:rsid w:val="008263C0"/>
    <w:rsid w:val="00830743"/>
    <w:rsid w:val="00830835"/>
    <w:rsid w:val="008317CA"/>
    <w:rsid w:val="00832B33"/>
    <w:rsid w:val="00832D9A"/>
    <w:rsid w:val="0083664C"/>
    <w:rsid w:val="0083730E"/>
    <w:rsid w:val="0083773E"/>
    <w:rsid w:val="0084027E"/>
    <w:rsid w:val="008402A6"/>
    <w:rsid w:val="0084033B"/>
    <w:rsid w:val="0084052E"/>
    <w:rsid w:val="008415EF"/>
    <w:rsid w:val="00842F47"/>
    <w:rsid w:val="008439D3"/>
    <w:rsid w:val="00844C4E"/>
    <w:rsid w:val="00846BC5"/>
    <w:rsid w:val="00846D03"/>
    <w:rsid w:val="00847033"/>
    <w:rsid w:val="00850A67"/>
    <w:rsid w:val="00850B4E"/>
    <w:rsid w:val="00850EF6"/>
    <w:rsid w:val="008519BF"/>
    <w:rsid w:val="00852D0C"/>
    <w:rsid w:val="00854071"/>
    <w:rsid w:val="0085446F"/>
    <w:rsid w:val="008548BF"/>
    <w:rsid w:val="0085641E"/>
    <w:rsid w:val="00856652"/>
    <w:rsid w:val="00857F94"/>
    <w:rsid w:val="00860730"/>
    <w:rsid w:val="00860C65"/>
    <w:rsid w:val="00861009"/>
    <w:rsid w:val="00861718"/>
    <w:rsid w:val="00861F68"/>
    <w:rsid w:val="00862322"/>
    <w:rsid w:val="00862CF6"/>
    <w:rsid w:val="00863187"/>
    <w:rsid w:val="008638D2"/>
    <w:rsid w:val="00863A07"/>
    <w:rsid w:val="00865616"/>
    <w:rsid w:val="00865F13"/>
    <w:rsid w:val="008665CC"/>
    <w:rsid w:val="00866EC5"/>
    <w:rsid w:val="00870DB3"/>
    <w:rsid w:val="00871132"/>
    <w:rsid w:val="00872E40"/>
    <w:rsid w:val="00872F23"/>
    <w:rsid w:val="0087300E"/>
    <w:rsid w:val="00873693"/>
    <w:rsid w:val="00874319"/>
    <w:rsid w:val="00875425"/>
    <w:rsid w:val="00875716"/>
    <w:rsid w:val="00875937"/>
    <w:rsid w:val="00876600"/>
    <w:rsid w:val="00877FB8"/>
    <w:rsid w:val="0088041E"/>
    <w:rsid w:val="00883E03"/>
    <w:rsid w:val="0088511E"/>
    <w:rsid w:val="008855BD"/>
    <w:rsid w:val="00886998"/>
    <w:rsid w:val="00886A6A"/>
    <w:rsid w:val="00886A70"/>
    <w:rsid w:val="0088752E"/>
    <w:rsid w:val="0088AEC5"/>
    <w:rsid w:val="0089022A"/>
    <w:rsid w:val="00890263"/>
    <w:rsid w:val="00890431"/>
    <w:rsid w:val="00891FF5"/>
    <w:rsid w:val="0089281F"/>
    <w:rsid w:val="00892E61"/>
    <w:rsid w:val="0089484D"/>
    <w:rsid w:val="00894D36"/>
    <w:rsid w:val="00894F87"/>
    <w:rsid w:val="00895541"/>
    <w:rsid w:val="00895E5F"/>
    <w:rsid w:val="008961E6"/>
    <w:rsid w:val="00896548"/>
    <w:rsid w:val="00896B32"/>
    <w:rsid w:val="00896DCF"/>
    <w:rsid w:val="008A0214"/>
    <w:rsid w:val="008A0AB8"/>
    <w:rsid w:val="008A0D2F"/>
    <w:rsid w:val="008A19E8"/>
    <w:rsid w:val="008A1CA3"/>
    <w:rsid w:val="008A29BB"/>
    <w:rsid w:val="008A3A11"/>
    <w:rsid w:val="008A5E89"/>
    <w:rsid w:val="008A67D3"/>
    <w:rsid w:val="008A6B35"/>
    <w:rsid w:val="008A6D51"/>
    <w:rsid w:val="008A6E81"/>
    <w:rsid w:val="008A71DE"/>
    <w:rsid w:val="008A793D"/>
    <w:rsid w:val="008B0069"/>
    <w:rsid w:val="008B031D"/>
    <w:rsid w:val="008B0A29"/>
    <w:rsid w:val="008B0F45"/>
    <w:rsid w:val="008B424A"/>
    <w:rsid w:val="008B5DFF"/>
    <w:rsid w:val="008B5E1B"/>
    <w:rsid w:val="008B6554"/>
    <w:rsid w:val="008B6C83"/>
    <w:rsid w:val="008B7F98"/>
    <w:rsid w:val="008C09C6"/>
    <w:rsid w:val="008C1921"/>
    <w:rsid w:val="008C1A90"/>
    <w:rsid w:val="008C229E"/>
    <w:rsid w:val="008C2DEB"/>
    <w:rsid w:val="008C3168"/>
    <w:rsid w:val="008C45BA"/>
    <w:rsid w:val="008C5E99"/>
    <w:rsid w:val="008C6FDC"/>
    <w:rsid w:val="008C7B20"/>
    <w:rsid w:val="008D0D66"/>
    <w:rsid w:val="008D1AF9"/>
    <w:rsid w:val="008D3346"/>
    <w:rsid w:val="008D3E94"/>
    <w:rsid w:val="008D49F3"/>
    <w:rsid w:val="008D4ACF"/>
    <w:rsid w:val="008D5A2D"/>
    <w:rsid w:val="008D6531"/>
    <w:rsid w:val="008D7148"/>
    <w:rsid w:val="008D7CA2"/>
    <w:rsid w:val="008E0C67"/>
    <w:rsid w:val="008E330D"/>
    <w:rsid w:val="008E69A3"/>
    <w:rsid w:val="008E7667"/>
    <w:rsid w:val="008F067F"/>
    <w:rsid w:val="008F0C6F"/>
    <w:rsid w:val="008F20FC"/>
    <w:rsid w:val="008F29CA"/>
    <w:rsid w:val="008F3DBF"/>
    <w:rsid w:val="008F4354"/>
    <w:rsid w:val="008F4E7A"/>
    <w:rsid w:val="008F502F"/>
    <w:rsid w:val="008F65A9"/>
    <w:rsid w:val="008F6A06"/>
    <w:rsid w:val="008F73A7"/>
    <w:rsid w:val="008F766D"/>
    <w:rsid w:val="009003EC"/>
    <w:rsid w:val="0090174A"/>
    <w:rsid w:val="0090278A"/>
    <w:rsid w:val="009028AD"/>
    <w:rsid w:val="00903428"/>
    <w:rsid w:val="009058A2"/>
    <w:rsid w:val="00905E67"/>
    <w:rsid w:val="009109A1"/>
    <w:rsid w:val="00910CE1"/>
    <w:rsid w:val="009114BD"/>
    <w:rsid w:val="00911A6C"/>
    <w:rsid w:val="009128A3"/>
    <w:rsid w:val="0091361B"/>
    <w:rsid w:val="009140E4"/>
    <w:rsid w:val="00914E95"/>
    <w:rsid w:val="009153CA"/>
    <w:rsid w:val="0091611C"/>
    <w:rsid w:val="00916F15"/>
    <w:rsid w:val="00920D68"/>
    <w:rsid w:val="00921830"/>
    <w:rsid w:val="009230F6"/>
    <w:rsid w:val="009230F7"/>
    <w:rsid w:val="00925017"/>
    <w:rsid w:val="00925C51"/>
    <w:rsid w:val="00925E21"/>
    <w:rsid w:val="00926013"/>
    <w:rsid w:val="009269B4"/>
    <w:rsid w:val="00926A03"/>
    <w:rsid w:val="00930B08"/>
    <w:rsid w:val="009342A3"/>
    <w:rsid w:val="00934673"/>
    <w:rsid w:val="00935003"/>
    <w:rsid w:val="00935862"/>
    <w:rsid w:val="009360EC"/>
    <w:rsid w:val="009402F8"/>
    <w:rsid w:val="00941D7A"/>
    <w:rsid w:val="00941E54"/>
    <w:rsid w:val="00942369"/>
    <w:rsid w:val="009424FC"/>
    <w:rsid w:val="00942572"/>
    <w:rsid w:val="009432D7"/>
    <w:rsid w:val="009436DA"/>
    <w:rsid w:val="00943DC2"/>
    <w:rsid w:val="009463CD"/>
    <w:rsid w:val="00946BAC"/>
    <w:rsid w:val="00950C94"/>
    <w:rsid w:val="00951D91"/>
    <w:rsid w:val="00952276"/>
    <w:rsid w:val="00952F89"/>
    <w:rsid w:val="00953230"/>
    <w:rsid w:val="00953895"/>
    <w:rsid w:val="009546BD"/>
    <w:rsid w:val="00954CD8"/>
    <w:rsid w:val="00955343"/>
    <w:rsid w:val="0095589D"/>
    <w:rsid w:val="00956C09"/>
    <w:rsid w:val="00956DFA"/>
    <w:rsid w:val="009607A7"/>
    <w:rsid w:val="0096102D"/>
    <w:rsid w:val="009637B7"/>
    <w:rsid w:val="00964704"/>
    <w:rsid w:val="00965997"/>
    <w:rsid w:val="0096672D"/>
    <w:rsid w:val="00966976"/>
    <w:rsid w:val="0096708D"/>
    <w:rsid w:val="00967E8A"/>
    <w:rsid w:val="00967FBF"/>
    <w:rsid w:val="00970C42"/>
    <w:rsid w:val="0097153B"/>
    <w:rsid w:val="00971656"/>
    <w:rsid w:val="009716EC"/>
    <w:rsid w:val="009719BE"/>
    <w:rsid w:val="00971C66"/>
    <w:rsid w:val="00972C51"/>
    <w:rsid w:val="00975236"/>
    <w:rsid w:val="00975B38"/>
    <w:rsid w:val="00976218"/>
    <w:rsid w:val="00977500"/>
    <w:rsid w:val="00977FA5"/>
    <w:rsid w:val="00982C85"/>
    <w:rsid w:val="0098358C"/>
    <w:rsid w:val="00983637"/>
    <w:rsid w:val="00983687"/>
    <w:rsid w:val="00983815"/>
    <w:rsid w:val="00985549"/>
    <w:rsid w:val="0099027C"/>
    <w:rsid w:val="009903DB"/>
    <w:rsid w:val="00991FF5"/>
    <w:rsid w:val="00992449"/>
    <w:rsid w:val="00992FFB"/>
    <w:rsid w:val="00993419"/>
    <w:rsid w:val="00994C52"/>
    <w:rsid w:val="00994FF6"/>
    <w:rsid w:val="00995CB5"/>
    <w:rsid w:val="009970A7"/>
    <w:rsid w:val="009971C4"/>
    <w:rsid w:val="009A0CA9"/>
    <w:rsid w:val="009A0E17"/>
    <w:rsid w:val="009A295F"/>
    <w:rsid w:val="009A2A6C"/>
    <w:rsid w:val="009A2E77"/>
    <w:rsid w:val="009A315F"/>
    <w:rsid w:val="009A369C"/>
    <w:rsid w:val="009A406D"/>
    <w:rsid w:val="009A4959"/>
    <w:rsid w:val="009A50B5"/>
    <w:rsid w:val="009A556B"/>
    <w:rsid w:val="009A598A"/>
    <w:rsid w:val="009A655E"/>
    <w:rsid w:val="009A68A7"/>
    <w:rsid w:val="009A7073"/>
    <w:rsid w:val="009A7CC8"/>
    <w:rsid w:val="009B0C81"/>
    <w:rsid w:val="009B1011"/>
    <w:rsid w:val="009B1129"/>
    <w:rsid w:val="009B335B"/>
    <w:rsid w:val="009B3B88"/>
    <w:rsid w:val="009B53EC"/>
    <w:rsid w:val="009B71CB"/>
    <w:rsid w:val="009B7A33"/>
    <w:rsid w:val="009B7B88"/>
    <w:rsid w:val="009C06E3"/>
    <w:rsid w:val="009C0CDD"/>
    <w:rsid w:val="009C1F14"/>
    <w:rsid w:val="009C2136"/>
    <w:rsid w:val="009C2A33"/>
    <w:rsid w:val="009C3F3A"/>
    <w:rsid w:val="009C47F7"/>
    <w:rsid w:val="009C61F8"/>
    <w:rsid w:val="009C6928"/>
    <w:rsid w:val="009C70FB"/>
    <w:rsid w:val="009C7414"/>
    <w:rsid w:val="009C7C1E"/>
    <w:rsid w:val="009D26C9"/>
    <w:rsid w:val="009D3156"/>
    <w:rsid w:val="009D3A9B"/>
    <w:rsid w:val="009D3CAB"/>
    <w:rsid w:val="009D3F57"/>
    <w:rsid w:val="009D4C42"/>
    <w:rsid w:val="009D56A6"/>
    <w:rsid w:val="009D5D7D"/>
    <w:rsid w:val="009D642E"/>
    <w:rsid w:val="009D744C"/>
    <w:rsid w:val="009E11FC"/>
    <w:rsid w:val="009E1DED"/>
    <w:rsid w:val="009E4C7F"/>
    <w:rsid w:val="009E5C41"/>
    <w:rsid w:val="009E6F29"/>
    <w:rsid w:val="009E70E2"/>
    <w:rsid w:val="009E7424"/>
    <w:rsid w:val="009E78EC"/>
    <w:rsid w:val="009E7F58"/>
    <w:rsid w:val="009F059A"/>
    <w:rsid w:val="009F3470"/>
    <w:rsid w:val="009F3506"/>
    <w:rsid w:val="009F4532"/>
    <w:rsid w:val="009F4D09"/>
    <w:rsid w:val="009F697F"/>
    <w:rsid w:val="009F7ACD"/>
    <w:rsid w:val="00A0374D"/>
    <w:rsid w:val="00A03A18"/>
    <w:rsid w:val="00A03BFE"/>
    <w:rsid w:val="00A03DE1"/>
    <w:rsid w:val="00A04A72"/>
    <w:rsid w:val="00A04B13"/>
    <w:rsid w:val="00A0629D"/>
    <w:rsid w:val="00A06A7A"/>
    <w:rsid w:val="00A07CBF"/>
    <w:rsid w:val="00A12716"/>
    <w:rsid w:val="00A127A2"/>
    <w:rsid w:val="00A144FB"/>
    <w:rsid w:val="00A146A4"/>
    <w:rsid w:val="00A147C2"/>
    <w:rsid w:val="00A14862"/>
    <w:rsid w:val="00A15683"/>
    <w:rsid w:val="00A1609D"/>
    <w:rsid w:val="00A175C4"/>
    <w:rsid w:val="00A20705"/>
    <w:rsid w:val="00A223DD"/>
    <w:rsid w:val="00A23D3A"/>
    <w:rsid w:val="00A24E6C"/>
    <w:rsid w:val="00A24F02"/>
    <w:rsid w:val="00A26037"/>
    <w:rsid w:val="00A264A8"/>
    <w:rsid w:val="00A265BF"/>
    <w:rsid w:val="00A27506"/>
    <w:rsid w:val="00A27BBF"/>
    <w:rsid w:val="00A27BF7"/>
    <w:rsid w:val="00A300F8"/>
    <w:rsid w:val="00A3147B"/>
    <w:rsid w:val="00A32329"/>
    <w:rsid w:val="00A32641"/>
    <w:rsid w:val="00A330B9"/>
    <w:rsid w:val="00A332D5"/>
    <w:rsid w:val="00A346A7"/>
    <w:rsid w:val="00A34808"/>
    <w:rsid w:val="00A356CC"/>
    <w:rsid w:val="00A36327"/>
    <w:rsid w:val="00A3635F"/>
    <w:rsid w:val="00A40A81"/>
    <w:rsid w:val="00A40C77"/>
    <w:rsid w:val="00A42BFE"/>
    <w:rsid w:val="00A4422D"/>
    <w:rsid w:val="00A44679"/>
    <w:rsid w:val="00A45212"/>
    <w:rsid w:val="00A453C1"/>
    <w:rsid w:val="00A455AA"/>
    <w:rsid w:val="00A456C2"/>
    <w:rsid w:val="00A459E9"/>
    <w:rsid w:val="00A45CA8"/>
    <w:rsid w:val="00A47125"/>
    <w:rsid w:val="00A473D5"/>
    <w:rsid w:val="00A476EF"/>
    <w:rsid w:val="00A51321"/>
    <w:rsid w:val="00A51447"/>
    <w:rsid w:val="00A51989"/>
    <w:rsid w:val="00A53DDB"/>
    <w:rsid w:val="00A56722"/>
    <w:rsid w:val="00A605D9"/>
    <w:rsid w:val="00A61140"/>
    <w:rsid w:val="00A61E1D"/>
    <w:rsid w:val="00A62162"/>
    <w:rsid w:val="00A622D9"/>
    <w:rsid w:val="00A62A30"/>
    <w:rsid w:val="00A62BBC"/>
    <w:rsid w:val="00A638FE"/>
    <w:rsid w:val="00A63B4F"/>
    <w:rsid w:val="00A65489"/>
    <w:rsid w:val="00A65CAD"/>
    <w:rsid w:val="00A66232"/>
    <w:rsid w:val="00A665CF"/>
    <w:rsid w:val="00A67FFD"/>
    <w:rsid w:val="00A71289"/>
    <w:rsid w:val="00A7179A"/>
    <w:rsid w:val="00A737F2"/>
    <w:rsid w:val="00A740DF"/>
    <w:rsid w:val="00A74F5C"/>
    <w:rsid w:val="00A75C0B"/>
    <w:rsid w:val="00A75D44"/>
    <w:rsid w:val="00A77BD7"/>
    <w:rsid w:val="00A81554"/>
    <w:rsid w:val="00A83052"/>
    <w:rsid w:val="00A83ECC"/>
    <w:rsid w:val="00A8495E"/>
    <w:rsid w:val="00A84A90"/>
    <w:rsid w:val="00A85418"/>
    <w:rsid w:val="00A857C7"/>
    <w:rsid w:val="00A8728B"/>
    <w:rsid w:val="00A87DB9"/>
    <w:rsid w:val="00A87E42"/>
    <w:rsid w:val="00A900AC"/>
    <w:rsid w:val="00A922D3"/>
    <w:rsid w:val="00A9401A"/>
    <w:rsid w:val="00A94B5F"/>
    <w:rsid w:val="00A94C47"/>
    <w:rsid w:val="00A94F88"/>
    <w:rsid w:val="00A9648A"/>
    <w:rsid w:val="00A96728"/>
    <w:rsid w:val="00AA00D3"/>
    <w:rsid w:val="00AA068A"/>
    <w:rsid w:val="00AA1030"/>
    <w:rsid w:val="00AA17BD"/>
    <w:rsid w:val="00AA250D"/>
    <w:rsid w:val="00AA280F"/>
    <w:rsid w:val="00AA39EC"/>
    <w:rsid w:val="00AA3DBA"/>
    <w:rsid w:val="00AA3E51"/>
    <w:rsid w:val="00AA483A"/>
    <w:rsid w:val="00AA492B"/>
    <w:rsid w:val="00AA5AFF"/>
    <w:rsid w:val="00AA5E09"/>
    <w:rsid w:val="00AA6121"/>
    <w:rsid w:val="00AA7331"/>
    <w:rsid w:val="00AA7B98"/>
    <w:rsid w:val="00AB40CD"/>
    <w:rsid w:val="00AB52D8"/>
    <w:rsid w:val="00AB64EF"/>
    <w:rsid w:val="00AB6E8D"/>
    <w:rsid w:val="00AB7247"/>
    <w:rsid w:val="00AB7588"/>
    <w:rsid w:val="00AB75DE"/>
    <w:rsid w:val="00AB7902"/>
    <w:rsid w:val="00AC2590"/>
    <w:rsid w:val="00AC3E4E"/>
    <w:rsid w:val="00AC4FA4"/>
    <w:rsid w:val="00AC50CB"/>
    <w:rsid w:val="00AC596A"/>
    <w:rsid w:val="00AC635A"/>
    <w:rsid w:val="00AC63BD"/>
    <w:rsid w:val="00AC685B"/>
    <w:rsid w:val="00AD2263"/>
    <w:rsid w:val="00AD2793"/>
    <w:rsid w:val="00AD3763"/>
    <w:rsid w:val="00AD3B5C"/>
    <w:rsid w:val="00AD6020"/>
    <w:rsid w:val="00AD61A6"/>
    <w:rsid w:val="00AD70F3"/>
    <w:rsid w:val="00AE091F"/>
    <w:rsid w:val="00AE1B76"/>
    <w:rsid w:val="00AE1DE1"/>
    <w:rsid w:val="00AE1F53"/>
    <w:rsid w:val="00AE218B"/>
    <w:rsid w:val="00AE3AA9"/>
    <w:rsid w:val="00AE44E2"/>
    <w:rsid w:val="00AE4BBA"/>
    <w:rsid w:val="00AE592F"/>
    <w:rsid w:val="00AE6547"/>
    <w:rsid w:val="00AE69E9"/>
    <w:rsid w:val="00AE7C53"/>
    <w:rsid w:val="00AE7FB8"/>
    <w:rsid w:val="00AF074E"/>
    <w:rsid w:val="00AF1136"/>
    <w:rsid w:val="00AF11DB"/>
    <w:rsid w:val="00AF1C0C"/>
    <w:rsid w:val="00AF2166"/>
    <w:rsid w:val="00AF3334"/>
    <w:rsid w:val="00AF3693"/>
    <w:rsid w:val="00AF3F91"/>
    <w:rsid w:val="00AF4222"/>
    <w:rsid w:val="00AF43EF"/>
    <w:rsid w:val="00AF45B6"/>
    <w:rsid w:val="00AF5707"/>
    <w:rsid w:val="00AF5D83"/>
    <w:rsid w:val="00AF6706"/>
    <w:rsid w:val="00B019BF"/>
    <w:rsid w:val="00B0229A"/>
    <w:rsid w:val="00B02ACD"/>
    <w:rsid w:val="00B0377E"/>
    <w:rsid w:val="00B04888"/>
    <w:rsid w:val="00B05E0F"/>
    <w:rsid w:val="00B06788"/>
    <w:rsid w:val="00B07ECC"/>
    <w:rsid w:val="00B129B8"/>
    <w:rsid w:val="00B140E0"/>
    <w:rsid w:val="00B1449A"/>
    <w:rsid w:val="00B145A4"/>
    <w:rsid w:val="00B14601"/>
    <w:rsid w:val="00B15B9B"/>
    <w:rsid w:val="00B16E04"/>
    <w:rsid w:val="00B171B2"/>
    <w:rsid w:val="00B17F9E"/>
    <w:rsid w:val="00B2096D"/>
    <w:rsid w:val="00B21294"/>
    <w:rsid w:val="00B23453"/>
    <w:rsid w:val="00B23903"/>
    <w:rsid w:val="00B2429B"/>
    <w:rsid w:val="00B248C6"/>
    <w:rsid w:val="00B25EBC"/>
    <w:rsid w:val="00B30895"/>
    <w:rsid w:val="00B31545"/>
    <w:rsid w:val="00B315A7"/>
    <w:rsid w:val="00B31DF7"/>
    <w:rsid w:val="00B320C0"/>
    <w:rsid w:val="00B32DE0"/>
    <w:rsid w:val="00B33130"/>
    <w:rsid w:val="00B33EE2"/>
    <w:rsid w:val="00B34541"/>
    <w:rsid w:val="00B34949"/>
    <w:rsid w:val="00B358E0"/>
    <w:rsid w:val="00B3648E"/>
    <w:rsid w:val="00B3672E"/>
    <w:rsid w:val="00B3767F"/>
    <w:rsid w:val="00B37AFD"/>
    <w:rsid w:val="00B40FD0"/>
    <w:rsid w:val="00B417E9"/>
    <w:rsid w:val="00B433B1"/>
    <w:rsid w:val="00B45043"/>
    <w:rsid w:val="00B46D14"/>
    <w:rsid w:val="00B4760F"/>
    <w:rsid w:val="00B5271A"/>
    <w:rsid w:val="00B53676"/>
    <w:rsid w:val="00B537B3"/>
    <w:rsid w:val="00B5380F"/>
    <w:rsid w:val="00B53C94"/>
    <w:rsid w:val="00B53FB7"/>
    <w:rsid w:val="00B54692"/>
    <w:rsid w:val="00B5473C"/>
    <w:rsid w:val="00B55645"/>
    <w:rsid w:val="00B55973"/>
    <w:rsid w:val="00B55FAB"/>
    <w:rsid w:val="00B56AF3"/>
    <w:rsid w:val="00B62F54"/>
    <w:rsid w:val="00B6444B"/>
    <w:rsid w:val="00B64694"/>
    <w:rsid w:val="00B64A67"/>
    <w:rsid w:val="00B66C31"/>
    <w:rsid w:val="00B73F39"/>
    <w:rsid w:val="00B741D8"/>
    <w:rsid w:val="00B7570A"/>
    <w:rsid w:val="00B7672F"/>
    <w:rsid w:val="00B8067A"/>
    <w:rsid w:val="00B8085A"/>
    <w:rsid w:val="00B81A6E"/>
    <w:rsid w:val="00B8245F"/>
    <w:rsid w:val="00B83796"/>
    <w:rsid w:val="00B86BE0"/>
    <w:rsid w:val="00B86D97"/>
    <w:rsid w:val="00B86DB6"/>
    <w:rsid w:val="00B87632"/>
    <w:rsid w:val="00B90961"/>
    <w:rsid w:val="00B91002"/>
    <w:rsid w:val="00B912A9"/>
    <w:rsid w:val="00B91596"/>
    <w:rsid w:val="00B9170F"/>
    <w:rsid w:val="00B91A33"/>
    <w:rsid w:val="00B91FD8"/>
    <w:rsid w:val="00B93261"/>
    <w:rsid w:val="00B938A2"/>
    <w:rsid w:val="00B93B78"/>
    <w:rsid w:val="00B954ED"/>
    <w:rsid w:val="00B95F1A"/>
    <w:rsid w:val="00B97727"/>
    <w:rsid w:val="00BA0571"/>
    <w:rsid w:val="00BA0864"/>
    <w:rsid w:val="00BA094A"/>
    <w:rsid w:val="00BA1233"/>
    <w:rsid w:val="00BA1658"/>
    <w:rsid w:val="00BA2D76"/>
    <w:rsid w:val="00BA4AED"/>
    <w:rsid w:val="00BA5210"/>
    <w:rsid w:val="00BA673A"/>
    <w:rsid w:val="00BB0182"/>
    <w:rsid w:val="00BB0487"/>
    <w:rsid w:val="00BB0D24"/>
    <w:rsid w:val="00BB13DE"/>
    <w:rsid w:val="00BB3609"/>
    <w:rsid w:val="00BB37A6"/>
    <w:rsid w:val="00BB45FF"/>
    <w:rsid w:val="00BB4F46"/>
    <w:rsid w:val="00BB6097"/>
    <w:rsid w:val="00BB6FD2"/>
    <w:rsid w:val="00BB7B40"/>
    <w:rsid w:val="00BB7BCF"/>
    <w:rsid w:val="00BC2CDE"/>
    <w:rsid w:val="00BC2E21"/>
    <w:rsid w:val="00BC3ED4"/>
    <w:rsid w:val="00BC56B2"/>
    <w:rsid w:val="00BC5884"/>
    <w:rsid w:val="00BC5A64"/>
    <w:rsid w:val="00BD3377"/>
    <w:rsid w:val="00BD72F0"/>
    <w:rsid w:val="00BE066E"/>
    <w:rsid w:val="00BE0E9A"/>
    <w:rsid w:val="00BE1444"/>
    <w:rsid w:val="00BE241F"/>
    <w:rsid w:val="00BE55C2"/>
    <w:rsid w:val="00BE68BC"/>
    <w:rsid w:val="00BE7985"/>
    <w:rsid w:val="00BE7DCA"/>
    <w:rsid w:val="00BF0593"/>
    <w:rsid w:val="00BF2EBF"/>
    <w:rsid w:val="00BF4AFA"/>
    <w:rsid w:val="00BF643F"/>
    <w:rsid w:val="00BF7DD2"/>
    <w:rsid w:val="00C002F8"/>
    <w:rsid w:val="00C009B3"/>
    <w:rsid w:val="00C01D65"/>
    <w:rsid w:val="00C03867"/>
    <w:rsid w:val="00C04672"/>
    <w:rsid w:val="00C04EE5"/>
    <w:rsid w:val="00C071C3"/>
    <w:rsid w:val="00C07AE1"/>
    <w:rsid w:val="00C07E53"/>
    <w:rsid w:val="00C11AF7"/>
    <w:rsid w:val="00C11C09"/>
    <w:rsid w:val="00C123A0"/>
    <w:rsid w:val="00C13C9A"/>
    <w:rsid w:val="00C14335"/>
    <w:rsid w:val="00C15BCE"/>
    <w:rsid w:val="00C16961"/>
    <w:rsid w:val="00C17622"/>
    <w:rsid w:val="00C178FE"/>
    <w:rsid w:val="00C17C30"/>
    <w:rsid w:val="00C22756"/>
    <w:rsid w:val="00C22AFC"/>
    <w:rsid w:val="00C24207"/>
    <w:rsid w:val="00C25554"/>
    <w:rsid w:val="00C26911"/>
    <w:rsid w:val="00C31FBA"/>
    <w:rsid w:val="00C328FB"/>
    <w:rsid w:val="00C33399"/>
    <w:rsid w:val="00C341E1"/>
    <w:rsid w:val="00C34427"/>
    <w:rsid w:val="00C3461F"/>
    <w:rsid w:val="00C35579"/>
    <w:rsid w:val="00C36D5E"/>
    <w:rsid w:val="00C4297D"/>
    <w:rsid w:val="00C43FF9"/>
    <w:rsid w:val="00C448FC"/>
    <w:rsid w:val="00C4593D"/>
    <w:rsid w:val="00C45CCD"/>
    <w:rsid w:val="00C47998"/>
    <w:rsid w:val="00C52FA4"/>
    <w:rsid w:val="00C532AD"/>
    <w:rsid w:val="00C537B7"/>
    <w:rsid w:val="00C53EB8"/>
    <w:rsid w:val="00C54BFB"/>
    <w:rsid w:val="00C54C31"/>
    <w:rsid w:val="00C55019"/>
    <w:rsid w:val="00C55CFB"/>
    <w:rsid w:val="00C577EE"/>
    <w:rsid w:val="00C5789C"/>
    <w:rsid w:val="00C6000B"/>
    <w:rsid w:val="00C633C4"/>
    <w:rsid w:val="00C6487A"/>
    <w:rsid w:val="00C67A9A"/>
    <w:rsid w:val="00C71D76"/>
    <w:rsid w:val="00C72CDE"/>
    <w:rsid w:val="00C73675"/>
    <w:rsid w:val="00C74C79"/>
    <w:rsid w:val="00C763F3"/>
    <w:rsid w:val="00C765A2"/>
    <w:rsid w:val="00C765E9"/>
    <w:rsid w:val="00C7752C"/>
    <w:rsid w:val="00C77A5F"/>
    <w:rsid w:val="00C77DF2"/>
    <w:rsid w:val="00C80A04"/>
    <w:rsid w:val="00C818E1"/>
    <w:rsid w:val="00C84C49"/>
    <w:rsid w:val="00C86E9A"/>
    <w:rsid w:val="00C87263"/>
    <w:rsid w:val="00C9191E"/>
    <w:rsid w:val="00C920B0"/>
    <w:rsid w:val="00C929A0"/>
    <w:rsid w:val="00C92CE2"/>
    <w:rsid w:val="00C93D7C"/>
    <w:rsid w:val="00C94415"/>
    <w:rsid w:val="00C94854"/>
    <w:rsid w:val="00C94A6D"/>
    <w:rsid w:val="00C94C18"/>
    <w:rsid w:val="00C95872"/>
    <w:rsid w:val="00C958D4"/>
    <w:rsid w:val="00C960E0"/>
    <w:rsid w:val="00C96523"/>
    <w:rsid w:val="00C96AD7"/>
    <w:rsid w:val="00C9767A"/>
    <w:rsid w:val="00CA080F"/>
    <w:rsid w:val="00CA1243"/>
    <w:rsid w:val="00CA155D"/>
    <w:rsid w:val="00CA2D52"/>
    <w:rsid w:val="00CA51DB"/>
    <w:rsid w:val="00CA547B"/>
    <w:rsid w:val="00CA794B"/>
    <w:rsid w:val="00CB0C7A"/>
    <w:rsid w:val="00CB11A0"/>
    <w:rsid w:val="00CB31DD"/>
    <w:rsid w:val="00CB4043"/>
    <w:rsid w:val="00CB5B0F"/>
    <w:rsid w:val="00CB6C8C"/>
    <w:rsid w:val="00CB743C"/>
    <w:rsid w:val="00CC0133"/>
    <w:rsid w:val="00CC0433"/>
    <w:rsid w:val="00CC0904"/>
    <w:rsid w:val="00CC0A9E"/>
    <w:rsid w:val="00CC0B60"/>
    <w:rsid w:val="00CC1055"/>
    <w:rsid w:val="00CC118F"/>
    <w:rsid w:val="00CC121D"/>
    <w:rsid w:val="00CC1E4F"/>
    <w:rsid w:val="00CC64B1"/>
    <w:rsid w:val="00CC70DB"/>
    <w:rsid w:val="00CD1A44"/>
    <w:rsid w:val="00CD2229"/>
    <w:rsid w:val="00CD2908"/>
    <w:rsid w:val="00CD33DF"/>
    <w:rsid w:val="00CD3EE1"/>
    <w:rsid w:val="00CD3FA8"/>
    <w:rsid w:val="00CD4FE0"/>
    <w:rsid w:val="00CD5272"/>
    <w:rsid w:val="00CD5AC8"/>
    <w:rsid w:val="00CD66E8"/>
    <w:rsid w:val="00CD698F"/>
    <w:rsid w:val="00CD6C74"/>
    <w:rsid w:val="00CD7A65"/>
    <w:rsid w:val="00CE149C"/>
    <w:rsid w:val="00CE1E30"/>
    <w:rsid w:val="00CE2F9D"/>
    <w:rsid w:val="00CE357B"/>
    <w:rsid w:val="00CE38C9"/>
    <w:rsid w:val="00CE3AE2"/>
    <w:rsid w:val="00CE4394"/>
    <w:rsid w:val="00CE6057"/>
    <w:rsid w:val="00CE6961"/>
    <w:rsid w:val="00CE6CAB"/>
    <w:rsid w:val="00CE72A2"/>
    <w:rsid w:val="00CE7D06"/>
    <w:rsid w:val="00CF05B3"/>
    <w:rsid w:val="00CF1625"/>
    <w:rsid w:val="00CF2005"/>
    <w:rsid w:val="00CF281A"/>
    <w:rsid w:val="00CF39A2"/>
    <w:rsid w:val="00CF4EC4"/>
    <w:rsid w:val="00CF6B14"/>
    <w:rsid w:val="00CF6E42"/>
    <w:rsid w:val="00CF7E5B"/>
    <w:rsid w:val="00D008ED"/>
    <w:rsid w:val="00D009F8"/>
    <w:rsid w:val="00D016EC"/>
    <w:rsid w:val="00D02165"/>
    <w:rsid w:val="00D03843"/>
    <w:rsid w:val="00D0386A"/>
    <w:rsid w:val="00D03F40"/>
    <w:rsid w:val="00D05019"/>
    <w:rsid w:val="00D070C7"/>
    <w:rsid w:val="00D07189"/>
    <w:rsid w:val="00D10F5C"/>
    <w:rsid w:val="00D12A29"/>
    <w:rsid w:val="00D15283"/>
    <w:rsid w:val="00D16525"/>
    <w:rsid w:val="00D166CF"/>
    <w:rsid w:val="00D16741"/>
    <w:rsid w:val="00D16C9E"/>
    <w:rsid w:val="00D20849"/>
    <w:rsid w:val="00D20C7F"/>
    <w:rsid w:val="00D213DD"/>
    <w:rsid w:val="00D21760"/>
    <w:rsid w:val="00D2263F"/>
    <w:rsid w:val="00D227C1"/>
    <w:rsid w:val="00D2305D"/>
    <w:rsid w:val="00D23BB8"/>
    <w:rsid w:val="00D24067"/>
    <w:rsid w:val="00D25A61"/>
    <w:rsid w:val="00D264CC"/>
    <w:rsid w:val="00D27D4E"/>
    <w:rsid w:val="00D30D2C"/>
    <w:rsid w:val="00D32E7F"/>
    <w:rsid w:val="00D34052"/>
    <w:rsid w:val="00D35C5A"/>
    <w:rsid w:val="00D36161"/>
    <w:rsid w:val="00D364B4"/>
    <w:rsid w:val="00D365FF"/>
    <w:rsid w:val="00D37E34"/>
    <w:rsid w:val="00D4088A"/>
    <w:rsid w:val="00D408AE"/>
    <w:rsid w:val="00D40939"/>
    <w:rsid w:val="00D4456E"/>
    <w:rsid w:val="00D45466"/>
    <w:rsid w:val="00D45DF4"/>
    <w:rsid w:val="00D4681A"/>
    <w:rsid w:val="00D5006A"/>
    <w:rsid w:val="00D50B06"/>
    <w:rsid w:val="00D51105"/>
    <w:rsid w:val="00D51D36"/>
    <w:rsid w:val="00D5246B"/>
    <w:rsid w:val="00D5336E"/>
    <w:rsid w:val="00D5368F"/>
    <w:rsid w:val="00D5398C"/>
    <w:rsid w:val="00D5440C"/>
    <w:rsid w:val="00D5477F"/>
    <w:rsid w:val="00D57186"/>
    <w:rsid w:val="00D57905"/>
    <w:rsid w:val="00D62A27"/>
    <w:rsid w:val="00D64987"/>
    <w:rsid w:val="00D65721"/>
    <w:rsid w:val="00D6715A"/>
    <w:rsid w:val="00D67566"/>
    <w:rsid w:val="00D70C49"/>
    <w:rsid w:val="00D718F3"/>
    <w:rsid w:val="00D73DFD"/>
    <w:rsid w:val="00D74577"/>
    <w:rsid w:val="00D745BF"/>
    <w:rsid w:val="00D7596F"/>
    <w:rsid w:val="00D75F83"/>
    <w:rsid w:val="00D766C7"/>
    <w:rsid w:val="00D76A9E"/>
    <w:rsid w:val="00D77A6B"/>
    <w:rsid w:val="00D80084"/>
    <w:rsid w:val="00D80F27"/>
    <w:rsid w:val="00D80F33"/>
    <w:rsid w:val="00D8190E"/>
    <w:rsid w:val="00D81E42"/>
    <w:rsid w:val="00D82F99"/>
    <w:rsid w:val="00D83B3E"/>
    <w:rsid w:val="00D842FE"/>
    <w:rsid w:val="00D85649"/>
    <w:rsid w:val="00D85A11"/>
    <w:rsid w:val="00D85AF4"/>
    <w:rsid w:val="00D87572"/>
    <w:rsid w:val="00D90727"/>
    <w:rsid w:val="00D91D57"/>
    <w:rsid w:val="00D92295"/>
    <w:rsid w:val="00D922FA"/>
    <w:rsid w:val="00D9521F"/>
    <w:rsid w:val="00D95D98"/>
    <w:rsid w:val="00D97320"/>
    <w:rsid w:val="00D977E6"/>
    <w:rsid w:val="00D97BD5"/>
    <w:rsid w:val="00D97FE9"/>
    <w:rsid w:val="00DA1AFE"/>
    <w:rsid w:val="00DA26F5"/>
    <w:rsid w:val="00DA2DA1"/>
    <w:rsid w:val="00DA30DA"/>
    <w:rsid w:val="00DA37E4"/>
    <w:rsid w:val="00DA390C"/>
    <w:rsid w:val="00DA3A8E"/>
    <w:rsid w:val="00DA72B8"/>
    <w:rsid w:val="00DB05EC"/>
    <w:rsid w:val="00DB0982"/>
    <w:rsid w:val="00DB25A8"/>
    <w:rsid w:val="00DB31D4"/>
    <w:rsid w:val="00DB5D55"/>
    <w:rsid w:val="00DB6E37"/>
    <w:rsid w:val="00DC0694"/>
    <w:rsid w:val="00DC0F1D"/>
    <w:rsid w:val="00DC1A21"/>
    <w:rsid w:val="00DC3873"/>
    <w:rsid w:val="00DC3C8E"/>
    <w:rsid w:val="00DC5263"/>
    <w:rsid w:val="00DC5348"/>
    <w:rsid w:val="00DC6266"/>
    <w:rsid w:val="00DD0385"/>
    <w:rsid w:val="00DD08B9"/>
    <w:rsid w:val="00DD12B0"/>
    <w:rsid w:val="00DD17CF"/>
    <w:rsid w:val="00DD1E00"/>
    <w:rsid w:val="00DD24CB"/>
    <w:rsid w:val="00DD323B"/>
    <w:rsid w:val="00DD5589"/>
    <w:rsid w:val="00DD578D"/>
    <w:rsid w:val="00DD5E6E"/>
    <w:rsid w:val="00DD6FA4"/>
    <w:rsid w:val="00DD78B8"/>
    <w:rsid w:val="00DD7A13"/>
    <w:rsid w:val="00DD7CA4"/>
    <w:rsid w:val="00DE06B9"/>
    <w:rsid w:val="00DE0F96"/>
    <w:rsid w:val="00DE16A8"/>
    <w:rsid w:val="00DE1BE9"/>
    <w:rsid w:val="00DE3947"/>
    <w:rsid w:val="00DE3AF8"/>
    <w:rsid w:val="00DE4B57"/>
    <w:rsid w:val="00DE4BF3"/>
    <w:rsid w:val="00DE4D92"/>
    <w:rsid w:val="00DE6460"/>
    <w:rsid w:val="00DE6A25"/>
    <w:rsid w:val="00DE6B7C"/>
    <w:rsid w:val="00DE7C22"/>
    <w:rsid w:val="00DF08FB"/>
    <w:rsid w:val="00DF0BFA"/>
    <w:rsid w:val="00DF0FB0"/>
    <w:rsid w:val="00DF1DEB"/>
    <w:rsid w:val="00DF2A62"/>
    <w:rsid w:val="00DF2AA7"/>
    <w:rsid w:val="00DF3162"/>
    <w:rsid w:val="00DF5210"/>
    <w:rsid w:val="00DF53B1"/>
    <w:rsid w:val="00DF593A"/>
    <w:rsid w:val="00DF5B97"/>
    <w:rsid w:val="00DF6080"/>
    <w:rsid w:val="00DF623C"/>
    <w:rsid w:val="00E003AC"/>
    <w:rsid w:val="00E00B47"/>
    <w:rsid w:val="00E01363"/>
    <w:rsid w:val="00E0547C"/>
    <w:rsid w:val="00E062E2"/>
    <w:rsid w:val="00E06E2B"/>
    <w:rsid w:val="00E071BE"/>
    <w:rsid w:val="00E0773A"/>
    <w:rsid w:val="00E077E0"/>
    <w:rsid w:val="00E07AE3"/>
    <w:rsid w:val="00E10396"/>
    <w:rsid w:val="00E10B06"/>
    <w:rsid w:val="00E10BCD"/>
    <w:rsid w:val="00E1108E"/>
    <w:rsid w:val="00E11571"/>
    <w:rsid w:val="00E12666"/>
    <w:rsid w:val="00E129AD"/>
    <w:rsid w:val="00E12DAA"/>
    <w:rsid w:val="00E137C9"/>
    <w:rsid w:val="00E13AF2"/>
    <w:rsid w:val="00E13DED"/>
    <w:rsid w:val="00E13DF2"/>
    <w:rsid w:val="00E1421C"/>
    <w:rsid w:val="00E15812"/>
    <w:rsid w:val="00E16149"/>
    <w:rsid w:val="00E175D0"/>
    <w:rsid w:val="00E17AF7"/>
    <w:rsid w:val="00E20CAA"/>
    <w:rsid w:val="00E21198"/>
    <w:rsid w:val="00E225A2"/>
    <w:rsid w:val="00E22CC6"/>
    <w:rsid w:val="00E2405C"/>
    <w:rsid w:val="00E24988"/>
    <w:rsid w:val="00E25350"/>
    <w:rsid w:val="00E25C32"/>
    <w:rsid w:val="00E26749"/>
    <w:rsid w:val="00E30A90"/>
    <w:rsid w:val="00E30E91"/>
    <w:rsid w:val="00E314C2"/>
    <w:rsid w:val="00E31511"/>
    <w:rsid w:val="00E32562"/>
    <w:rsid w:val="00E3383E"/>
    <w:rsid w:val="00E35A4C"/>
    <w:rsid w:val="00E377DE"/>
    <w:rsid w:val="00E37F78"/>
    <w:rsid w:val="00E41560"/>
    <w:rsid w:val="00E41C5E"/>
    <w:rsid w:val="00E4293A"/>
    <w:rsid w:val="00E42B43"/>
    <w:rsid w:val="00E44528"/>
    <w:rsid w:val="00E453F3"/>
    <w:rsid w:val="00E454F5"/>
    <w:rsid w:val="00E45B38"/>
    <w:rsid w:val="00E45F5B"/>
    <w:rsid w:val="00E468D6"/>
    <w:rsid w:val="00E471AB"/>
    <w:rsid w:val="00E510E5"/>
    <w:rsid w:val="00E530EB"/>
    <w:rsid w:val="00E542D3"/>
    <w:rsid w:val="00E54869"/>
    <w:rsid w:val="00E554FE"/>
    <w:rsid w:val="00E55679"/>
    <w:rsid w:val="00E55D76"/>
    <w:rsid w:val="00E574BB"/>
    <w:rsid w:val="00E5766C"/>
    <w:rsid w:val="00E57EA9"/>
    <w:rsid w:val="00E60F30"/>
    <w:rsid w:val="00E620F0"/>
    <w:rsid w:val="00E62DE8"/>
    <w:rsid w:val="00E62FBD"/>
    <w:rsid w:val="00E64412"/>
    <w:rsid w:val="00E666AD"/>
    <w:rsid w:val="00E666D7"/>
    <w:rsid w:val="00E70DB9"/>
    <w:rsid w:val="00E71081"/>
    <w:rsid w:val="00E71441"/>
    <w:rsid w:val="00E724BD"/>
    <w:rsid w:val="00E72CCB"/>
    <w:rsid w:val="00E734B9"/>
    <w:rsid w:val="00E747F4"/>
    <w:rsid w:val="00E766C7"/>
    <w:rsid w:val="00E76CC8"/>
    <w:rsid w:val="00E77B63"/>
    <w:rsid w:val="00E81E10"/>
    <w:rsid w:val="00E81F38"/>
    <w:rsid w:val="00E8259D"/>
    <w:rsid w:val="00E837FC"/>
    <w:rsid w:val="00E84A49"/>
    <w:rsid w:val="00E84DA1"/>
    <w:rsid w:val="00E85891"/>
    <w:rsid w:val="00E86B43"/>
    <w:rsid w:val="00E86DC9"/>
    <w:rsid w:val="00E87137"/>
    <w:rsid w:val="00E87597"/>
    <w:rsid w:val="00E92777"/>
    <w:rsid w:val="00E9307A"/>
    <w:rsid w:val="00E93FCF"/>
    <w:rsid w:val="00E95D73"/>
    <w:rsid w:val="00E96688"/>
    <w:rsid w:val="00E97526"/>
    <w:rsid w:val="00EA0E60"/>
    <w:rsid w:val="00EA3D90"/>
    <w:rsid w:val="00EA52AE"/>
    <w:rsid w:val="00EA5F20"/>
    <w:rsid w:val="00EA6C10"/>
    <w:rsid w:val="00EA6F1B"/>
    <w:rsid w:val="00EA7434"/>
    <w:rsid w:val="00EA7EF3"/>
    <w:rsid w:val="00EB21A8"/>
    <w:rsid w:val="00EB2E66"/>
    <w:rsid w:val="00EB37B8"/>
    <w:rsid w:val="00EB3C48"/>
    <w:rsid w:val="00EB6044"/>
    <w:rsid w:val="00EB6360"/>
    <w:rsid w:val="00EB6544"/>
    <w:rsid w:val="00EB7626"/>
    <w:rsid w:val="00EC1613"/>
    <w:rsid w:val="00EC4AC9"/>
    <w:rsid w:val="00EC51B1"/>
    <w:rsid w:val="00EC52DD"/>
    <w:rsid w:val="00EC6055"/>
    <w:rsid w:val="00EC69B5"/>
    <w:rsid w:val="00EC6FFC"/>
    <w:rsid w:val="00EC7CDD"/>
    <w:rsid w:val="00ED0BED"/>
    <w:rsid w:val="00ED38B4"/>
    <w:rsid w:val="00ED3E29"/>
    <w:rsid w:val="00ED498B"/>
    <w:rsid w:val="00ED4EA1"/>
    <w:rsid w:val="00ED503D"/>
    <w:rsid w:val="00EE01E4"/>
    <w:rsid w:val="00EE1514"/>
    <w:rsid w:val="00EE1C4C"/>
    <w:rsid w:val="00EE1F55"/>
    <w:rsid w:val="00EE21D1"/>
    <w:rsid w:val="00EE28F2"/>
    <w:rsid w:val="00EE3388"/>
    <w:rsid w:val="00EE3B95"/>
    <w:rsid w:val="00EE3BDD"/>
    <w:rsid w:val="00EE4EBB"/>
    <w:rsid w:val="00EE5F08"/>
    <w:rsid w:val="00EE7EB2"/>
    <w:rsid w:val="00EF0A83"/>
    <w:rsid w:val="00EF1BF0"/>
    <w:rsid w:val="00EF20F0"/>
    <w:rsid w:val="00EF2F61"/>
    <w:rsid w:val="00EF36B3"/>
    <w:rsid w:val="00EF3DC4"/>
    <w:rsid w:val="00EF49DA"/>
    <w:rsid w:val="00EF570F"/>
    <w:rsid w:val="00EF6910"/>
    <w:rsid w:val="00EF692F"/>
    <w:rsid w:val="00EF7045"/>
    <w:rsid w:val="00EF78AC"/>
    <w:rsid w:val="00F00E5F"/>
    <w:rsid w:val="00F0102B"/>
    <w:rsid w:val="00F02CEA"/>
    <w:rsid w:val="00F02F9F"/>
    <w:rsid w:val="00F04233"/>
    <w:rsid w:val="00F04428"/>
    <w:rsid w:val="00F046CE"/>
    <w:rsid w:val="00F04B39"/>
    <w:rsid w:val="00F117E3"/>
    <w:rsid w:val="00F12382"/>
    <w:rsid w:val="00F14043"/>
    <w:rsid w:val="00F145FC"/>
    <w:rsid w:val="00F14F23"/>
    <w:rsid w:val="00F15E19"/>
    <w:rsid w:val="00F16207"/>
    <w:rsid w:val="00F172C3"/>
    <w:rsid w:val="00F17F76"/>
    <w:rsid w:val="00F2013B"/>
    <w:rsid w:val="00F21D13"/>
    <w:rsid w:val="00F2395F"/>
    <w:rsid w:val="00F253DA"/>
    <w:rsid w:val="00F27177"/>
    <w:rsid w:val="00F3048A"/>
    <w:rsid w:val="00F31BD3"/>
    <w:rsid w:val="00F31D45"/>
    <w:rsid w:val="00F32CA1"/>
    <w:rsid w:val="00F32E22"/>
    <w:rsid w:val="00F368E2"/>
    <w:rsid w:val="00F36B12"/>
    <w:rsid w:val="00F36ED6"/>
    <w:rsid w:val="00F37BE1"/>
    <w:rsid w:val="00F37EC3"/>
    <w:rsid w:val="00F37F09"/>
    <w:rsid w:val="00F40B7D"/>
    <w:rsid w:val="00F417D0"/>
    <w:rsid w:val="00F42BF4"/>
    <w:rsid w:val="00F42F38"/>
    <w:rsid w:val="00F43C82"/>
    <w:rsid w:val="00F44A66"/>
    <w:rsid w:val="00F46506"/>
    <w:rsid w:val="00F468B9"/>
    <w:rsid w:val="00F46927"/>
    <w:rsid w:val="00F47752"/>
    <w:rsid w:val="00F47B9F"/>
    <w:rsid w:val="00F5005D"/>
    <w:rsid w:val="00F50667"/>
    <w:rsid w:val="00F50A3D"/>
    <w:rsid w:val="00F5312F"/>
    <w:rsid w:val="00F5323A"/>
    <w:rsid w:val="00F532E6"/>
    <w:rsid w:val="00F53739"/>
    <w:rsid w:val="00F537F6"/>
    <w:rsid w:val="00F54D30"/>
    <w:rsid w:val="00F55799"/>
    <w:rsid w:val="00F55E12"/>
    <w:rsid w:val="00F5672B"/>
    <w:rsid w:val="00F614E7"/>
    <w:rsid w:val="00F61A00"/>
    <w:rsid w:val="00F623AA"/>
    <w:rsid w:val="00F62990"/>
    <w:rsid w:val="00F6360B"/>
    <w:rsid w:val="00F63C9A"/>
    <w:rsid w:val="00F64046"/>
    <w:rsid w:val="00F64976"/>
    <w:rsid w:val="00F64ABF"/>
    <w:rsid w:val="00F65157"/>
    <w:rsid w:val="00F657B6"/>
    <w:rsid w:val="00F6646F"/>
    <w:rsid w:val="00F66F3A"/>
    <w:rsid w:val="00F67D3B"/>
    <w:rsid w:val="00F70957"/>
    <w:rsid w:val="00F7121D"/>
    <w:rsid w:val="00F716F4"/>
    <w:rsid w:val="00F718E2"/>
    <w:rsid w:val="00F7190A"/>
    <w:rsid w:val="00F72791"/>
    <w:rsid w:val="00F73441"/>
    <w:rsid w:val="00F73690"/>
    <w:rsid w:val="00F75142"/>
    <w:rsid w:val="00F753D0"/>
    <w:rsid w:val="00F7663C"/>
    <w:rsid w:val="00F77871"/>
    <w:rsid w:val="00F779D8"/>
    <w:rsid w:val="00F8001E"/>
    <w:rsid w:val="00F8067B"/>
    <w:rsid w:val="00F80A3F"/>
    <w:rsid w:val="00F83BB9"/>
    <w:rsid w:val="00F847A9"/>
    <w:rsid w:val="00F84E2B"/>
    <w:rsid w:val="00F851CA"/>
    <w:rsid w:val="00F855B9"/>
    <w:rsid w:val="00F9119D"/>
    <w:rsid w:val="00F91AC2"/>
    <w:rsid w:val="00F91BB9"/>
    <w:rsid w:val="00F9343C"/>
    <w:rsid w:val="00F935DF"/>
    <w:rsid w:val="00F95F22"/>
    <w:rsid w:val="00FA1FBA"/>
    <w:rsid w:val="00FA2EB4"/>
    <w:rsid w:val="00FA2F35"/>
    <w:rsid w:val="00FA382B"/>
    <w:rsid w:val="00FA58DD"/>
    <w:rsid w:val="00FA5F2B"/>
    <w:rsid w:val="00FA69C7"/>
    <w:rsid w:val="00FAD46F"/>
    <w:rsid w:val="00FB052E"/>
    <w:rsid w:val="00FB080F"/>
    <w:rsid w:val="00FB0BB7"/>
    <w:rsid w:val="00FB112D"/>
    <w:rsid w:val="00FB1376"/>
    <w:rsid w:val="00FB20C8"/>
    <w:rsid w:val="00FB27FB"/>
    <w:rsid w:val="00FB37CD"/>
    <w:rsid w:val="00FB3BDF"/>
    <w:rsid w:val="00FB4F88"/>
    <w:rsid w:val="00FB6F05"/>
    <w:rsid w:val="00FB7807"/>
    <w:rsid w:val="00FB790F"/>
    <w:rsid w:val="00FB79EE"/>
    <w:rsid w:val="00FC0477"/>
    <w:rsid w:val="00FC0B54"/>
    <w:rsid w:val="00FC1EBA"/>
    <w:rsid w:val="00FC31EA"/>
    <w:rsid w:val="00FC4252"/>
    <w:rsid w:val="00FC4276"/>
    <w:rsid w:val="00FC4E81"/>
    <w:rsid w:val="00FC50EF"/>
    <w:rsid w:val="00FC7DFD"/>
    <w:rsid w:val="00FD109F"/>
    <w:rsid w:val="00FD147D"/>
    <w:rsid w:val="00FD2405"/>
    <w:rsid w:val="00FD4895"/>
    <w:rsid w:val="00FD5229"/>
    <w:rsid w:val="00FD56F1"/>
    <w:rsid w:val="00FD6BA3"/>
    <w:rsid w:val="00FD78C2"/>
    <w:rsid w:val="00FE1D53"/>
    <w:rsid w:val="00FE224F"/>
    <w:rsid w:val="00FE23A6"/>
    <w:rsid w:val="00FE2710"/>
    <w:rsid w:val="00FE411F"/>
    <w:rsid w:val="00FE421D"/>
    <w:rsid w:val="00FE4371"/>
    <w:rsid w:val="00FE4606"/>
    <w:rsid w:val="00FE5120"/>
    <w:rsid w:val="00FE65A0"/>
    <w:rsid w:val="00FE69AF"/>
    <w:rsid w:val="00FE72EA"/>
    <w:rsid w:val="00FE74AA"/>
    <w:rsid w:val="00FF028C"/>
    <w:rsid w:val="00FF02BA"/>
    <w:rsid w:val="00FF2DFB"/>
    <w:rsid w:val="00FF3127"/>
    <w:rsid w:val="00FF366E"/>
    <w:rsid w:val="00FF3830"/>
    <w:rsid w:val="00FF4C2D"/>
    <w:rsid w:val="00FF5747"/>
    <w:rsid w:val="00FF68B3"/>
    <w:rsid w:val="00FF6B0B"/>
    <w:rsid w:val="00FF7347"/>
    <w:rsid w:val="01006B07"/>
    <w:rsid w:val="015E383B"/>
    <w:rsid w:val="02375775"/>
    <w:rsid w:val="025D6F28"/>
    <w:rsid w:val="0262914C"/>
    <w:rsid w:val="0267F436"/>
    <w:rsid w:val="0277EF66"/>
    <w:rsid w:val="027F5905"/>
    <w:rsid w:val="030845A1"/>
    <w:rsid w:val="0365A856"/>
    <w:rsid w:val="0397CA2B"/>
    <w:rsid w:val="03B0EA93"/>
    <w:rsid w:val="03E3D1BE"/>
    <w:rsid w:val="04683307"/>
    <w:rsid w:val="047DA445"/>
    <w:rsid w:val="05088E42"/>
    <w:rsid w:val="051508E2"/>
    <w:rsid w:val="0517BD25"/>
    <w:rsid w:val="054C2370"/>
    <w:rsid w:val="0559295E"/>
    <w:rsid w:val="056E5364"/>
    <w:rsid w:val="05767EFF"/>
    <w:rsid w:val="0601B769"/>
    <w:rsid w:val="060A245D"/>
    <w:rsid w:val="06584B56"/>
    <w:rsid w:val="0688586B"/>
    <w:rsid w:val="06C87FCA"/>
    <w:rsid w:val="06CA0D4C"/>
    <w:rsid w:val="06D0C4AD"/>
    <w:rsid w:val="07246BB9"/>
    <w:rsid w:val="07794665"/>
    <w:rsid w:val="07A9432E"/>
    <w:rsid w:val="07D3A689"/>
    <w:rsid w:val="07D9BE5E"/>
    <w:rsid w:val="07E2A730"/>
    <w:rsid w:val="0914E438"/>
    <w:rsid w:val="09233B9A"/>
    <w:rsid w:val="095437B7"/>
    <w:rsid w:val="095D295F"/>
    <w:rsid w:val="09761B4F"/>
    <w:rsid w:val="09B8A7B8"/>
    <w:rsid w:val="09D47781"/>
    <w:rsid w:val="0A0C6588"/>
    <w:rsid w:val="0A2B392B"/>
    <w:rsid w:val="0A3A8526"/>
    <w:rsid w:val="0A9EE212"/>
    <w:rsid w:val="0AD80E18"/>
    <w:rsid w:val="0AE45277"/>
    <w:rsid w:val="0B063D9B"/>
    <w:rsid w:val="0B3D4D5E"/>
    <w:rsid w:val="0B958B32"/>
    <w:rsid w:val="0BB14061"/>
    <w:rsid w:val="0BDC7335"/>
    <w:rsid w:val="0BE03750"/>
    <w:rsid w:val="0BF234F2"/>
    <w:rsid w:val="0BF27B8E"/>
    <w:rsid w:val="0C699980"/>
    <w:rsid w:val="0CA0181F"/>
    <w:rsid w:val="0CB355CC"/>
    <w:rsid w:val="0CDDEC54"/>
    <w:rsid w:val="0D26D356"/>
    <w:rsid w:val="0DC8924E"/>
    <w:rsid w:val="0DFD4195"/>
    <w:rsid w:val="0E38EF9A"/>
    <w:rsid w:val="0E557670"/>
    <w:rsid w:val="0E59D555"/>
    <w:rsid w:val="0F1BB6E4"/>
    <w:rsid w:val="0F65B22C"/>
    <w:rsid w:val="0F818494"/>
    <w:rsid w:val="0FA26932"/>
    <w:rsid w:val="0FBCED8E"/>
    <w:rsid w:val="0FE641A7"/>
    <w:rsid w:val="0FECDBF2"/>
    <w:rsid w:val="1045441D"/>
    <w:rsid w:val="1090FCF8"/>
    <w:rsid w:val="10E44EB9"/>
    <w:rsid w:val="10E769D9"/>
    <w:rsid w:val="116F696A"/>
    <w:rsid w:val="123F45E6"/>
    <w:rsid w:val="125FC8DF"/>
    <w:rsid w:val="12A1F1FB"/>
    <w:rsid w:val="12A3118F"/>
    <w:rsid w:val="12B4DF03"/>
    <w:rsid w:val="12DEE56A"/>
    <w:rsid w:val="12EA1D52"/>
    <w:rsid w:val="1304A70E"/>
    <w:rsid w:val="1349A50D"/>
    <w:rsid w:val="1390E9AA"/>
    <w:rsid w:val="13CD2795"/>
    <w:rsid w:val="143CC4EB"/>
    <w:rsid w:val="147B083D"/>
    <w:rsid w:val="14B34960"/>
    <w:rsid w:val="14C81AA4"/>
    <w:rsid w:val="164CE4F5"/>
    <w:rsid w:val="16A3E399"/>
    <w:rsid w:val="16C47854"/>
    <w:rsid w:val="16EA5ADB"/>
    <w:rsid w:val="16F237FB"/>
    <w:rsid w:val="1704D631"/>
    <w:rsid w:val="173C7D97"/>
    <w:rsid w:val="173DBCFC"/>
    <w:rsid w:val="1760FCC7"/>
    <w:rsid w:val="17B6FAB8"/>
    <w:rsid w:val="17E815FF"/>
    <w:rsid w:val="182A78F3"/>
    <w:rsid w:val="18719724"/>
    <w:rsid w:val="188930C4"/>
    <w:rsid w:val="18A36401"/>
    <w:rsid w:val="18DBC68B"/>
    <w:rsid w:val="18EDBCDD"/>
    <w:rsid w:val="19622723"/>
    <w:rsid w:val="1A0E1833"/>
    <w:rsid w:val="1A2D96A0"/>
    <w:rsid w:val="1A340C75"/>
    <w:rsid w:val="1A41D3C8"/>
    <w:rsid w:val="1A868E5E"/>
    <w:rsid w:val="1AA98C68"/>
    <w:rsid w:val="1ADC946C"/>
    <w:rsid w:val="1B06F167"/>
    <w:rsid w:val="1B4F6FD3"/>
    <w:rsid w:val="1BFB2245"/>
    <w:rsid w:val="1C68991E"/>
    <w:rsid w:val="1C947D78"/>
    <w:rsid w:val="1CC01F4C"/>
    <w:rsid w:val="1D562E0D"/>
    <w:rsid w:val="1D616717"/>
    <w:rsid w:val="1D734894"/>
    <w:rsid w:val="1DB5E776"/>
    <w:rsid w:val="1E3052CF"/>
    <w:rsid w:val="1E8391BE"/>
    <w:rsid w:val="1F1544EB"/>
    <w:rsid w:val="1F3BFDFE"/>
    <w:rsid w:val="1F5F817F"/>
    <w:rsid w:val="1F702F58"/>
    <w:rsid w:val="1F8ECECD"/>
    <w:rsid w:val="1FE9B64A"/>
    <w:rsid w:val="20201440"/>
    <w:rsid w:val="2071018E"/>
    <w:rsid w:val="209D9F48"/>
    <w:rsid w:val="20D09AF6"/>
    <w:rsid w:val="211557E4"/>
    <w:rsid w:val="2153BCA5"/>
    <w:rsid w:val="21810167"/>
    <w:rsid w:val="2192C035"/>
    <w:rsid w:val="21B5B3FC"/>
    <w:rsid w:val="22C07973"/>
    <w:rsid w:val="22C7E15D"/>
    <w:rsid w:val="22E59B22"/>
    <w:rsid w:val="230AD420"/>
    <w:rsid w:val="234DD90F"/>
    <w:rsid w:val="237B46C0"/>
    <w:rsid w:val="246FB2AE"/>
    <w:rsid w:val="24BE4FF1"/>
    <w:rsid w:val="2523FFF5"/>
    <w:rsid w:val="2537A286"/>
    <w:rsid w:val="25497DBE"/>
    <w:rsid w:val="2582772F"/>
    <w:rsid w:val="258E4EF7"/>
    <w:rsid w:val="25AC271C"/>
    <w:rsid w:val="25DE6FD7"/>
    <w:rsid w:val="261DD371"/>
    <w:rsid w:val="262FF3E7"/>
    <w:rsid w:val="263776C5"/>
    <w:rsid w:val="265BC4C5"/>
    <w:rsid w:val="2660DE4E"/>
    <w:rsid w:val="2694C22A"/>
    <w:rsid w:val="273C8CF0"/>
    <w:rsid w:val="285B288A"/>
    <w:rsid w:val="28C5AF20"/>
    <w:rsid w:val="290D0D26"/>
    <w:rsid w:val="2A22709B"/>
    <w:rsid w:val="2A47D6AF"/>
    <w:rsid w:val="2A742DB2"/>
    <w:rsid w:val="2A88AC2C"/>
    <w:rsid w:val="2AA003D0"/>
    <w:rsid w:val="2AC0EFF4"/>
    <w:rsid w:val="2AC19D92"/>
    <w:rsid w:val="2B34BD37"/>
    <w:rsid w:val="2B9484DA"/>
    <w:rsid w:val="2BBCC5B8"/>
    <w:rsid w:val="2BBCFECB"/>
    <w:rsid w:val="2BC2A46C"/>
    <w:rsid w:val="2BF90585"/>
    <w:rsid w:val="2C833A67"/>
    <w:rsid w:val="2CC83156"/>
    <w:rsid w:val="2CEEC746"/>
    <w:rsid w:val="2D3DF000"/>
    <w:rsid w:val="2D45EE42"/>
    <w:rsid w:val="2DABCE74"/>
    <w:rsid w:val="2DB76C55"/>
    <w:rsid w:val="2DB828CC"/>
    <w:rsid w:val="2E062549"/>
    <w:rsid w:val="2E0C65A5"/>
    <w:rsid w:val="2E12EE6D"/>
    <w:rsid w:val="2E233A16"/>
    <w:rsid w:val="2EB2AE65"/>
    <w:rsid w:val="2ECADFBD"/>
    <w:rsid w:val="2EE1877C"/>
    <w:rsid w:val="2F22822C"/>
    <w:rsid w:val="2F673A14"/>
    <w:rsid w:val="2FF22E26"/>
    <w:rsid w:val="300B88DC"/>
    <w:rsid w:val="3037746A"/>
    <w:rsid w:val="3069FA7C"/>
    <w:rsid w:val="309CC9C2"/>
    <w:rsid w:val="311AEA08"/>
    <w:rsid w:val="3122FB05"/>
    <w:rsid w:val="3125E42B"/>
    <w:rsid w:val="312E4BA4"/>
    <w:rsid w:val="315F5A76"/>
    <w:rsid w:val="3173A796"/>
    <w:rsid w:val="3196592E"/>
    <w:rsid w:val="31A8461B"/>
    <w:rsid w:val="31E1A80C"/>
    <w:rsid w:val="31E88CFF"/>
    <w:rsid w:val="31ED7089"/>
    <w:rsid w:val="32037569"/>
    <w:rsid w:val="3231A8DE"/>
    <w:rsid w:val="3331E78C"/>
    <w:rsid w:val="337EADE5"/>
    <w:rsid w:val="34396D82"/>
    <w:rsid w:val="3460843C"/>
    <w:rsid w:val="3468CFC6"/>
    <w:rsid w:val="349D749A"/>
    <w:rsid w:val="35562EE4"/>
    <w:rsid w:val="357E2260"/>
    <w:rsid w:val="3588664A"/>
    <w:rsid w:val="3588934A"/>
    <w:rsid w:val="358B02F9"/>
    <w:rsid w:val="358B2850"/>
    <w:rsid w:val="35E6D25F"/>
    <w:rsid w:val="367A7EC5"/>
    <w:rsid w:val="36B2FE41"/>
    <w:rsid w:val="372CDF24"/>
    <w:rsid w:val="3764D9DD"/>
    <w:rsid w:val="3769AB46"/>
    <w:rsid w:val="37F08780"/>
    <w:rsid w:val="383CF6B0"/>
    <w:rsid w:val="3853F1D7"/>
    <w:rsid w:val="3861E31D"/>
    <w:rsid w:val="387649F6"/>
    <w:rsid w:val="38C20C43"/>
    <w:rsid w:val="3932504D"/>
    <w:rsid w:val="397F5477"/>
    <w:rsid w:val="39997A0F"/>
    <w:rsid w:val="399E980B"/>
    <w:rsid w:val="3A0F9C27"/>
    <w:rsid w:val="3A53B60A"/>
    <w:rsid w:val="3A6E1BDF"/>
    <w:rsid w:val="3A8F60B4"/>
    <w:rsid w:val="3A923F02"/>
    <w:rsid w:val="3B8B508C"/>
    <w:rsid w:val="3BA7ED66"/>
    <w:rsid w:val="3BAB7F6D"/>
    <w:rsid w:val="3BE23019"/>
    <w:rsid w:val="3C1A4A39"/>
    <w:rsid w:val="3C2FCEA0"/>
    <w:rsid w:val="3C86A871"/>
    <w:rsid w:val="3C916EC3"/>
    <w:rsid w:val="3C91F5AA"/>
    <w:rsid w:val="3CA251EB"/>
    <w:rsid w:val="3DC33C99"/>
    <w:rsid w:val="3DC6FE65"/>
    <w:rsid w:val="3DC81BA3"/>
    <w:rsid w:val="3DC9DFC4"/>
    <w:rsid w:val="3DD4D31D"/>
    <w:rsid w:val="3E4EC729"/>
    <w:rsid w:val="3E62B3FD"/>
    <w:rsid w:val="3E646233"/>
    <w:rsid w:val="3E74F1EF"/>
    <w:rsid w:val="3E853C2E"/>
    <w:rsid w:val="3E9865B6"/>
    <w:rsid w:val="3EA49BD1"/>
    <w:rsid w:val="3EADEEE2"/>
    <w:rsid w:val="3EC62806"/>
    <w:rsid w:val="3EE10D65"/>
    <w:rsid w:val="3EED85DE"/>
    <w:rsid w:val="3F04FC66"/>
    <w:rsid w:val="3F183B7C"/>
    <w:rsid w:val="3F6235E7"/>
    <w:rsid w:val="3F7419A7"/>
    <w:rsid w:val="3FA6D196"/>
    <w:rsid w:val="3FF60D99"/>
    <w:rsid w:val="406A6CD3"/>
    <w:rsid w:val="40EF5705"/>
    <w:rsid w:val="40F9BF49"/>
    <w:rsid w:val="41018086"/>
    <w:rsid w:val="41525D61"/>
    <w:rsid w:val="419B6B7D"/>
    <w:rsid w:val="419C5F4F"/>
    <w:rsid w:val="41C08507"/>
    <w:rsid w:val="42066F82"/>
    <w:rsid w:val="422E3D32"/>
    <w:rsid w:val="4265FB78"/>
    <w:rsid w:val="42E0B53A"/>
    <w:rsid w:val="42EFDF0A"/>
    <w:rsid w:val="43185205"/>
    <w:rsid w:val="43C03DA5"/>
    <w:rsid w:val="43D6279B"/>
    <w:rsid w:val="43D9B11E"/>
    <w:rsid w:val="44392148"/>
    <w:rsid w:val="44B284BA"/>
    <w:rsid w:val="44C3197B"/>
    <w:rsid w:val="44D165AF"/>
    <w:rsid w:val="4500CCAA"/>
    <w:rsid w:val="4545C9E4"/>
    <w:rsid w:val="46185AF8"/>
    <w:rsid w:val="464CA21A"/>
    <w:rsid w:val="46ACD68A"/>
    <w:rsid w:val="46B1081D"/>
    <w:rsid w:val="46BB3502"/>
    <w:rsid w:val="4701426B"/>
    <w:rsid w:val="479DD87F"/>
    <w:rsid w:val="47B29C39"/>
    <w:rsid w:val="47C5B8FF"/>
    <w:rsid w:val="485BFF89"/>
    <w:rsid w:val="48862217"/>
    <w:rsid w:val="4918C8AE"/>
    <w:rsid w:val="492AA2E6"/>
    <w:rsid w:val="49A87E65"/>
    <w:rsid w:val="4A0DB7B1"/>
    <w:rsid w:val="4A303765"/>
    <w:rsid w:val="4A84A4CE"/>
    <w:rsid w:val="4AC67E60"/>
    <w:rsid w:val="4AD8AC02"/>
    <w:rsid w:val="4B4EF0C9"/>
    <w:rsid w:val="4B5F3CDA"/>
    <w:rsid w:val="4B9B19D7"/>
    <w:rsid w:val="4BBDDCB7"/>
    <w:rsid w:val="4BE010C6"/>
    <w:rsid w:val="4BE6163A"/>
    <w:rsid w:val="4BF04F7E"/>
    <w:rsid w:val="4C23AEFC"/>
    <w:rsid w:val="4CAEB8AD"/>
    <w:rsid w:val="4CCEDC69"/>
    <w:rsid w:val="4D04CFE7"/>
    <w:rsid w:val="4D2A4EBB"/>
    <w:rsid w:val="4D6E97C7"/>
    <w:rsid w:val="4DB2C4F0"/>
    <w:rsid w:val="4DC7CB11"/>
    <w:rsid w:val="4DE2435F"/>
    <w:rsid w:val="4E791743"/>
    <w:rsid w:val="4E853FA7"/>
    <w:rsid w:val="4EBF6431"/>
    <w:rsid w:val="4F16CDCC"/>
    <w:rsid w:val="5014E7A4"/>
    <w:rsid w:val="502C91DD"/>
    <w:rsid w:val="503A3865"/>
    <w:rsid w:val="50539037"/>
    <w:rsid w:val="505E2C62"/>
    <w:rsid w:val="5078A38F"/>
    <w:rsid w:val="50A331BA"/>
    <w:rsid w:val="50C9DCAB"/>
    <w:rsid w:val="50EEA26E"/>
    <w:rsid w:val="51355258"/>
    <w:rsid w:val="5147F6C0"/>
    <w:rsid w:val="51946D44"/>
    <w:rsid w:val="526CD7F8"/>
    <w:rsid w:val="52EF81FB"/>
    <w:rsid w:val="52F103B0"/>
    <w:rsid w:val="5320EB5D"/>
    <w:rsid w:val="5344442D"/>
    <w:rsid w:val="536E192D"/>
    <w:rsid w:val="539249A0"/>
    <w:rsid w:val="53D7D9FA"/>
    <w:rsid w:val="53EC8CE0"/>
    <w:rsid w:val="54EFACF3"/>
    <w:rsid w:val="55019358"/>
    <w:rsid w:val="5504B362"/>
    <w:rsid w:val="553CDECD"/>
    <w:rsid w:val="5550A1EF"/>
    <w:rsid w:val="55595E12"/>
    <w:rsid w:val="556D382F"/>
    <w:rsid w:val="556F32E7"/>
    <w:rsid w:val="558A421D"/>
    <w:rsid w:val="55A30FC2"/>
    <w:rsid w:val="55FF21B9"/>
    <w:rsid w:val="56365688"/>
    <w:rsid w:val="5665B1EA"/>
    <w:rsid w:val="569C625F"/>
    <w:rsid w:val="56D63656"/>
    <w:rsid w:val="56EF6065"/>
    <w:rsid w:val="57307AD0"/>
    <w:rsid w:val="5731FB88"/>
    <w:rsid w:val="5745C5B6"/>
    <w:rsid w:val="577E2C70"/>
    <w:rsid w:val="57AA1962"/>
    <w:rsid w:val="57EE7C9A"/>
    <w:rsid w:val="58102D6C"/>
    <w:rsid w:val="58734BD9"/>
    <w:rsid w:val="588CB354"/>
    <w:rsid w:val="5896B63B"/>
    <w:rsid w:val="593A095C"/>
    <w:rsid w:val="596E7858"/>
    <w:rsid w:val="599113B5"/>
    <w:rsid w:val="5A0D4DE4"/>
    <w:rsid w:val="5A9814D9"/>
    <w:rsid w:val="5AD561F0"/>
    <w:rsid w:val="5AE99FF4"/>
    <w:rsid w:val="5B350157"/>
    <w:rsid w:val="5B46F9D0"/>
    <w:rsid w:val="5B5C992F"/>
    <w:rsid w:val="5B701054"/>
    <w:rsid w:val="5BA937DD"/>
    <w:rsid w:val="5BCF2B5B"/>
    <w:rsid w:val="5BFBE72A"/>
    <w:rsid w:val="5BFE8740"/>
    <w:rsid w:val="5C1BACAA"/>
    <w:rsid w:val="5C23195F"/>
    <w:rsid w:val="5C6FB0E5"/>
    <w:rsid w:val="5CA860A1"/>
    <w:rsid w:val="5CCE5FB9"/>
    <w:rsid w:val="5CE0D98B"/>
    <w:rsid w:val="5CEBAF28"/>
    <w:rsid w:val="5CF32540"/>
    <w:rsid w:val="5CFCE8B8"/>
    <w:rsid w:val="5D290A70"/>
    <w:rsid w:val="5D3CCCBA"/>
    <w:rsid w:val="5EC13DB6"/>
    <w:rsid w:val="5ED1BCA3"/>
    <w:rsid w:val="5EDD7624"/>
    <w:rsid w:val="5F288420"/>
    <w:rsid w:val="5F374B89"/>
    <w:rsid w:val="5F457A59"/>
    <w:rsid w:val="5FE39245"/>
    <w:rsid w:val="5FF49AC3"/>
    <w:rsid w:val="60102954"/>
    <w:rsid w:val="60804828"/>
    <w:rsid w:val="60F51E6C"/>
    <w:rsid w:val="61200686"/>
    <w:rsid w:val="61487229"/>
    <w:rsid w:val="61539391"/>
    <w:rsid w:val="615BDEBA"/>
    <w:rsid w:val="6169477A"/>
    <w:rsid w:val="61734048"/>
    <w:rsid w:val="6188E3C3"/>
    <w:rsid w:val="61A4D7C1"/>
    <w:rsid w:val="61B3FFE7"/>
    <w:rsid w:val="61E2ABF6"/>
    <w:rsid w:val="62398088"/>
    <w:rsid w:val="626F62C4"/>
    <w:rsid w:val="627D9BEA"/>
    <w:rsid w:val="62AD9EC9"/>
    <w:rsid w:val="62B06852"/>
    <w:rsid w:val="62D959CD"/>
    <w:rsid w:val="62FFAACE"/>
    <w:rsid w:val="6321659F"/>
    <w:rsid w:val="633D7A1A"/>
    <w:rsid w:val="6360C3F9"/>
    <w:rsid w:val="637EAEA5"/>
    <w:rsid w:val="63AC687C"/>
    <w:rsid w:val="63D3E44C"/>
    <w:rsid w:val="63EEA5A5"/>
    <w:rsid w:val="6408AE1B"/>
    <w:rsid w:val="6409DCA1"/>
    <w:rsid w:val="6433CFA2"/>
    <w:rsid w:val="6455DCFB"/>
    <w:rsid w:val="64909128"/>
    <w:rsid w:val="64A88A95"/>
    <w:rsid w:val="64B797FC"/>
    <w:rsid w:val="64D16F6B"/>
    <w:rsid w:val="64FCFE9D"/>
    <w:rsid w:val="6503141A"/>
    <w:rsid w:val="652453E5"/>
    <w:rsid w:val="65285588"/>
    <w:rsid w:val="652C0763"/>
    <w:rsid w:val="6551D9F7"/>
    <w:rsid w:val="65678686"/>
    <w:rsid w:val="659659BE"/>
    <w:rsid w:val="65A28214"/>
    <w:rsid w:val="65DC96F7"/>
    <w:rsid w:val="65E65756"/>
    <w:rsid w:val="6653890F"/>
    <w:rsid w:val="666C0682"/>
    <w:rsid w:val="66826179"/>
    <w:rsid w:val="66942628"/>
    <w:rsid w:val="66F0C65A"/>
    <w:rsid w:val="6738069A"/>
    <w:rsid w:val="674D00E6"/>
    <w:rsid w:val="67C92226"/>
    <w:rsid w:val="68013ACD"/>
    <w:rsid w:val="683C6CBB"/>
    <w:rsid w:val="684D5BA4"/>
    <w:rsid w:val="68A17387"/>
    <w:rsid w:val="69787D0C"/>
    <w:rsid w:val="69C07B0A"/>
    <w:rsid w:val="69F2762C"/>
    <w:rsid w:val="6A7EF5E6"/>
    <w:rsid w:val="6A83EADF"/>
    <w:rsid w:val="6ACA6396"/>
    <w:rsid w:val="6B0BD2C3"/>
    <w:rsid w:val="6B4A1DC8"/>
    <w:rsid w:val="6B631BFC"/>
    <w:rsid w:val="6B74D1C1"/>
    <w:rsid w:val="6BBBF15C"/>
    <w:rsid w:val="6BC59BFE"/>
    <w:rsid w:val="6BCA2F47"/>
    <w:rsid w:val="6BD7243B"/>
    <w:rsid w:val="6C18B854"/>
    <w:rsid w:val="6C725375"/>
    <w:rsid w:val="6CCB4171"/>
    <w:rsid w:val="6CD74928"/>
    <w:rsid w:val="6CFBF8CC"/>
    <w:rsid w:val="6D2A7755"/>
    <w:rsid w:val="6DE7524B"/>
    <w:rsid w:val="6DF05170"/>
    <w:rsid w:val="6E642302"/>
    <w:rsid w:val="6EC994EC"/>
    <w:rsid w:val="6F6AAC57"/>
    <w:rsid w:val="6F720261"/>
    <w:rsid w:val="6F96CC6C"/>
    <w:rsid w:val="6FF09BB9"/>
    <w:rsid w:val="6FFC0159"/>
    <w:rsid w:val="707783E2"/>
    <w:rsid w:val="708CAB72"/>
    <w:rsid w:val="70A6BC28"/>
    <w:rsid w:val="70C1D5AF"/>
    <w:rsid w:val="70C706C2"/>
    <w:rsid w:val="70D9343D"/>
    <w:rsid w:val="70F21B23"/>
    <w:rsid w:val="7104DAF7"/>
    <w:rsid w:val="7109B54F"/>
    <w:rsid w:val="71603739"/>
    <w:rsid w:val="718C7688"/>
    <w:rsid w:val="71970FC0"/>
    <w:rsid w:val="71AD62A3"/>
    <w:rsid w:val="71BD5249"/>
    <w:rsid w:val="723AA2EF"/>
    <w:rsid w:val="7253F947"/>
    <w:rsid w:val="72773224"/>
    <w:rsid w:val="72901676"/>
    <w:rsid w:val="72C3C293"/>
    <w:rsid w:val="737597FF"/>
    <w:rsid w:val="73B19959"/>
    <w:rsid w:val="73C234AE"/>
    <w:rsid w:val="73E13E00"/>
    <w:rsid w:val="73FDFA0A"/>
    <w:rsid w:val="744B4DC5"/>
    <w:rsid w:val="74639494"/>
    <w:rsid w:val="74A149DA"/>
    <w:rsid w:val="74C4F73E"/>
    <w:rsid w:val="74CCE0C0"/>
    <w:rsid w:val="74EBE959"/>
    <w:rsid w:val="7567BFF0"/>
    <w:rsid w:val="75C5F96A"/>
    <w:rsid w:val="7607E1D9"/>
    <w:rsid w:val="761B5BE6"/>
    <w:rsid w:val="76678EAA"/>
    <w:rsid w:val="7679B939"/>
    <w:rsid w:val="76A603F4"/>
    <w:rsid w:val="76A9EAEC"/>
    <w:rsid w:val="77AF63CD"/>
    <w:rsid w:val="77E7AFC0"/>
    <w:rsid w:val="7807C01B"/>
    <w:rsid w:val="7845EAD7"/>
    <w:rsid w:val="785B8E4E"/>
    <w:rsid w:val="787D3D92"/>
    <w:rsid w:val="78AB7419"/>
    <w:rsid w:val="78EB41CA"/>
    <w:rsid w:val="7903BBF9"/>
    <w:rsid w:val="791DC011"/>
    <w:rsid w:val="79235B7F"/>
    <w:rsid w:val="793AF19D"/>
    <w:rsid w:val="79C640C4"/>
    <w:rsid w:val="7A2F9955"/>
    <w:rsid w:val="7A31897C"/>
    <w:rsid w:val="7A6A091C"/>
    <w:rsid w:val="7A6D5190"/>
    <w:rsid w:val="7AEAC5AD"/>
    <w:rsid w:val="7B0FCD72"/>
    <w:rsid w:val="7B47F883"/>
    <w:rsid w:val="7B624373"/>
    <w:rsid w:val="7B6FE9B4"/>
    <w:rsid w:val="7BF0334D"/>
    <w:rsid w:val="7BF0708C"/>
    <w:rsid w:val="7CA53FC1"/>
    <w:rsid w:val="7CC29D2A"/>
    <w:rsid w:val="7CCB93C7"/>
    <w:rsid w:val="7CDF94E8"/>
    <w:rsid w:val="7CF41C18"/>
    <w:rsid w:val="7D3D4AE7"/>
    <w:rsid w:val="7D5A2521"/>
    <w:rsid w:val="7E079A15"/>
    <w:rsid w:val="7E31A1AC"/>
    <w:rsid w:val="7E4E09B8"/>
    <w:rsid w:val="7ECC7C04"/>
    <w:rsid w:val="7F06E2C9"/>
    <w:rsid w:val="7F214162"/>
    <w:rsid w:val="7F393ACF"/>
    <w:rsid w:val="7F5EC955"/>
    <w:rsid w:val="7F67FEB9"/>
    <w:rsid w:val="7FB5B4F6"/>
    <w:rsid w:val="7FF380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133D95"/>
  <w15:docId w15:val="{A93690B1-B729-4578-92E2-24142236D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link w:val="Heading1Char"/>
    <w:uiPriority w:val="9"/>
    <w:qFormat/>
    <w:pPr>
      <w:ind w:left="100"/>
      <w:outlineLvl w:val="0"/>
    </w:pPr>
    <w:rPr>
      <w:rFonts w:ascii="Calibri Light" w:eastAsia="Calibri Light" w:hAnsi="Calibri Light" w:cs="Calibri Light"/>
      <w:sz w:val="26"/>
      <w:szCs w:val="26"/>
    </w:rPr>
  </w:style>
  <w:style w:type="paragraph" w:styleId="Heading2">
    <w:name w:val="heading 2"/>
    <w:basedOn w:val="Normal"/>
    <w:link w:val="Heading2Char"/>
    <w:uiPriority w:val="9"/>
    <w:unhideWhenUsed/>
    <w:qFormat/>
    <w:pPr>
      <w:spacing w:before="1"/>
      <w:ind w:left="569" w:hanging="470"/>
      <w:outlineLvl w:val="1"/>
    </w:pPr>
    <w:rPr>
      <w:rFonts w:ascii="Calibri Light" w:eastAsia="Calibri Light" w:hAnsi="Calibri Light" w:cs="Calibri Light"/>
      <w:sz w:val="24"/>
      <w:szCs w:val="24"/>
    </w:rPr>
  </w:style>
  <w:style w:type="paragraph" w:styleId="Heading3">
    <w:name w:val="heading 3"/>
    <w:basedOn w:val="Normal"/>
    <w:link w:val="Heading3Char"/>
    <w:uiPriority w:val="9"/>
    <w:unhideWhenUsed/>
    <w:qFormat/>
    <w:pPr>
      <w:ind w:left="100"/>
      <w:outlineLvl w:val="2"/>
    </w:pPr>
    <w:rPr>
      <w:b/>
      <w:bCs/>
    </w:rPr>
  </w:style>
  <w:style w:type="paragraph" w:styleId="Heading4">
    <w:name w:val="heading 4"/>
    <w:basedOn w:val="Normal"/>
    <w:uiPriority w:val="9"/>
    <w:unhideWhenUsed/>
    <w:qFormat/>
    <w:pPr>
      <w:ind w:left="100"/>
      <w:outlineLvl w:val="3"/>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21"/>
    </w:pPr>
  </w:style>
  <w:style w:type="paragraph" w:styleId="ListParagraph">
    <w:name w:val="List Paragraph"/>
    <w:basedOn w:val="Normal"/>
    <w:uiPriority w:val="34"/>
    <w:qFormat/>
    <w:pPr>
      <w:ind w:left="821" w:hanging="361"/>
    </w:pPr>
  </w:style>
  <w:style w:type="paragraph" w:customStyle="1" w:styleId="TableParagraph">
    <w:name w:val="Table Paragraph"/>
    <w:basedOn w:val="Normal"/>
    <w:uiPriority w:val="1"/>
    <w:qFormat/>
    <w:pPr>
      <w:ind w:left="830"/>
    </w:pPr>
  </w:style>
  <w:style w:type="character" w:styleId="Hyperlink">
    <w:name w:val="Hyperlink"/>
    <w:basedOn w:val="DefaultParagraphFont"/>
    <w:uiPriority w:val="99"/>
    <w:unhideWhenUsed/>
    <w:rsid w:val="006F0275"/>
    <w:rPr>
      <w:color w:val="0000FF" w:themeColor="hyperlink"/>
      <w:u w:val="single"/>
    </w:rPr>
  </w:style>
  <w:style w:type="character" w:styleId="UnresolvedMention">
    <w:name w:val="Unresolved Mention"/>
    <w:basedOn w:val="DefaultParagraphFont"/>
    <w:uiPriority w:val="99"/>
    <w:semiHidden/>
    <w:unhideWhenUsed/>
    <w:rsid w:val="006F0275"/>
    <w:rPr>
      <w:color w:val="605E5C"/>
      <w:shd w:val="clear" w:color="auto" w:fill="E1DFDD"/>
    </w:rPr>
  </w:style>
  <w:style w:type="character" w:styleId="CommentReference">
    <w:name w:val="annotation reference"/>
    <w:basedOn w:val="DefaultParagraphFont"/>
    <w:uiPriority w:val="99"/>
    <w:semiHidden/>
    <w:unhideWhenUsed/>
    <w:rsid w:val="004D1B94"/>
    <w:rPr>
      <w:sz w:val="16"/>
      <w:szCs w:val="16"/>
    </w:rPr>
  </w:style>
  <w:style w:type="paragraph" w:styleId="CommentText">
    <w:name w:val="annotation text"/>
    <w:basedOn w:val="Normal"/>
    <w:link w:val="CommentTextChar"/>
    <w:uiPriority w:val="99"/>
    <w:unhideWhenUsed/>
    <w:rsid w:val="004D1B94"/>
    <w:rPr>
      <w:sz w:val="20"/>
      <w:szCs w:val="20"/>
    </w:rPr>
  </w:style>
  <w:style w:type="character" w:customStyle="1" w:styleId="CommentTextChar">
    <w:name w:val="Comment Text Char"/>
    <w:basedOn w:val="DefaultParagraphFont"/>
    <w:link w:val="CommentText"/>
    <w:uiPriority w:val="99"/>
    <w:rsid w:val="004D1B94"/>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4D1B94"/>
    <w:rPr>
      <w:b/>
      <w:bCs/>
    </w:rPr>
  </w:style>
  <w:style w:type="character" w:customStyle="1" w:styleId="CommentSubjectChar">
    <w:name w:val="Comment Subject Char"/>
    <w:basedOn w:val="CommentTextChar"/>
    <w:link w:val="CommentSubject"/>
    <w:uiPriority w:val="99"/>
    <w:semiHidden/>
    <w:rsid w:val="004D1B94"/>
    <w:rPr>
      <w:rFonts w:ascii="Calibri" w:eastAsia="Calibri" w:hAnsi="Calibri" w:cs="Calibri"/>
      <w:b/>
      <w:bCs/>
      <w:sz w:val="20"/>
      <w:szCs w:val="20"/>
      <w:lang w:bidi="en-US"/>
    </w:rPr>
  </w:style>
  <w:style w:type="paragraph" w:styleId="Revision">
    <w:name w:val="Revision"/>
    <w:hidden/>
    <w:uiPriority w:val="99"/>
    <w:semiHidden/>
    <w:rsid w:val="008D6531"/>
    <w:pPr>
      <w:widowControl/>
      <w:autoSpaceDE/>
      <w:autoSpaceDN/>
    </w:pPr>
    <w:rPr>
      <w:rFonts w:ascii="Calibri" w:eastAsia="Calibri" w:hAnsi="Calibri" w:cs="Calibri"/>
      <w:lang w:bidi="en-US"/>
    </w:rPr>
  </w:style>
  <w:style w:type="character" w:styleId="Mention">
    <w:name w:val="Mention"/>
    <w:basedOn w:val="DefaultParagraphFont"/>
    <w:uiPriority w:val="99"/>
    <w:unhideWhenUsed/>
    <w:rsid w:val="004935F7"/>
    <w:rPr>
      <w:color w:val="2B579A"/>
      <w:shd w:val="clear" w:color="auto" w:fill="E6E6E6"/>
    </w:rPr>
  </w:style>
  <w:style w:type="character" w:customStyle="1" w:styleId="normaltextrun">
    <w:name w:val="normaltextrun"/>
    <w:basedOn w:val="DefaultParagraphFont"/>
    <w:rsid w:val="00BB13DE"/>
  </w:style>
  <w:style w:type="paragraph" w:customStyle="1" w:styleId="paragraph">
    <w:name w:val="paragraph"/>
    <w:basedOn w:val="Normal"/>
    <w:rsid w:val="00BB13DE"/>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NormalWeb">
    <w:name w:val="Normal (Web)"/>
    <w:basedOn w:val="Normal"/>
    <w:uiPriority w:val="99"/>
    <w:semiHidden/>
    <w:unhideWhenUsed/>
    <w:rsid w:val="009436DA"/>
    <w:rPr>
      <w:rFonts w:ascii="Times New Roman" w:hAnsi="Times New Roman" w:cs="Times New Roman"/>
      <w:sz w:val="24"/>
      <w:szCs w:val="24"/>
    </w:rPr>
  </w:style>
  <w:style w:type="paragraph" w:styleId="FootnoteText">
    <w:name w:val="footnote text"/>
    <w:basedOn w:val="Normal"/>
    <w:link w:val="FootnoteTextChar"/>
    <w:unhideWhenUsed/>
    <w:rsid w:val="00FD56F1"/>
    <w:rPr>
      <w:sz w:val="20"/>
      <w:szCs w:val="20"/>
    </w:rPr>
  </w:style>
  <w:style w:type="character" w:customStyle="1" w:styleId="FootnoteTextChar">
    <w:name w:val="Footnote Text Char"/>
    <w:basedOn w:val="DefaultParagraphFont"/>
    <w:link w:val="FootnoteText"/>
    <w:rsid w:val="00FD56F1"/>
    <w:rPr>
      <w:rFonts w:ascii="Calibri" w:eastAsia="Calibri" w:hAnsi="Calibri" w:cs="Calibri"/>
      <w:sz w:val="20"/>
      <w:szCs w:val="20"/>
      <w:lang w:bidi="en-US"/>
    </w:rPr>
  </w:style>
  <w:style w:type="character" w:styleId="FootnoteReference">
    <w:name w:val="footnote reference"/>
    <w:basedOn w:val="DefaultParagraphFont"/>
    <w:semiHidden/>
    <w:unhideWhenUsed/>
    <w:rsid w:val="00FD56F1"/>
    <w:rPr>
      <w:vertAlign w:val="superscript"/>
    </w:rPr>
  </w:style>
  <w:style w:type="table" w:styleId="TableGrid">
    <w:name w:val="Table Grid"/>
    <w:basedOn w:val="TableNormal"/>
    <w:uiPriority w:val="39"/>
    <w:rsid w:val="00FE74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3BED"/>
    <w:pPr>
      <w:tabs>
        <w:tab w:val="center" w:pos="4680"/>
        <w:tab w:val="right" w:pos="9360"/>
      </w:tabs>
    </w:pPr>
  </w:style>
  <w:style w:type="character" w:customStyle="1" w:styleId="HeaderChar">
    <w:name w:val="Header Char"/>
    <w:basedOn w:val="DefaultParagraphFont"/>
    <w:link w:val="Header"/>
    <w:uiPriority w:val="99"/>
    <w:rsid w:val="00093BED"/>
    <w:rPr>
      <w:rFonts w:ascii="Calibri" w:eastAsia="Calibri" w:hAnsi="Calibri" w:cs="Calibri"/>
      <w:lang w:bidi="en-US"/>
    </w:rPr>
  </w:style>
  <w:style w:type="paragraph" w:styleId="Footer">
    <w:name w:val="footer"/>
    <w:basedOn w:val="Normal"/>
    <w:link w:val="FooterChar"/>
    <w:uiPriority w:val="99"/>
    <w:unhideWhenUsed/>
    <w:rsid w:val="00093BED"/>
    <w:pPr>
      <w:tabs>
        <w:tab w:val="center" w:pos="4680"/>
        <w:tab w:val="right" w:pos="9360"/>
      </w:tabs>
    </w:pPr>
  </w:style>
  <w:style w:type="character" w:customStyle="1" w:styleId="FooterChar">
    <w:name w:val="Footer Char"/>
    <w:basedOn w:val="DefaultParagraphFont"/>
    <w:link w:val="Footer"/>
    <w:uiPriority w:val="99"/>
    <w:rsid w:val="00093BED"/>
    <w:rPr>
      <w:rFonts w:ascii="Calibri" w:eastAsia="Calibri" w:hAnsi="Calibri" w:cs="Calibri"/>
      <w:lang w:bidi="en-US"/>
    </w:rPr>
  </w:style>
  <w:style w:type="character" w:customStyle="1" w:styleId="BodyTextChar">
    <w:name w:val="Body Text Char"/>
    <w:basedOn w:val="DefaultParagraphFont"/>
    <w:link w:val="BodyText"/>
    <w:uiPriority w:val="1"/>
    <w:rsid w:val="00890431"/>
    <w:rPr>
      <w:rFonts w:ascii="Calibri" w:eastAsia="Calibri" w:hAnsi="Calibri" w:cs="Calibri"/>
      <w:lang w:bidi="en-US"/>
    </w:rPr>
  </w:style>
  <w:style w:type="paragraph" w:styleId="Title">
    <w:name w:val="Title"/>
    <w:basedOn w:val="Normal"/>
    <w:link w:val="TitleChar"/>
    <w:uiPriority w:val="10"/>
    <w:qFormat/>
    <w:rsid w:val="00652747"/>
    <w:pPr>
      <w:spacing w:before="98"/>
      <w:ind w:left="640"/>
    </w:pPr>
    <w:rPr>
      <w:rFonts w:ascii="Trebuchet MS" w:eastAsia="Trebuchet MS" w:hAnsi="Trebuchet MS" w:cs="Trebuchet MS"/>
      <w:sz w:val="28"/>
      <w:szCs w:val="28"/>
      <w:lang w:bidi="ar-SA"/>
    </w:rPr>
  </w:style>
  <w:style w:type="character" w:customStyle="1" w:styleId="TitleChar">
    <w:name w:val="Title Char"/>
    <w:basedOn w:val="DefaultParagraphFont"/>
    <w:link w:val="Title"/>
    <w:uiPriority w:val="10"/>
    <w:rsid w:val="00652747"/>
    <w:rPr>
      <w:rFonts w:ascii="Trebuchet MS" w:eastAsia="Trebuchet MS" w:hAnsi="Trebuchet MS" w:cs="Trebuchet MS"/>
      <w:sz w:val="28"/>
      <w:szCs w:val="28"/>
    </w:rPr>
  </w:style>
  <w:style w:type="paragraph" w:styleId="TOCHeading">
    <w:name w:val="TOC Heading"/>
    <w:basedOn w:val="Heading1"/>
    <w:next w:val="Normal"/>
    <w:uiPriority w:val="39"/>
    <w:unhideWhenUsed/>
    <w:qFormat/>
    <w:rsid w:val="00001828"/>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lang w:bidi="ar-SA"/>
    </w:rPr>
  </w:style>
  <w:style w:type="paragraph" w:styleId="TOC1">
    <w:name w:val="toc 1"/>
    <w:basedOn w:val="Normal"/>
    <w:next w:val="Normal"/>
    <w:autoRedefine/>
    <w:uiPriority w:val="39"/>
    <w:unhideWhenUsed/>
    <w:rsid w:val="00526323"/>
    <w:pPr>
      <w:tabs>
        <w:tab w:val="left" w:pos="440"/>
        <w:tab w:val="right" w:leader="dot" w:pos="9710"/>
      </w:tabs>
      <w:spacing w:after="100"/>
    </w:pPr>
    <w:rPr>
      <w:b/>
      <w:bCs/>
      <w:noProof/>
    </w:rPr>
  </w:style>
  <w:style w:type="paragraph" w:styleId="TOC3">
    <w:name w:val="toc 3"/>
    <w:basedOn w:val="Normal"/>
    <w:next w:val="Normal"/>
    <w:autoRedefine/>
    <w:uiPriority w:val="39"/>
    <w:unhideWhenUsed/>
    <w:rsid w:val="00001828"/>
    <w:pPr>
      <w:spacing w:after="100"/>
      <w:ind w:left="440"/>
    </w:pPr>
  </w:style>
  <w:style w:type="paragraph" w:styleId="TOC2">
    <w:name w:val="toc 2"/>
    <w:basedOn w:val="Normal"/>
    <w:next w:val="Normal"/>
    <w:autoRedefine/>
    <w:uiPriority w:val="39"/>
    <w:unhideWhenUsed/>
    <w:rsid w:val="00673B34"/>
    <w:pPr>
      <w:tabs>
        <w:tab w:val="left" w:pos="880"/>
        <w:tab w:val="right" w:leader="dot" w:pos="9350"/>
      </w:tabs>
      <w:spacing w:after="100"/>
      <w:ind w:left="220"/>
    </w:pPr>
    <w:rPr>
      <w:rFonts w:ascii="Roboto" w:eastAsiaTheme="majorEastAsia" w:hAnsi="Roboto" w:cstheme="majorBidi"/>
      <w:b/>
      <w:bCs/>
      <w:noProof/>
    </w:rPr>
  </w:style>
  <w:style w:type="paragraph" w:styleId="NoSpacing">
    <w:name w:val="No Spacing"/>
    <w:uiPriority w:val="1"/>
    <w:qFormat/>
    <w:rsid w:val="004A4BCA"/>
    <w:rPr>
      <w:rFonts w:ascii="Calibri" w:eastAsia="Calibri" w:hAnsi="Calibri" w:cs="Calibri"/>
      <w:lang w:bidi="en-US"/>
    </w:rPr>
  </w:style>
  <w:style w:type="character" w:customStyle="1" w:styleId="Heading1Char">
    <w:name w:val="Heading 1 Char"/>
    <w:basedOn w:val="DefaultParagraphFont"/>
    <w:link w:val="Heading1"/>
    <w:uiPriority w:val="9"/>
    <w:rsid w:val="00D35C5A"/>
    <w:rPr>
      <w:rFonts w:ascii="Calibri Light" w:eastAsia="Calibri Light" w:hAnsi="Calibri Light" w:cs="Calibri Light"/>
      <w:sz w:val="26"/>
      <w:szCs w:val="26"/>
      <w:lang w:bidi="en-US"/>
    </w:rPr>
  </w:style>
  <w:style w:type="character" w:customStyle="1" w:styleId="Heading2Char">
    <w:name w:val="Heading 2 Char"/>
    <w:basedOn w:val="DefaultParagraphFont"/>
    <w:link w:val="Heading2"/>
    <w:uiPriority w:val="9"/>
    <w:rsid w:val="007612B1"/>
    <w:rPr>
      <w:rFonts w:ascii="Calibri Light" w:eastAsia="Calibri Light" w:hAnsi="Calibri Light" w:cs="Calibri Light"/>
      <w:sz w:val="24"/>
      <w:szCs w:val="24"/>
      <w:lang w:bidi="en-US"/>
    </w:rPr>
  </w:style>
  <w:style w:type="character" w:customStyle="1" w:styleId="Heading3Char">
    <w:name w:val="Heading 3 Char"/>
    <w:basedOn w:val="DefaultParagraphFont"/>
    <w:link w:val="Heading3"/>
    <w:uiPriority w:val="9"/>
    <w:rsid w:val="00123404"/>
    <w:rPr>
      <w:rFonts w:ascii="Calibri" w:eastAsia="Calibri" w:hAnsi="Calibri" w:cs="Calibri"/>
      <w:b/>
      <w:bCs/>
      <w:lang w:bidi="en-US"/>
    </w:rPr>
  </w:style>
  <w:style w:type="character" w:styleId="FollowedHyperlink">
    <w:name w:val="FollowedHyperlink"/>
    <w:basedOn w:val="DefaultParagraphFont"/>
    <w:uiPriority w:val="99"/>
    <w:semiHidden/>
    <w:unhideWhenUsed/>
    <w:rsid w:val="00EE1514"/>
    <w:rPr>
      <w:color w:val="800080" w:themeColor="followedHyperlink"/>
      <w:u w:val="single"/>
    </w:rPr>
  </w:style>
  <w:style w:type="paragraph" w:customStyle="1" w:styleId="ProposalBody">
    <w:name w:val="Proposal Body"/>
    <w:basedOn w:val="Normal"/>
    <w:next w:val="Normal"/>
    <w:qFormat/>
    <w:rsid w:val="00B81A6E"/>
    <w:pPr>
      <w:autoSpaceDE/>
      <w:autoSpaceDN/>
      <w:spacing w:before="120" w:after="120" w:line="276" w:lineRule="auto"/>
    </w:pPr>
    <w:rPr>
      <w:rFonts w:ascii="Tahoma" w:eastAsia="Times New Roman" w:hAnsi="Tahoma" w:cstheme="minorHAnsi"/>
      <w:snapToGrid w:val="0"/>
      <w:szCs w:val="20"/>
      <w:lang w:bidi="ar-SA"/>
    </w:rPr>
  </w:style>
  <w:style w:type="character" w:customStyle="1" w:styleId="cf01">
    <w:name w:val="cf01"/>
    <w:basedOn w:val="DefaultParagraphFont"/>
    <w:rsid w:val="00B81A6E"/>
    <w:rPr>
      <w:rFonts w:ascii="Segoe UI" w:hAnsi="Segoe UI" w:cs="Segoe UI" w:hint="default"/>
      <w:sz w:val="18"/>
      <w:szCs w:val="18"/>
    </w:rPr>
  </w:style>
  <w:style w:type="paragraph" w:customStyle="1" w:styleId="ProposalSubhead">
    <w:name w:val="Proposal Subhead"/>
    <w:basedOn w:val="Normal"/>
    <w:link w:val="ProposalSubheadChar"/>
    <w:qFormat/>
    <w:rsid w:val="00A74F5C"/>
    <w:pPr>
      <w:widowControl/>
      <w:pBdr>
        <w:top w:val="single" w:sz="6" w:space="1" w:color="43396B"/>
      </w:pBdr>
      <w:autoSpaceDE/>
      <w:autoSpaceDN/>
      <w:spacing w:before="600" w:after="120" w:line="264" w:lineRule="auto"/>
    </w:pPr>
    <w:rPr>
      <w:rFonts w:ascii="Roboto" w:eastAsiaTheme="minorEastAsia" w:hAnsi="Roboto" w:cs="Tahoma"/>
      <w:b/>
      <w:bCs/>
      <w:caps/>
      <w:color w:val="4BACC6" w:themeColor="accent5"/>
      <w:sz w:val="28"/>
      <w:szCs w:val="26"/>
      <w:lang w:bidi="ar-SA"/>
    </w:rPr>
  </w:style>
  <w:style w:type="character" w:customStyle="1" w:styleId="ProposalSubheadChar">
    <w:name w:val="Proposal Subhead Char"/>
    <w:basedOn w:val="DefaultParagraphFont"/>
    <w:link w:val="ProposalSubhead"/>
    <w:rsid w:val="00A74F5C"/>
    <w:rPr>
      <w:rFonts w:ascii="Roboto" w:eastAsiaTheme="minorEastAsia" w:hAnsi="Roboto" w:cs="Tahoma"/>
      <w:b/>
      <w:bCs/>
      <w:caps/>
      <w:color w:val="4BACC6" w:themeColor="accent5"/>
      <w:sz w:val="28"/>
      <w:szCs w:val="26"/>
    </w:rPr>
  </w:style>
  <w:style w:type="paragraph" w:customStyle="1" w:styleId="ProposalBodyText">
    <w:name w:val="Proposal Body Text"/>
    <w:basedOn w:val="Normal"/>
    <w:link w:val="ProposalBodyTextChar"/>
    <w:qFormat/>
    <w:rsid w:val="007C7E67"/>
    <w:pPr>
      <w:widowControl/>
      <w:autoSpaceDE/>
      <w:autoSpaceDN/>
      <w:spacing w:before="240" w:after="120" w:line="320" w:lineRule="exact"/>
    </w:pPr>
    <w:rPr>
      <w:rFonts w:ascii="Roboto" w:eastAsiaTheme="minorEastAsia" w:hAnsi="Roboto" w:cstheme="minorBidi"/>
      <w:color w:val="262626" w:themeColor="text1" w:themeTint="D9"/>
      <w:sz w:val="24"/>
      <w:szCs w:val="21"/>
      <w:lang w:bidi="ar-SA"/>
    </w:rPr>
  </w:style>
  <w:style w:type="character" w:customStyle="1" w:styleId="ProposalBodyTextChar">
    <w:name w:val="Proposal Body Text Char"/>
    <w:basedOn w:val="DefaultParagraphFont"/>
    <w:link w:val="ProposalBodyText"/>
    <w:rsid w:val="007C7E67"/>
    <w:rPr>
      <w:rFonts w:ascii="Roboto" w:eastAsiaTheme="minorEastAsia" w:hAnsi="Roboto"/>
      <w:color w:val="262626" w:themeColor="text1" w:themeTint="D9"/>
      <w:sz w:val="24"/>
      <w:szCs w:val="21"/>
    </w:rPr>
  </w:style>
  <w:style w:type="paragraph" w:customStyle="1" w:styleId="ProposalSubtitle">
    <w:name w:val="Proposal Subtitle"/>
    <w:basedOn w:val="Normal"/>
    <w:link w:val="ProposalSubtitleChar"/>
    <w:qFormat/>
    <w:rsid w:val="00903428"/>
    <w:pPr>
      <w:widowControl/>
      <w:autoSpaceDE/>
      <w:autoSpaceDN/>
      <w:spacing w:before="180" w:after="120" w:line="264" w:lineRule="auto"/>
      <w:ind w:left="720"/>
    </w:pPr>
    <w:rPr>
      <w:rFonts w:ascii="Roboto" w:eastAsiaTheme="minorEastAsia" w:hAnsi="Roboto" w:cstheme="minorBidi"/>
      <w:color w:val="262626" w:themeColor="text1" w:themeTint="D9"/>
      <w:sz w:val="32"/>
      <w:szCs w:val="32"/>
      <w:lang w:bidi="ar-SA"/>
    </w:rPr>
  </w:style>
  <w:style w:type="paragraph" w:customStyle="1" w:styleId="ProposalPreparedfor">
    <w:name w:val="Proposal Prepared for"/>
    <w:basedOn w:val="Heading1"/>
    <w:link w:val="ProposalPreparedforChar"/>
    <w:qFormat/>
    <w:rsid w:val="00903428"/>
    <w:pPr>
      <w:keepNext/>
      <w:keepLines/>
      <w:widowControl/>
      <w:autoSpaceDE/>
      <w:autoSpaceDN/>
      <w:spacing w:before="320"/>
      <w:ind w:left="720"/>
    </w:pPr>
    <w:rPr>
      <w:rFonts w:ascii="Roboto Medium" w:eastAsiaTheme="majorEastAsia" w:hAnsi="Roboto Medium" w:cstheme="majorBidi"/>
      <w:i/>
      <w:iCs/>
      <w:color w:val="43396B"/>
      <w:sz w:val="30"/>
      <w:szCs w:val="30"/>
    </w:rPr>
  </w:style>
  <w:style w:type="character" w:customStyle="1" w:styleId="ProposalSubtitleChar">
    <w:name w:val="Proposal Subtitle Char"/>
    <w:basedOn w:val="DefaultParagraphFont"/>
    <w:link w:val="ProposalSubtitle"/>
    <w:rsid w:val="00903428"/>
    <w:rPr>
      <w:rFonts w:ascii="Roboto" w:eastAsiaTheme="minorEastAsia" w:hAnsi="Roboto"/>
      <w:color w:val="262626" w:themeColor="text1" w:themeTint="D9"/>
      <w:sz w:val="32"/>
      <w:szCs w:val="32"/>
    </w:rPr>
  </w:style>
  <w:style w:type="character" w:customStyle="1" w:styleId="ProposalPreparedforChar">
    <w:name w:val="Proposal Prepared for Char"/>
    <w:basedOn w:val="Heading1Char"/>
    <w:link w:val="ProposalPreparedfor"/>
    <w:rsid w:val="00903428"/>
    <w:rPr>
      <w:rFonts w:ascii="Roboto Medium" w:eastAsiaTheme="majorEastAsia" w:hAnsi="Roboto Medium" w:cstheme="majorBidi"/>
      <w:i/>
      <w:iCs/>
      <w:color w:val="43396B"/>
      <w:sz w:val="30"/>
      <w:szCs w:val="30"/>
      <w:lang w:bidi="en-US"/>
    </w:rPr>
  </w:style>
  <w:style w:type="paragraph" w:customStyle="1" w:styleId="ProposalFooter">
    <w:name w:val="Proposal Footer"/>
    <w:basedOn w:val="Normal"/>
    <w:qFormat/>
    <w:rsid w:val="003C754D"/>
    <w:pPr>
      <w:widowControl/>
      <w:tabs>
        <w:tab w:val="center" w:pos="4320"/>
        <w:tab w:val="right" w:pos="9360"/>
      </w:tabs>
      <w:autoSpaceDE/>
      <w:autoSpaceDN/>
      <w:spacing w:after="120" w:line="264" w:lineRule="auto"/>
      <w:ind w:right="-720"/>
    </w:pPr>
    <w:rPr>
      <w:rFonts w:ascii="Roboto Slab Light" w:eastAsiaTheme="minorEastAsia" w:hAnsi="Roboto Slab Light" w:cs="Tahoma"/>
      <w:color w:val="43396B"/>
      <w:lang w:bidi="ar-SA"/>
    </w:rPr>
  </w:style>
  <w:style w:type="paragraph" w:customStyle="1" w:styleId="ProposalContacts">
    <w:name w:val="Proposal Contacts"/>
    <w:basedOn w:val="Normal"/>
    <w:link w:val="ProposalContactsChar"/>
    <w:qFormat/>
    <w:rsid w:val="00401B5F"/>
    <w:pPr>
      <w:widowControl/>
      <w:autoSpaceDE/>
      <w:autoSpaceDN/>
      <w:spacing w:before="600" w:after="120" w:line="264" w:lineRule="auto"/>
    </w:pPr>
    <w:rPr>
      <w:rFonts w:ascii="Roboto" w:eastAsiaTheme="minorEastAsia" w:hAnsi="Roboto" w:cstheme="minorBidi"/>
      <w:b/>
      <w:bCs/>
      <w:caps/>
      <w:color w:val="C0504D" w:themeColor="accent2"/>
      <w:sz w:val="24"/>
      <w:szCs w:val="20"/>
      <w:lang w:bidi="ar-SA"/>
    </w:rPr>
  </w:style>
  <w:style w:type="character" w:customStyle="1" w:styleId="ProposalContactsChar">
    <w:name w:val="Proposal Contacts Char"/>
    <w:basedOn w:val="DefaultParagraphFont"/>
    <w:link w:val="ProposalContacts"/>
    <w:rsid w:val="00401B5F"/>
    <w:rPr>
      <w:rFonts w:ascii="Roboto" w:eastAsiaTheme="minorEastAsia" w:hAnsi="Roboto"/>
      <w:b/>
      <w:bCs/>
      <w:caps/>
      <w:color w:val="C0504D" w:themeColor="accent2"/>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9704919">
      <w:bodyDiv w:val="1"/>
      <w:marLeft w:val="0"/>
      <w:marRight w:val="0"/>
      <w:marTop w:val="0"/>
      <w:marBottom w:val="0"/>
      <w:divBdr>
        <w:top w:val="none" w:sz="0" w:space="0" w:color="auto"/>
        <w:left w:val="none" w:sz="0" w:space="0" w:color="auto"/>
        <w:bottom w:val="none" w:sz="0" w:space="0" w:color="auto"/>
        <w:right w:val="none" w:sz="0" w:space="0" w:color="auto"/>
      </w:divBdr>
    </w:div>
    <w:div w:id="482622232">
      <w:bodyDiv w:val="1"/>
      <w:marLeft w:val="0"/>
      <w:marRight w:val="0"/>
      <w:marTop w:val="0"/>
      <w:marBottom w:val="0"/>
      <w:divBdr>
        <w:top w:val="none" w:sz="0" w:space="0" w:color="auto"/>
        <w:left w:val="none" w:sz="0" w:space="0" w:color="auto"/>
        <w:bottom w:val="none" w:sz="0" w:space="0" w:color="auto"/>
        <w:right w:val="none" w:sz="0" w:space="0" w:color="auto"/>
      </w:divBdr>
    </w:div>
    <w:div w:id="486477743">
      <w:bodyDiv w:val="1"/>
      <w:marLeft w:val="0"/>
      <w:marRight w:val="0"/>
      <w:marTop w:val="0"/>
      <w:marBottom w:val="0"/>
      <w:divBdr>
        <w:top w:val="none" w:sz="0" w:space="0" w:color="auto"/>
        <w:left w:val="none" w:sz="0" w:space="0" w:color="auto"/>
        <w:bottom w:val="none" w:sz="0" w:space="0" w:color="auto"/>
        <w:right w:val="none" w:sz="0" w:space="0" w:color="auto"/>
      </w:divBdr>
    </w:div>
    <w:div w:id="805125424">
      <w:bodyDiv w:val="1"/>
      <w:marLeft w:val="0"/>
      <w:marRight w:val="0"/>
      <w:marTop w:val="0"/>
      <w:marBottom w:val="0"/>
      <w:divBdr>
        <w:top w:val="none" w:sz="0" w:space="0" w:color="auto"/>
        <w:left w:val="none" w:sz="0" w:space="0" w:color="auto"/>
        <w:bottom w:val="none" w:sz="0" w:space="0" w:color="auto"/>
        <w:right w:val="none" w:sz="0" w:space="0" w:color="auto"/>
      </w:divBdr>
    </w:div>
    <w:div w:id="977225665">
      <w:bodyDiv w:val="1"/>
      <w:marLeft w:val="0"/>
      <w:marRight w:val="0"/>
      <w:marTop w:val="0"/>
      <w:marBottom w:val="0"/>
      <w:divBdr>
        <w:top w:val="none" w:sz="0" w:space="0" w:color="auto"/>
        <w:left w:val="none" w:sz="0" w:space="0" w:color="auto"/>
        <w:bottom w:val="none" w:sz="0" w:space="0" w:color="auto"/>
        <w:right w:val="none" w:sz="0" w:space="0" w:color="auto"/>
      </w:divBdr>
    </w:div>
    <w:div w:id="1347174673">
      <w:bodyDiv w:val="1"/>
      <w:marLeft w:val="0"/>
      <w:marRight w:val="0"/>
      <w:marTop w:val="0"/>
      <w:marBottom w:val="0"/>
      <w:divBdr>
        <w:top w:val="none" w:sz="0" w:space="0" w:color="auto"/>
        <w:left w:val="none" w:sz="0" w:space="0" w:color="auto"/>
        <w:bottom w:val="none" w:sz="0" w:space="0" w:color="auto"/>
        <w:right w:val="none" w:sz="0" w:space="0" w:color="auto"/>
      </w:divBdr>
    </w:div>
    <w:div w:id="1365717701">
      <w:bodyDiv w:val="1"/>
      <w:marLeft w:val="0"/>
      <w:marRight w:val="0"/>
      <w:marTop w:val="0"/>
      <w:marBottom w:val="0"/>
      <w:divBdr>
        <w:top w:val="none" w:sz="0" w:space="0" w:color="auto"/>
        <w:left w:val="none" w:sz="0" w:space="0" w:color="auto"/>
        <w:bottom w:val="none" w:sz="0" w:space="0" w:color="auto"/>
        <w:right w:val="none" w:sz="0" w:space="0" w:color="auto"/>
      </w:divBdr>
    </w:div>
    <w:div w:id="1490907533">
      <w:bodyDiv w:val="1"/>
      <w:marLeft w:val="0"/>
      <w:marRight w:val="0"/>
      <w:marTop w:val="0"/>
      <w:marBottom w:val="0"/>
      <w:divBdr>
        <w:top w:val="none" w:sz="0" w:space="0" w:color="auto"/>
        <w:left w:val="none" w:sz="0" w:space="0" w:color="auto"/>
        <w:bottom w:val="none" w:sz="0" w:space="0" w:color="auto"/>
        <w:right w:val="none" w:sz="0" w:space="0" w:color="auto"/>
      </w:divBdr>
      <w:divsChild>
        <w:div w:id="1708065364">
          <w:marLeft w:val="0"/>
          <w:marRight w:val="0"/>
          <w:marTop w:val="0"/>
          <w:marBottom w:val="0"/>
          <w:divBdr>
            <w:top w:val="none" w:sz="0" w:space="0" w:color="auto"/>
            <w:left w:val="none" w:sz="0" w:space="0" w:color="auto"/>
            <w:bottom w:val="none" w:sz="0" w:space="0" w:color="auto"/>
            <w:right w:val="none" w:sz="0" w:space="0" w:color="auto"/>
          </w:divBdr>
        </w:div>
      </w:divsChild>
    </w:div>
    <w:div w:id="1761833717">
      <w:bodyDiv w:val="1"/>
      <w:marLeft w:val="0"/>
      <w:marRight w:val="0"/>
      <w:marTop w:val="0"/>
      <w:marBottom w:val="0"/>
      <w:divBdr>
        <w:top w:val="none" w:sz="0" w:space="0" w:color="auto"/>
        <w:left w:val="none" w:sz="0" w:space="0" w:color="auto"/>
        <w:bottom w:val="none" w:sz="0" w:space="0" w:color="auto"/>
        <w:right w:val="none" w:sz="0" w:space="0" w:color="auto"/>
      </w:divBdr>
    </w:div>
    <w:div w:id="1844392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5B477AE4-AE98-4C0A-987C-AB70B88B15A8}">
    <t:Anchor>
      <t:Comment id="655589948"/>
    </t:Anchor>
    <t:History>
      <t:Event id="{61082E4D-CFC5-4A0A-B8DC-DAE2E5325CD6}" time="2022-11-09T16:59:11.163Z">
        <t:Attribution userId="S::aazor@cdcfoundation.org::c3ea074e-a77f-41fd-b77f-a86964a6c5e8" userProvider="AD" userName="Azor, Ashley"/>
        <t:Anchor>
          <t:Comment id="1930632811"/>
        </t:Anchor>
        <t:Create/>
      </t:Event>
      <t:Event id="{CF6472C4-7472-4CF4-A7E5-BBFC2D90A8D3}" time="2022-11-09T16:59:11.163Z">
        <t:Attribution userId="S::aazor@cdcfoundation.org::c3ea074e-a77f-41fd-b77f-a86964a6c5e8" userProvider="AD" userName="Azor, Ashley"/>
        <t:Anchor>
          <t:Comment id="1930632811"/>
        </t:Anchor>
        <t:Assign userId="S::sgraves@cdcfoundation.org::92f04927-e68c-43fd-be42-39b3b0cfc12d" userProvider="AD" userName="Graves, Stephanie"/>
      </t:Event>
      <t:Event id="{AD26DB7B-40C9-421E-8A61-2E919C8E5F74}" time="2022-11-09T16:59:11.163Z">
        <t:Attribution userId="S::aazor@cdcfoundation.org::c3ea074e-a77f-41fd-b77f-a86964a6c5e8" userProvider="AD" userName="Azor, Ashley"/>
        <t:Anchor>
          <t:Comment id="1930632811"/>
        </t:Anchor>
        <t:SetTitle title="@Graves, Stephanie I don't recall what the latest budget template looks like but I can search for it in an email and forward to Brittany with a copy to you."/>
      </t:Event>
    </t:History>
  </t:Task>
  <t:Task id="{ABD96177-5999-412C-9F3C-A4AB7A842F7A}">
    <t:Anchor>
      <t:Comment id="588787842"/>
    </t:Anchor>
    <t:History>
      <t:Event id="{D3C4F908-3231-4FF9-AF25-343515410039}" time="2023-01-09T03:47:46.663Z">
        <t:Attribution userId="S::aazor@cdcfoundation.org::c3ea074e-a77f-41fd-b77f-a86964a6c5e8" userProvider="AD" userName="Azor, Ashley"/>
        <t:Anchor>
          <t:Comment id="588787842"/>
        </t:Anchor>
        <t:Create/>
      </t:Event>
      <t:Event id="{D819C9E7-C1D7-4F50-AACB-2AC53D3EFC6D}" time="2023-01-09T03:47:46.663Z">
        <t:Attribution userId="S::aazor@cdcfoundation.org::c3ea074e-a77f-41fd-b77f-a86964a6c5e8" userProvider="AD" userName="Azor, Ashley"/>
        <t:Anchor>
          <t:Comment id="588787842"/>
        </t:Anchor>
        <t:Assign userId="S::rrasmussen@cdcfoundation.org::9eba54a4-68e7-479d-8ebb-75174c770e05" userProvider="AD" userName="Rasmussen, Ryan"/>
      </t:Event>
      <t:Event id="{DB52983C-15EA-4452-999D-3C5A14A1C733}" time="2023-01-09T03:47:46.663Z">
        <t:Attribution userId="S::aazor@cdcfoundation.org::c3ea074e-a77f-41fd-b77f-a86964a6c5e8" userProvider="AD" userName="Azor, Ashley"/>
        <t:Anchor>
          <t:Comment id="588787842"/>
        </t:Anchor>
        <t:SetTitle title="@Rasmussen, Ryan should I remove this section?"/>
      </t:Event>
    </t:History>
  </t:Task>
  <t:Task id="{67138D6C-8E25-47FA-B223-4068998C44B9}">
    <t:Anchor>
      <t:Comment id="1524374588"/>
    </t:Anchor>
    <t:History>
      <t:Event id="{A4C2B352-C348-4EDD-9E0A-540361E5D690}" time="2023-01-27T21:26:47.045Z">
        <t:Attribution userId="S::aazor@cdcfoundation.org::c3ea074e-a77f-41fd-b77f-a86964a6c5e8" userProvider="AD" userName="Azor, Ashley"/>
        <t:Anchor>
          <t:Comment id="1524374588"/>
        </t:Anchor>
        <t:Create/>
      </t:Event>
      <t:Event id="{1550C56F-FB38-4CB6-88E8-18E4091B3270}" time="2023-01-27T21:26:47.045Z">
        <t:Attribution userId="S::aazor@cdcfoundation.org::c3ea074e-a77f-41fd-b77f-a86964a6c5e8" userProvider="AD" userName="Azor, Ashley"/>
        <t:Anchor>
          <t:Comment id="1524374588"/>
        </t:Anchor>
        <t:Assign userId="S::rrasmussen@cdcfoundation.org::9eba54a4-68e7-479d-8ebb-75174c770e05" userProvider="AD" userName="Rasmussen, Ryan"/>
      </t:Event>
      <t:Event id="{0C2950C2-1AED-40ED-9A39-12C7708EC122}" time="2023-01-27T21:26:47.045Z">
        <t:Attribution userId="S::aazor@cdcfoundation.org::c3ea074e-a77f-41fd-b77f-a86964a6c5e8" userProvider="AD" userName="Azor, Ashley"/>
        <t:Anchor>
          <t:Comment id="1524374588"/>
        </t:Anchor>
        <t:SetTitle title="@Rasmussen, Ryan what is supposed to be here or can I delete i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63F91CDBD9624C89BEC25AB3708B06" ma:contentTypeVersion="20" ma:contentTypeDescription="Create a new document." ma:contentTypeScope="" ma:versionID="bed596d12c923a807c19dc27aea6d2cb">
  <xsd:schema xmlns:xsd="http://www.w3.org/2001/XMLSchema" xmlns:xs="http://www.w3.org/2001/XMLSchema" xmlns:p="http://schemas.microsoft.com/office/2006/metadata/properties" xmlns:ns1="http://schemas.microsoft.com/sharepoint/v3" xmlns:ns2="20b50f77-0ab6-4fc9-9215-0109594f584e" xmlns:ns3="f1be2f73-faf2-459d-94d4-8efca3cc9cc8" xmlns:ns4="f540e172-fc0d-47b9-b3ee-e1af943be9df" targetNamespace="http://schemas.microsoft.com/office/2006/metadata/properties" ma:root="true" ma:fieldsID="fc9d2e96bfd71d036e953fd1f16ed34c" ns1:_="" ns2:_="" ns3:_="" ns4:_="">
    <xsd:import namespace="http://schemas.microsoft.com/sharepoint/v3"/>
    <xsd:import namespace="20b50f77-0ab6-4fc9-9215-0109594f584e"/>
    <xsd:import namespace="f1be2f73-faf2-459d-94d4-8efca3cc9cc8"/>
    <xsd:import namespace="f540e172-fc0d-47b9-b3ee-e1af943be9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4: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b50f77-0ab6-4fc9-9215-0109594f58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5d281fd-031f-437b-92f4-39711c7a05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1be2f73-faf2-459d-94d4-8efca3cc9cc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3" nillable="true" ma:displayName="Taxonomy Catch All Column" ma:hidden="true" ma:list="{3b4b087d-3d25-4179-b6ca-3d2bb1b569e3}" ma:internalName="TaxCatchAll" ma:showField="CatchAllData" ma:web="f1be2f73-faf2-459d-94d4-8efca3cc9cc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40e172-fc0d-47b9-b3ee-e1af943be9df" elementFormDefault="qualified">
    <xsd:import namespace="http://schemas.microsoft.com/office/2006/documentManagement/types"/>
    <xsd:import namespace="http://schemas.microsoft.com/office/infopath/2007/PartnerControls"/>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20b50f77-0ab6-4fc9-9215-0109594f584e" xsi:nil="true"/>
    <SharedWithUsers xmlns="f1be2f73-faf2-459d-94d4-8efca3cc9cc8">
      <UserInfo>
        <DisplayName>Limited Access System Group For Web 80dcbb64-fc6b-4898-80f7-fb03575ad956</DisplayName>
        <AccountId>13</AccountId>
        <AccountType/>
      </UserInfo>
      <UserInfo>
        <DisplayName>SharingLinks.ce0041df-ac4b-41f3-a2cc-8dd856f69d91.OrganizationEdit.cedb51b1-0814-4f9d-8445-3b02fcf72396</DisplayName>
        <AccountId>30</AccountId>
        <AccountType/>
      </UserInfo>
      <UserInfo>
        <DisplayName>c:0u.c|tenant|82aed845e4bec47e3534c80bd3d474fd2e34b33ff5efa7fa36116295ba2d7219</DisplayName>
        <AccountId>132</AccountId>
        <AccountType/>
      </UserInfo>
      <UserInfo>
        <DisplayName>Sorrells, Nikka</DisplayName>
        <AccountId>15</AccountId>
        <AccountType/>
      </UserInfo>
      <UserInfo>
        <DisplayName>Raheem, Lateefah</DisplayName>
        <AccountId>14</AccountId>
        <AccountType/>
      </UserInfo>
    </SharedWithUsers>
    <_ip_UnifiedCompliancePolicyUIAction xmlns="http://schemas.microsoft.com/sharepoint/v3" xsi:nil="true"/>
    <TaxCatchAll xmlns="f1be2f73-faf2-459d-94d4-8efca3cc9cc8" xsi:nil="true"/>
    <_ip_UnifiedCompliancePolicyProperties xmlns="http://schemas.microsoft.com/sharepoint/v3" xsi:nil="true"/>
    <lcf76f155ced4ddcb4097134ff3c332f xmlns="20b50f77-0ab6-4fc9-9215-0109594f584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929A41-9405-4AEC-9C61-0EFFDD793D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b50f77-0ab6-4fc9-9215-0109594f584e"/>
    <ds:schemaRef ds:uri="f1be2f73-faf2-459d-94d4-8efca3cc9cc8"/>
    <ds:schemaRef ds:uri="f540e172-fc0d-47b9-b3ee-e1af943be9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D1DC4A-EECE-4AB3-91DE-0ACAE2FD13BC}">
  <ds:schemaRefs>
    <ds:schemaRef ds:uri="http://schemas.microsoft.com/sharepoint/v3/contenttype/forms"/>
  </ds:schemaRefs>
</ds:datastoreItem>
</file>

<file path=customXml/itemProps3.xml><?xml version="1.0" encoding="utf-8"?>
<ds:datastoreItem xmlns:ds="http://schemas.openxmlformats.org/officeDocument/2006/customXml" ds:itemID="{47A24408-2020-48E3-9178-55D11F9EFE1E}">
  <ds:schemaRefs>
    <ds:schemaRef ds:uri="http://schemas.microsoft.com/office/2006/metadata/properties"/>
    <ds:schemaRef ds:uri="http://schemas.microsoft.com/office/infopath/2007/PartnerControls"/>
    <ds:schemaRef ds:uri="20b50f77-0ab6-4fc9-9215-0109594f584e"/>
    <ds:schemaRef ds:uri="f1be2f73-faf2-459d-94d4-8efca3cc9cc8"/>
    <ds:schemaRef ds:uri="http://schemas.microsoft.com/sharepoint/v3"/>
  </ds:schemaRefs>
</ds:datastoreItem>
</file>

<file path=customXml/itemProps4.xml><?xml version="1.0" encoding="utf-8"?>
<ds:datastoreItem xmlns:ds="http://schemas.openxmlformats.org/officeDocument/2006/customXml" ds:itemID="{4A48116A-D4F5-4D85-95F9-A192353F3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222</Words>
  <Characters>1271</Characters>
  <Application>Microsoft Office Word</Application>
  <DocSecurity>0</DocSecurity>
  <Lines>10</Lines>
  <Paragraphs>2</Paragraphs>
  <ScaleCrop>false</ScaleCrop>
  <Company/>
  <LinksUpToDate>false</LinksUpToDate>
  <CharactersWithSpaces>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ne Ward</dc:creator>
  <cp:keywords/>
  <cp:lastModifiedBy>DeLong, Pearlanna</cp:lastModifiedBy>
  <cp:revision>147</cp:revision>
  <cp:lastPrinted>2025-05-22T02:26:00Z</cp:lastPrinted>
  <dcterms:created xsi:type="dcterms:W3CDTF">2025-05-23T05:27:00Z</dcterms:created>
  <dcterms:modified xsi:type="dcterms:W3CDTF">2025-11-14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16T00:00:00Z</vt:filetime>
  </property>
  <property fmtid="{D5CDD505-2E9C-101B-9397-08002B2CF9AE}" pid="3" name="Creator">
    <vt:lpwstr>Microsoft Word</vt:lpwstr>
  </property>
  <property fmtid="{D5CDD505-2E9C-101B-9397-08002B2CF9AE}" pid="4" name="LastSaved">
    <vt:filetime>2022-11-03T00:00:00Z</vt:filetime>
  </property>
  <property fmtid="{D5CDD505-2E9C-101B-9397-08002B2CF9AE}" pid="5" name="MediaServiceImageTags">
    <vt:lpwstr/>
  </property>
  <property fmtid="{D5CDD505-2E9C-101B-9397-08002B2CF9AE}" pid="6" name="Order">
    <vt:r8>169600</vt:r8>
  </property>
  <property fmtid="{D5CDD505-2E9C-101B-9397-08002B2CF9AE}" pid="7" name="xd_Signature">
    <vt:bool>false</vt:bool>
  </property>
  <property fmtid="{D5CDD505-2E9C-101B-9397-08002B2CF9AE}" pid="8" name="SharedWithUsers">
    <vt:lpwstr>13;#Limited Access System Group For Web 80dcbb64-fc6b-4898-80f7-fb03575ad956;#30;#SharingLinks.ce0041df-ac4b-41f3-a2cc-8dd856f69d91.OrganizationEdit.cedb51b1-0814-4f9d-8445-3b02fcf72396;#132;#c:0u.c|tenant|82aed845e4bec47e3534c80bd3d474fd2e34b33ff5efa7fa36116295ba2d7219;#15;#Sorrells, Nikka;#14;#Raheem, Lateefah</vt:lpwstr>
  </property>
  <property fmtid="{D5CDD505-2E9C-101B-9397-08002B2CF9AE}" pid="9" name="xd_ProgID">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y fmtid="{D5CDD505-2E9C-101B-9397-08002B2CF9AE}" pid="14" name="ContentTypeId">
    <vt:lpwstr>0x0101005563F91CDBD9624C89BEC25AB3708B06</vt:lpwstr>
  </property>
</Properties>
</file>